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9</w:t>
      </w:r>
    </w:p>
    <w:p>
      <w:pPr>
        <w:pStyle w:val="Author"/>
      </w:pPr>
      <w:r>
        <w:t xml:space="preserve">Priya</w:t>
      </w:r>
      <w:r>
        <w:t xml:space="preserve"> </w:t>
      </w:r>
      <w:r>
        <w:t xml:space="preserve">Shaji</w:t>
      </w:r>
    </w:p>
    <w:p>
      <w:pPr>
        <w:pStyle w:val="Date"/>
      </w:pPr>
      <w:r>
        <w:t xml:space="preserve">3/29/2019</w:t>
      </w:r>
    </w:p>
    <w:p>
      <w:pPr>
        <w:pStyle w:val="Heading2"/>
      </w:pPr>
      <w:bookmarkStart w:id="20" w:name="web-apis"/>
      <w:r>
        <w:t xml:space="preserve">Web APIs</w:t>
      </w:r>
      <w:bookmarkEnd w:id="20"/>
    </w:p>
    <w:p>
      <w:pPr>
        <w:pStyle w:val="FirstParagraph"/>
      </w:pPr>
      <w:r>
        <w:t xml:space="preserve">The New York Times web site provides a rich set of APIs, as described here:</w:t>
      </w:r>
      <w:r>
        <w:t xml:space="preserve"> </w:t>
      </w:r>
      <w:hyperlink r:id="rId21">
        <w:r>
          <w:rPr>
            <w:rStyle w:val="Hyperlink"/>
          </w:rPr>
          <w:t xml:space="preserve">http://developer.nytimes.com/docs</w:t>
        </w:r>
      </w:hyperlink>
      <w:r>
        <w:t xml:space="preserve"> </w:t>
      </w:r>
      <w:r>
        <w:t xml:space="preserve">You’ll need to start by signing up for an API key.</w:t>
      </w:r>
      <w:r>
        <w:t xml:space="preserve"> </w:t>
      </w:r>
      <w:r>
        <w:t xml:space="preserve">Your task is to choose one of the New York Times APIs, construct an interface in R to read in the JSON data, and transform it to an R dataframe.</w:t>
      </w:r>
    </w:p>
    <w:p>
      <w:pPr>
        <w:pStyle w:val="BodyText"/>
      </w:pPr>
      <w:r>
        <w:t xml:space="preserve">With the New York Times Article Search API, you can search New York Times articles from September 18, 1851 to today, retrieving headlines, abstracts, lead paragraphs, links to associated multimedia, and other article metadata. Note: In URI examples and field names, italics indicate placeholders for variables or values. Brackets [ ] indicate optional items. Parentheses ( ) are not a convention– when URIs include parentheses, interpret them literally.</w:t>
      </w:r>
    </w:p>
    <w:p>
      <w:pPr>
        <w:pStyle w:val="Heading3"/>
      </w:pPr>
      <w:bookmarkStart w:id="22" w:name="libraries-used"/>
      <w:r>
        <w:t xml:space="preserve">Libraries used</w:t>
      </w:r>
      <w:bookmarkEnd w:id="22"/>
    </w:p>
    <w:p>
      <w:pPr>
        <w:pStyle w:val="FirstParagraph"/>
      </w:pPr>
      <w:r>
        <w:t xml:space="preserve">Install and load the following required libraries</w:t>
      </w:r>
    </w:p>
    <w:p>
      <w:pPr>
        <w:pStyle w:val="SourceCode"/>
      </w:pP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 (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3"/>
      </w:pPr>
      <w:bookmarkStart w:id="23" w:name="read-the-data"/>
      <w:r>
        <w:t xml:space="preserve">Read the data</w:t>
      </w:r>
      <w:bookmarkEnd w:id="23"/>
    </w:p>
    <w:p>
      <w:pPr>
        <w:pStyle w:val="Compact"/>
        <w:numPr>
          <w:numId w:val="1001"/>
          <w:ilvl w:val="0"/>
        </w:numPr>
      </w:pPr>
      <w:r>
        <w:t xml:space="preserve">Read the data from the url and store in json</w:t>
      </w:r>
    </w:p>
    <w:p>
      <w:pPr>
        <w:pStyle w:val="FirstParagraph"/>
      </w:pPr>
      <w:r>
        <w:t xml:space="preserve">First step of this assignment is to obtain a API key from NYT website. I am choosing the Article Search API(</w:t>
      </w:r>
      <w:r>
        <w:t xml:space="preserve"> </w:t>
      </w:r>
      <w:hyperlink r:id="rId24">
        <w:r>
          <w:rPr>
            <w:rStyle w:val="Hyperlink"/>
          </w:rPr>
          <w:t xml:space="preserve">http://developer.nytimes.com/article_search_v2.json</w:t>
        </w:r>
      </w:hyperlink>
      <w:r>
        <w:t xml:space="preserve">). This API provides information about book reviews and The New York Times bestsellers lists.</w:t>
      </w:r>
    </w:p>
    <w:p>
      <w:pPr>
        <w:pStyle w:val="SourceCode"/>
      </w:pPr>
      <w:r>
        <w:rPr>
          <w:rStyle w:val="NormalTok"/>
        </w:rPr>
        <w:t xml:space="preserve">json &lt;-</w:t>
      </w:r>
      <w:r>
        <w:rPr>
          <w:rStyle w:val="StringTok"/>
        </w:rPr>
        <w:t xml:space="preserve"> "https://api.nytimes.com/svc/search/v2/articlesearch.json?q=education&amp;api-key=dbIkpHAuwaq2ki67A4dlJx8IQgSXrTcQ"</w:t>
      </w:r>
    </w:p>
    <w:p>
      <w:pPr>
        <w:pStyle w:val="Heading3"/>
      </w:pPr>
      <w:bookmarkStart w:id="25" w:name="json-function"/>
      <w:r>
        <w:t xml:space="preserve">JSON() function</w:t>
      </w:r>
      <w:bookmarkEnd w:id="25"/>
    </w:p>
    <w:p>
      <w:pPr>
        <w:pStyle w:val="Compact"/>
        <w:numPr>
          <w:numId w:val="1002"/>
          <w:ilvl w:val="0"/>
        </w:numPr>
      </w:pPr>
      <w:r>
        <w:t xml:space="preserve">Now pass the url stored object in fromJSON() function</w:t>
      </w:r>
    </w:p>
    <w:p>
      <w:pPr>
        <w:pStyle w:val="SourceCode"/>
      </w:pPr>
      <w:r>
        <w:rPr>
          <w:rStyle w:val="NormalTok"/>
        </w:rPr>
        <w:t xml:space="preserve">json &lt;-</w:t>
      </w:r>
      <w:r>
        <w:rPr>
          <w:rStyle w:val="StringTok"/>
        </w:rPr>
        <w:t xml:space="preserve"> </w:t>
      </w:r>
      <w:r>
        <w:rPr>
          <w:rStyle w:val="KeywordTok"/>
        </w:rPr>
        <w:t xml:space="preserve">fromJSON</w:t>
      </w:r>
      <w:r>
        <w:rPr>
          <w:rStyle w:val="NormalTok"/>
        </w:rPr>
        <w:t xml:space="preserve">(json, </w:t>
      </w:r>
      <w:r>
        <w:rPr>
          <w:rStyle w:val="DataTypeTok"/>
        </w:rPr>
        <w:t xml:space="preserve">simplifyVecto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json</w:t>
      </w:r>
    </w:p>
    <w:p>
      <w:pPr>
        <w:pStyle w:val="SourceCode"/>
      </w:pPr>
      <w:r>
        <w:rPr>
          <w:rStyle w:val="VerbatimChar"/>
        </w:rPr>
        <w:t xml:space="preserve">## $status</w:t>
      </w:r>
      <w:r>
        <w:br w:type="textWrapping"/>
      </w:r>
      <w:r>
        <w:rPr>
          <w:rStyle w:val="VerbatimChar"/>
        </w:rPr>
        <w:t xml:space="preserve">## [1] "OK"</w:t>
      </w:r>
      <w:r>
        <w:br w:type="textWrapping"/>
      </w:r>
      <w:r>
        <w:rPr>
          <w:rStyle w:val="VerbatimChar"/>
        </w:rPr>
        <w:t xml:space="preserve">## </w:t>
      </w:r>
      <w:r>
        <w:br w:type="textWrapping"/>
      </w:r>
      <w:r>
        <w:rPr>
          <w:rStyle w:val="VerbatimChar"/>
        </w:rPr>
        <w:t xml:space="preserve">## $copyright</w:t>
      </w:r>
      <w:r>
        <w:br w:type="textWrapping"/>
      </w:r>
      <w:r>
        <w:rPr>
          <w:rStyle w:val="VerbatimChar"/>
        </w:rPr>
        <w:t xml:space="preserve">## [1] "Copyright (c) 2019 The New York Times Company. All Rights Reserved."</w:t>
      </w:r>
      <w:r>
        <w:br w:type="textWrapping"/>
      </w:r>
      <w:r>
        <w:rPr>
          <w:rStyle w:val="VerbatimChar"/>
        </w:rPr>
        <w:t xml:space="preserve">## </w:t>
      </w:r>
      <w:r>
        <w:br w:type="textWrapping"/>
      </w:r>
      <w:r>
        <w:rPr>
          <w:rStyle w:val="VerbatimChar"/>
        </w:rPr>
        <w:t xml:space="preserve">## $response</w:t>
      </w:r>
      <w:r>
        <w:br w:type="textWrapping"/>
      </w:r>
      <w:r>
        <w:rPr>
          <w:rStyle w:val="VerbatimChar"/>
        </w:rPr>
        <w:t xml:space="preserve">## $response$docs</w:t>
      </w:r>
      <w:r>
        <w:br w:type="textWrapping"/>
      </w:r>
      <w:r>
        <w:rPr>
          <w:rStyle w:val="VerbatimChar"/>
        </w:rPr>
        <w:t xml:space="preserve">##                                                                                                         web_url</w:t>
      </w:r>
      <w:r>
        <w:br w:type="textWrapping"/>
      </w:r>
      <w:r>
        <w:rPr>
          <w:rStyle w:val="VerbatimChar"/>
        </w:rPr>
        <w:t xml:space="preserve">## 1                          https://www.nytimes.com/2019/01/09/arts/television/sex-education-review-netflix.html</w:t>
      </w:r>
      <w:r>
        <w:br w:type="textWrapping"/>
      </w:r>
      <w:r>
        <w:rPr>
          <w:rStyle w:val="VerbatimChar"/>
        </w:rPr>
        <w:t xml:space="preserve">## 2              https://www.nytimes.com/2019/03/11/us/politics/betsy-devos-religious-restrictions-education.html</w:t>
      </w:r>
      <w:r>
        <w:br w:type="textWrapping"/>
      </w:r>
      <w:r>
        <w:rPr>
          <w:rStyle w:val="VerbatimChar"/>
        </w:rPr>
        <w:t xml:space="preserve">## 3                    https://www.nytimes.com/2019/03/25/opinion/letters/sex-education-new-york-legislature.html</w:t>
      </w:r>
      <w:r>
        <w:br w:type="textWrapping"/>
      </w:r>
      <w:r>
        <w:rPr>
          <w:rStyle w:val="VerbatimChar"/>
        </w:rPr>
        <w:t xml:space="preserve">## 4                                     https://www.nytimes.com/2019/02/19/us/politics/betsy-devos-democrats.html</w:t>
      </w:r>
      <w:r>
        <w:br w:type="textWrapping"/>
      </w:r>
      <w:r>
        <w:rPr>
          <w:rStyle w:val="VerbatimChar"/>
        </w:rPr>
        <w:t xml:space="preserve">## 5  https://www.nytimes.com/2019/01/30/reader-center/in-13-years-of-education-reporting-so-much-has-changed.html</w:t>
      </w:r>
      <w:r>
        <w:br w:type="textWrapping"/>
      </w:r>
      <w:r>
        <w:rPr>
          <w:rStyle w:val="VerbatimChar"/>
        </w:rPr>
        <w:t xml:space="preserve">## 6            https://www.nytimes.com/paidpost/the-new-school/an-education-that-doubles-as-a-working-resume.html</w:t>
      </w:r>
      <w:r>
        <w:br w:type="textWrapping"/>
      </w:r>
      <w:r>
        <w:rPr>
          <w:rStyle w:val="VerbatimChar"/>
        </w:rPr>
        <w:t xml:space="preserve">## 7        https://www.nytimes.com/2019/03/26/well/family/for-an-asian-american-family-the-cost-of-education.html</w:t>
      </w:r>
      <w:r>
        <w:br w:type="textWrapping"/>
      </w:r>
      <w:r>
        <w:rPr>
          <w:rStyle w:val="VerbatimChar"/>
        </w:rPr>
        <w:t xml:space="preserve">## 8                             https://www.nytimes.com/2019/03/08/us/politics/betsy-devos-special-education.html</w:t>
      </w:r>
      <w:r>
        <w:br w:type="textWrapping"/>
      </w:r>
      <w:r>
        <w:rPr>
          <w:rStyle w:val="VerbatimChar"/>
        </w:rPr>
        <w:t xml:space="preserve">## 9          https://www.nytimes.com/2019/03/04/well/family/using-arts-education-to-help-other-lessons-stick.html</w:t>
      </w:r>
      <w:r>
        <w:br w:type="textWrapping"/>
      </w:r>
      <w:r>
        <w:rPr>
          <w:rStyle w:val="VerbatimChar"/>
        </w:rPr>
        <w:t xml:space="preserve">## 10                                 https://www.nytimes.com/2019/02/21/us/colorado-sex-education-in-schools.html</w:t>
      </w:r>
      <w:r>
        <w:br w:type="textWrapping"/>
      </w:r>
      <w:r>
        <w:rPr>
          <w:rStyle w:val="VerbatimChar"/>
        </w:rPr>
        <w:t xml:space="preserve">##                                                                                                                                                                                                         snippet</w:t>
      </w:r>
      <w:r>
        <w:br w:type="textWrapping"/>
      </w:r>
      <w:r>
        <w:rPr>
          <w:rStyle w:val="VerbatimChar"/>
        </w:rPr>
        <w:t xml:space="preserve">## 1                                                      Think of this story about an amateur teen sex therapist as “Doogie Howser, XXX.” Asa Butterfield stars alongside a wonderfully deadpan Gillian Anderson.</w:t>
      </w:r>
      <w:r>
        <w:br w:type="textWrapping"/>
      </w:r>
      <w:r>
        <w:rPr>
          <w:rStyle w:val="VerbatimChar"/>
        </w:rPr>
        <w:t xml:space="preserve">## 2                                       Education Secretary Betsy DeVos announced Monday that she will not bar religious organizations from providing federally funded educational services to private schools.</w:t>
      </w:r>
      <w:r>
        <w:br w:type="textWrapping"/>
      </w:r>
      <w:r>
        <w:rPr>
          <w:rStyle w:val="VerbatimChar"/>
        </w:rPr>
        <w:t xml:space="preserve">## 3                                                            A social services group that assists young people supports a bill in the State Legislature that would mandate medically accurate health education.</w:t>
      </w:r>
      <w:r>
        <w:br w:type="textWrapping"/>
      </w:r>
      <w:r>
        <w:rPr>
          <w:rStyle w:val="VerbatimChar"/>
        </w:rPr>
        <w:t xml:space="preserve">## 4                                             After two years of aggressively overhauling education policy, the education secretary, Betsy DeVos, must now answer to lawmakers she has clashed with or ignored.</w:t>
      </w:r>
      <w:r>
        <w:br w:type="textWrapping"/>
      </w:r>
      <w:r>
        <w:rPr>
          <w:rStyle w:val="VerbatimChar"/>
        </w:rPr>
        <w:t xml:space="preserve">## 5                                                                        Covering recent teachers’ strikes, including the latest showdown, in Los Angeles, has brought into relief a shift in the conversation.</w:t>
      </w:r>
      <w:r>
        <w:br w:type="textWrapping"/>
      </w:r>
      <w:r>
        <w:rPr>
          <w:rStyle w:val="VerbatimChar"/>
        </w:rPr>
        <w:t xml:space="preserve">## 6                                                                 Not long ago it would have been quite normal to spot Keeler Near at high-end department stores scanning their eye-catching apparel displays. </w:t>
      </w:r>
      <w:r>
        <w:br w:type="textWrapping"/>
      </w:r>
      <w:r>
        <w:rPr>
          <w:rStyle w:val="VerbatimChar"/>
        </w:rPr>
        <w:t xml:space="preserve">## 7  The college admission scandal and a lawsuit charging admissions discrimination at Harvard have special resonance for families like mine, where parents sacrifice so much for their children’s opportunities.</w:t>
      </w:r>
      <w:r>
        <w:br w:type="textWrapping"/>
      </w:r>
      <w:r>
        <w:rPr>
          <w:rStyle w:val="VerbatimChar"/>
        </w:rPr>
        <w:t xml:space="preserve">## 8                                            A federal judge ruled that the Education Department illegally delayed an Obama-era rule that required states to address racial bias in special education programs.</w:t>
      </w:r>
      <w:r>
        <w:br w:type="textWrapping"/>
      </w:r>
      <w:r>
        <w:rPr>
          <w:rStyle w:val="VerbatimChar"/>
        </w:rPr>
        <w:t xml:space="preserve">## 9                                                                                                         The arts can be a source of joy in a child’s day, and also come in handy for memorizing times tables.</w:t>
      </w:r>
      <w:r>
        <w:br w:type="textWrapping"/>
      </w:r>
      <w:r>
        <w:rPr>
          <w:rStyle w:val="VerbatimChar"/>
        </w:rPr>
        <w:t xml:space="preserve">## 10                            Students have supported legislation that would require the teaching of safe sex, consent and sexual orientation, elements that have prompted a backlash from conservative groups.</w:t>
      </w:r>
      <w:r>
        <w:br w:type="textWrapping"/>
      </w:r>
      <w:r>
        <w:rPr>
          <w:rStyle w:val="VerbatimChar"/>
        </w:rPr>
        <w:t xml:space="preserve">##                                                                                                                                                                                                                                                                                                                                                                                                                                                                        lead_paragraph</w:t>
      </w:r>
      <w:r>
        <w:br w:type="textWrapping"/>
      </w:r>
      <w:r>
        <w:rPr>
          <w:rStyle w:val="VerbatimChar"/>
        </w:rPr>
        <w:t xml:space="preserve">## 1                                                                                                                                                                                    People have plenty of opinions as to whether the depiction of teen sex on TV is moral enough or whether it’s responsible enough. There’s less talk about whether it’s bad enough. Too often it’s airbrushed and idealized, rather than a fumbling, awkward, slapstick process of trial and eros.</w:t>
      </w:r>
      <w:r>
        <w:br w:type="textWrapping"/>
      </w:r>
      <w:r>
        <w:rPr>
          <w:rStyle w:val="VerbatimChar"/>
        </w:rPr>
        <w:t xml:space="preserve">## 2                                                                                                                                                                                                                                                 WASHINGTON — Education Secretary Betsy DeVos announced Monday that she will no longer enforce a provision in federal law that bars religious organizations from providing federally funded educational services to private schools.</w:t>
      </w:r>
      <w:r>
        <w:br w:type="textWrapping"/>
      </w:r>
      <w:r>
        <w:rPr>
          <w:rStyle w:val="VerbatimChar"/>
        </w:rPr>
        <w:t xml:space="preserve">## 3                                                                                                                                                                                                                                                                                                                                                                                                                                                                      To the Editor:</w:t>
      </w:r>
      <w:r>
        <w:br w:type="textWrapping"/>
      </w:r>
      <w:r>
        <w:rPr>
          <w:rStyle w:val="VerbatimChar"/>
        </w:rPr>
        <w:t xml:space="preserve">## 4                                                                                                                                                                                                                                                                                                                              WASHINGTON — The last face-to-face meeting between Representative Robert C. Scott and Education Secretary Betsy DeVos ended in an awkward cliffhanger.</w:t>
      </w:r>
      <w:r>
        <w:br w:type="textWrapping"/>
      </w:r>
      <w:r>
        <w:rPr>
          <w:rStyle w:val="VerbatimChar"/>
        </w:rPr>
        <w:t xml:space="preserve">## 5                                                                                                                                                                                                                                                                                                                                                   Times Insider explains who we are and what we do, and delivers behind-the-scenes insights into how our journalism comes together.</w:t>
      </w:r>
      <w:r>
        <w:br w:type="textWrapping"/>
      </w:r>
      <w:r>
        <w:rPr>
          <w:rStyle w:val="VerbatimChar"/>
        </w:rPr>
        <w:t xml:space="preserve">## 6                                                                                                                                                                                                                                                                                                                                                                                                                                                                                    </w:t>
      </w:r>
      <w:r>
        <w:br w:type="textWrapping"/>
      </w:r>
      <w:r>
        <w:rPr>
          <w:rStyle w:val="VerbatimChar"/>
        </w:rPr>
        <w:t xml:space="preserve">## 7  My parents bought a foreclosed farmhouse during the 2008 recession. For a decade afterward, we made hourlong weekly trips from Kentucky, where we lived, to the farm, which is in Indiana. My parents spent long days there renovating the termite-ridden 1970s farmhouse while I played in the fields or read in the car. I was in middle school when they bought it, too young to question their motivation for spending weekends toiling over a house in the middle of nowhere.</w:t>
      </w:r>
      <w:r>
        <w:br w:type="textWrapping"/>
      </w:r>
      <w:r>
        <w:rPr>
          <w:rStyle w:val="VerbatimChar"/>
        </w:rPr>
        <w:t xml:space="preserve">## 8                                                                                                                                                                                                                                                                                   WASHINGTON — A federal judge has ruled that Education Secretary Betsy DeVos illegally delayed an Obama-era rule that required states to address racial disparities in special education programs.</w:t>
      </w:r>
      <w:r>
        <w:br w:type="textWrapping"/>
      </w:r>
      <w:r>
        <w:rPr>
          <w:rStyle w:val="VerbatimChar"/>
        </w:rPr>
        <w:t xml:space="preserve">## 9                                                                                                                                                             In “A Tree Grows in Brooklyn,” Betty Smith’s 1943 autobiographical novel about growing up poor in the early 20th century, the public school that the heroine attends is a pretty bleak place. But “there was a great golden glory lasting a half-hour each week when Mr. Morton came to Francie’s room to teach music.”</w:t>
      </w:r>
      <w:r>
        <w:br w:type="textWrapping"/>
      </w:r>
      <w:r>
        <w:rPr>
          <w:rStyle w:val="VerbatimChar"/>
        </w:rPr>
        <w:t xml:space="preserve">## 10                                                                                                                                                                                                                                     Last year, when Clark Wilson was in eighth grade, his sex education teacher repeatedly rolled a piece of tape on a table until it lost its stickiness, using words like “tainted” and “impure” to describe those who engage in premarital sex.</w:t>
      </w:r>
      <w:r>
        <w:br w:type="textWrapping"/>
      </w:r>
      <w:r>
        <w:rPr>
          <w:rStyle w:val="VerbatimChar"/>
        </w:rPr>
        <w:t xml:space="preserve">##                                                                                                                                                                                                        abstract</w:t>
      </w:r>
      <w:r>
        <w:br w:type="textWrapping"/>
      </w:r>
      <w:r>
        <w:rPr>
          <w:rStyle w:val="VerbatimChar"/>
        </w:rPr>
        <w:t xml:space="preserve">## 1                                                      Think of this story about an amateur teen sex therapist as “Doogie Howser, XXX.” Asa Butterfield stars alongside a wonderfully deadpan Gillian Anderson.</w:t>
      </w:r>
      <w:r>
        <w:br w:type="textWrapping"/>
      </w:r>
      <w:r>
        <w:rPr>
          <w:rStyle w:val="VerbatimChar"/>
        </w:rPr>
        <w:t xml:space="preserve">## 2                                       Education Secretary Betsy DeVos announced Monday that she will not bar religious organizations from providing federally funded educational services to private schools.</w:t>
      </w:r>
      <w:r>
        <w:br w:type="textWrapping"/>
      </w:r>
      <w:r>
        <w:rPr>
          <w:rStyle w:val="VerbatimChar"/>
        </w:rPr>
        <w:t xml:space="preserve">## 3                                                            A social services group that assists young people supports a bill in the State Legislature that would mandate medically accurate health education.</w:t>
      </w:r>
      <w:r>
        <w:br w:type="textWrapping"/>
      </w:r>
      <w:r>
        <w:rPr>
          <w:rStyle w:val="VerbatimChar"/>
        </w:rPr>
        <w:t xml:space="preserve">## 4                                             After two years of aggressively overhauling education policy, the education secretary, Betsy DeVos, must now answer to lawmakers she has clashed with or ignored.</w:t>
      </w:r>
      <w:r>
        <w:br w:type="textWrapping"/>
      </w:r>
      <w:r>
        <w:rPr>
          <w:rStyle w:val="VerbatimChar"/>
        </w:rPr>
        <w:t xml:space="preserve">## 5                                                                        Covering recent teachers’ strikes, including the latest showdown, in Los Angeles, has brought into relief a shift in the conversation.</w:t>
      </w:r>
      <w:r>
        <w:br w:type="textWrapping"/>
      </w:r>
      <w:r>
        <w:rPr>
          <w:rStyle w:val="VerbatimChar"/>
        </w:rPr>
        <w:t xml:space="preserve">## 6                                                                 Not long ago it would have been quite normal to spot Keeler Near at high-end department stores scanning their eye-catching apparel displays. </w:t>
      </w:r>
      <w:r>
        <w:br w:type="textWrapping"/>
      </w:r>
      <w:r>
        <w:rPr>
          <w:rStyle w:val="VerbatimChar"/>
        </w:rPr>
        <w:t xml:space="preserve">## 7  The college admission scandal and a lawsuit charging admissions discrimination at Harvard have special resonance for families like mine, where parents sacrifice so much for their children’s opportunities.</w:t>
      </w:r>
      <w:r>
        <w:br w:type="textWrapping"/>
      </w:r>
      <w:r>
        <w:rPr>
          <w:rStyle w:val="VerbatimChar"/>
        </w:rPr>
        <w:t xml:space="preserve">## 8                                            A federal judge ruled that the Education Department illegally delayed an Obama-era rule that required states to address racial bias in special education programs.</w:t>
      </w:r>
      <w:r>
        <w:br w:type="textWrapping"/>
      </w:r>
      <w:r>
        <w:rPr>
          <w:rStyle w:val="VerbatimChar"/>
        </w:rPr>
        <w:t xml:space="preserve">## 9                                                                                                         The arts can be a source of joy in a child’s day, and also come in handy for memorizing times tables.</w:t>
      </w:r>
      <w:r>
        <w:br w:type="textWrapping"/>
      </w:r>
      <w:r>
        <w:rPr>
          <w:rStyle w:val="VerbatimChar"/>
        </w:rPr>
        <w:t xml:space="preserve">## 10                            Students have supported legislation that would require the teaching of safe sex, consent and sexual orientation, elements that have prompted a backlash from conservative groups.</w:t>
      </w:r>
      <w:r>
        <w:br w:type="textWrapping"/>
      </w:r>
      <w:r>
        <w:rPr>
          <w:rStyle w:val="VerbatimChar"/>
        </w:rPr>
        <w:t xml:space="preserve">##    print_page             source</w:t>
      </w:r>
      <w:r>
        <w:br w:type="textWrapping"/>
      </w:r>
      <w:r>
        <w:rPr>
          <w:rStyle w:val="VerbatimChar"/>
        </w:rPr>
        <w:t xml:space="preserve">## 1           1 The New York Times</w:t>
      </w:r>
      <w:r>
        <w:br w:type="textWrapping"/>
      </w:r>
      <w:r>
        <w:rPr>
          <w:rStyle w:val="VerbatimChar"/>
        </w:rPr>
        <w:t xml:space="preserve">## 2          14 The New York Times</w:t>
      </w:r>
      <w:r>
        <w:br w:type="textWrapping"/>
      </w:r>
      <w:r>
        <w:rPr>
          <w:rStyle w:val="VerbatimChar"/>
        </w:rPr>
        <w:t xml:space="preserve">## 3        &lt;NA&gt; The New York Times</w:t>
      </w:r>
      <w:r>
        <w:br w:type="textWrapping"/>
      </w:r>
      <w:r>
        <w:rPr>
          <w:rStyle w:val="VerbatimChar"/>
        </w:rPr>
        <w:t xml:space="preserve">## 4          15 The New York Times</w:t>
      </w:r>
      <w:r>
        <w:br w:type="textWrapping"/>
      </w:r>
      <w:r>
        <w:rPr>
          <w:rStyle w:val="VerbatimChar"/>
        </w:rPr>
        <w:t xml:space="preserve">## 5           2 The New York Times</w:t>
      </w:r>
      <w:r>
        <w:br w:type="textWrapping"/>
      </w:r>
      <w:r>
        <w:rPr>
          <w:rStyle w:val="VerbatimChar"/>
        </w:rPr>
        <w:t xml:space="preserve">## 6        &lt;NA&gt;               &lt;NA&gt;</w:t>
      </w:r>
      <w:r>
        <w:br w:type="textWrapping"/>
      </w:r>
      <w:r>
        <w:rPr>
          <w:rStyle w:val="VerbatimChar"/>
        </w:rPr>
        <w:t xml:space="preserve">## 7        &lt;NA&gt; The New York Times</w:t>
      </w:r>
      <w:r>
        <w:br w:type="textWrapping"/>
      </w:r>
      <w:r>
        <w:rPr>
          <w:rStyle w:val="VerbatimChar"/>
        </w:rPr>
        <w:t xml:space="preserve">## 8          15 The New York Times</w:t>
      </w:r>
      <w:r>
        <w:br w:type="textWrapping"/>
      </w:r>
      <w:r>
        <w:rPr>
          <w:rStyle w:val="VerbatimChar"/>
        </w:rPr>
        <w:t xml:space="preserve">## 9        &lt;NA&gt; The New York Times</w:t>
      </w:r>
      <w:r>
        <w:br w:type="textWrapping"/>
      </w:r>
      <w:r>
        <w:rPr>
          <w:rStyle w:val="VerbatimChar"/>
        </w:rPr>
        <w:t xml:space="preserve">## 10         16 The New York Times</w:t>
      </w:r>
      <w:r>
        <w:br w:type="textWrapping"/>
      </w:r>
      <w:r>
        <w:rPr>
          <w:rStyle w:val="VerbatimChar"/>
        </w:rPr>
        <w:t xml:space="preserve">##                                                                                                                                                                                                                                                                                                                                                                                                                                                                                                                                                                                                                                                                                                                                                                                                                                                                                                                                                                                                                                                                                                                                                                                                                                                                                                                                                                                                                                                                                                                                                                                                                                                                                                                                                                                                                                                                                                                                                                                                                                                                                                                                                                                                                                                                                                                                                                                                                                                                                                                                                                                                                                                                                                                                                                                                                                                                                                                                                                                                                                                                                                                                                                                                                                                                                                                                                                                                                                                                                                                                                                                                                                                                                                                                                                                                                                                                                                                                                                                                                                                                                                                                                                                                                                                                                                                                                                                                                                                                                                                                                                                                                                                                                                                                                                                                                                                                                                                                                                                                                                                                                                                                                                                                                                                                                                                                                                                                                                                                                                                                                                                                                                                                                                                                                                                                                                                                                                                                                                                                                                                                                                                                                                                                                                                                                                                                                                                                                                                                                                                                                                                                                                                                                                                                                                                                                                                                                                                                                                                                                                                                                                                                                                                                                                                                                                                                                                                                                                                                                                                                                                                                                                                                                                                                                                                                                                                                                                                                                                                                                                                                                                                                                                                                                                                                                                                                                                                                                                                                                                                                                                                                                                                                                                                                                                                                                                                                                                                                                                                                                                                                                                                                                                                                                                                                                                                                                                                                                                                                                                                                                                                                                                                                                                                                                                                                                                                                                                                                                                                                                                                                                                                                                                                                                                                                                                                                                                                                                                                                                                                                                                                                                                                                                                                                                                                                                                                                                                                                                                                                                                                                                                                                                                                                                                                                                                                                                                                                                                                                                                                                                                                                                                                                                                                                                                                                                                                                                                                                                                                                                                                                                                                                                                                                                                                                                                                                                                                                                                                                                                                                                                                                                                                                                                                                                                                                                                                                                                                                                                                                                                                                                                                                                                                                                                                                                                                                                                                                                                                                                                                                                                                                                                                                                                                                                                                                                                                                                                                                                                                                                                                                                                                                                                                                                                                                                                                                                                                                                                                                                                                                                                                                                                                                                                                                                                                                                                                                                                                                                                                                                                                                                                                                                                                                                                                                                                                                                                                                                                                                                                                                                                                                                                                                                                                                                                                                                                                                                                                                                                                                                                                                                                                                                                                                                                                                                                                                                                                multimedia</w:t>
      </w:r>
      <w:r>
        <w:br w:type="textWrapping"/>
      </w:r>
      <w:r>
        <w:rPr>
          <w:rStyle w:val="VerbatimChar"/>
        </w:rPr>
        <w:t xml:space="preserve">## 1                                                    0, 0, 0, 0, 0, 0, 0, 0, 0, 0, 0, 0, 0, 0, 0, 0, 0, 0, 0, 0, 0, 0, 0, 0, 0, 0, 0, 0, 0, 0, 0, 0, 0, 0, 0, 0, 0, 0, 0, 0, 0, 0, 0, 0, 0, 0, 0, 0, 0, 0, 0, 0, 0, 0, 0, 0, 0, 0, 0, 0, 0, 0, 0, 0, 0, 0, 0, 0, 0, 0, 0, 0,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s/2019/01/11/arts/11WATCHING-SEXEDUCATION/merlin_148880322_12df84ca-4f59-4fe8-ad48-682dc66155f9-articleLarge.jpg, images/2019/01/11/arts/11WATCHING-SEXEDUCATION/merlin_148880322_12df84ca-4f59-4fe8-ad48-682dc66155f9-popup.jpg, images/2019/01/11/arts/11WATCHING-SEXEDUCATION/merlin_148880322_12df84ca-4f59-4fe8-ad48-682dc66155f9-blog480.jpg, images/2019/01/11/arts/11WATCHING-SEXEDUCATION/merlin_148880322_12df84ca-4f59-4fe8-ad48-682dc66155f9-blog533.jpg, images/2019/01/11/arts/11WATCHING-SEXEDUCATION/merlin_148880322_12df84ca-4f59-4fe8-ad48-682dc66155f9-blog427.jpg, images/2019/01/11/arts/11WATCHING-SEXEDUCATION/merlin_148880322_12df84ca-4f59-4fe8-ad48-682dc66155f9-tmagSF.jpg, images/2019/01/11/arts/11WATCHING-SEXEDUCATION/merlin_148880322_12df84ca-4f59-4fe8-ad48-682dc66155f9-tmagArticle.jpg, images/2019/01/11/arts/11WATCHING-SEXEDUCATION/merlin_148880322_12df84ca-4f59-4fe8-ad48-682dc66155f9-slide.jpg, images/2019/01/11/arts/11WATCHING-SEXEDUCATION/merlin_148880322_12df84ca-4f59-4fe8-ad48-682dc66155f9-jumbo.jpg, images/2019/01/11/arts/11WATCHING-SEXEDUCATION/merlin_148880322_12df84ca-4f59-4fe8-ad48-682dc66155f9-superJumbo.jpg, images/2019/01/11/arts/11WATCHING-SEXEDUCATION/merlin_148880322_12df84ca-4f59-4fe8-ad48-682dc66155f9-blog225.jpg, images/2019/01/11/arts/11WATCHING-SEXEDUCATION/merlin_148880322_12df84ca-4f59-4fe8-ad48-682dc66155f9-master1050.jpg, images/2019/01/11/arts/11WATCHING-SEXEDUCATION/merlin_148880322_12df84ca-4f59-4fe8-ad48-682dc66155f9-master675.jpg, images/2019/01/11/arts/11WATCHING-SEXEDUCATION/merlin_148880322_12df84ca-4f59-4fe8-ad48-682dc66155f9-master495.jpg, images/2019/01/11/arts/11WATCHING-SEXEDUCATION/merlin_148880322_12df84ca-4f59-4fe8-ad48-682dc66155f9-master180.jpg, images/2019/01/11/arts/11WATCHING-SEXEDUCATION/merlin_148880322_12df84ca-4f59-4fe8-ad48-682dc66155f9-master315.jpg, images/2019/01/11/arts/11WATCHING-SEXEDUCATION/merlin_148880322_12df84ca-4f59-4fe8-ad48-682dc66155f9-master768.jpg, images/2019/01/11/arts/11WATCHING-SEXEDUCATION/11WATCHING-SEXEDUCATION-thumbStandard.jpg, images/2019/01/11/arts/11WATCHING-SEXEDUCATION/11WATCHING-SEXEDUCATION-blogSmallThumb.jpg, images/2019/01/11/arts/11WATCHING-SEXEDUCATION/11WATCHING-SEXEDUCATION-thumbLarge.jpg, images/2019/01/11/arts/11WATCHING-SEXEDUCATION/11WATCHING-SEXEDUCATION-smallSquare168.jpg, images/2019/01/11/arts/11WATCHING-SEXEDUCATION/11WATCHING-SEXEDUCATION-smallSquare252.jpg, images/2019/01/11/arts/11WATCHING-SEXEDUCATION/11WATCHING-SEXEDUCATION-square320.jpg, images/2019/01/11/arts/11WATCHING-SEXEDUCATION/11WATCHING-SEXEDUCATION-moth.jpg, images/2019/01/11/arts/11WATCHING-SEXEDUCATION/11WATCHING-SEXEDUCATION-filmstrip.jpg, images/2019/01/11/arts/11WATCHING-SEXEDUCATION/11WATCHING-SEXEDUCATION-square640.jpg, images/2019/01/11/arts/11WATCHING-SEXEDUCATION/11WATCHING-SEXEDUCATION-mediumSquare149.jpg, images/2019/01/11/arts/11WATCHING-SEXEDUCATION/merlin_148880322_12df84ca-4f59-4fe8-ad48-682dc66155f9-sfSpan.jpg, images/2019/01/11/arts/11WATCHING-SEXEDUCATION/merlin_148880322_12df84ca-4f59-4fe8-ad48-682dc66155f9-largeHorizontal375.jpg, images/2019/01/11/arts/11WATCHING-SEXEDUCATION/merlin_148880322_12df84ca-4f59-4fe8-ad48-682dc66155f9-largeHorizontalJumbo.jpg, images/2019/01/11/arts/11WATCHING-SEXEDUCATION/merlin_148880322_12df84ca-4f59-4fe8-ad48-682dc66155f9-horizontalMediumAt2X.jpg, images/2019/01/11/arts/11WATCHING-SEXEDUCATION/11WATCHING-SEXEDUCATION-hpLarge.jpg, images/2019/01/11/arts/11WATCHING-SEXEDUCATION/11WATCHING-SEXEDUCATION-largeWidescreen573.jpg, images/2019/01/11/arts/11WATCHING-SEXEDUCATION/11WATCHING-SEXEDUCATION-largeWidescreen1050.jpg, images/2019/01/11/arts/11WATCHING-SEXEDUCATION/11WATCHING-SEXEDUCATION-thumbWide-v2.jpg, images/2019/01/11/arts/11WATCHING-SEXEDUCATION/11WATCHING-SEXEDUCATION-videoThumb-v2.jpg, images/2019/01/11/arts/11WATCHING-SEXEDUCATION/11WATCHING-SEXEDUCATION-videoLarge-v2.jpg, images/2019/01/11/arts/11WATCHING-SEXEDUCATION/11WATCHING-SEXEDUCATION-mediumThreeByTwo210-v2.jpg, images/2019/01/11/arts/11WATCHING-SEXEDUCATION/11WATCHING-SEXEDUCATION-mediumThreeByTwo225-v2.jpg, images/2019/01/11/arts/11WATCHING-SEXEDUCATION/11WATCHING-SEXEDUCATION-mediumThreeByTwo440-v2.jpg, images/2019/01/11/arts/11WATCHING-SEXEDUCATION/11WATCHING-SEXEDUCATION-mediumThreeByTwo252-v2.jpg, images/2019/01/11/arts/11WATCHING-SEXEDUCATION/11WATCHING-SEXEDUCATION-mediumThreeByTwo378-v2.jpg, images/2019/01/11/arts/11WATCHING-SEXEDUCATION/11WATCHING-SEXEDUCATION-threeByTwoLargeAt2X-v2.jpg, images/2019/01/11/arts/11WATCHING-SEXEDUCATION/11WATCHING-SEXEDUCATION-threeByTwoMediumAt2X-v2.jpg, images/2019/01/11/arts/11WATCHING-SEXEDUCATION/11WATCHING-SEXEDUCATION-threeByTwoSmallAt2X-v2.jpg, images/2019/01/11/arts/11WATCHING-SEXEDUCATION/merlin_148880322_12df84ca-4f59-4fe8-ad48-682dc66155f9-articleInline.jpg, images/2019/01/11/arts/11WATCHING-SEXEDUCATION/merlin_148880322_12df84ca-4f59-4fe8-ad48-682dc66155f9-hpSmall.jpg, images/2019/01/11/arts/11WATCHING-SEXEDUCATION/merlin_148880322_12df84ca-4f59-4fe8-ad48-682dc66155f9-blogSmallInline.jpg, images/2019/01/11/arts/11WATCHING-SEXEDUCATION/merlin_148880322_12df84ca-4f59-4fe8-ad48-682dc66155f9-mediumFlexible177.jpg, images/2019/01/11/arts/11WATCHING-SEXEDUCATION/11WATCHING-SEXEDUCATION-videoSmall.jpg, images/2019/01/11/arts/11WATCHING-SEXEDUCATION/11WATCHING-SEXEDUCATION-videoHpMedium.jpg, images/2019/01/11/arts/11WATCHING-SEXEDUCATION/11WATCHING-SEXEDUCATION-videoSixteenByNine600.jpg, images/2019/01/11/arts/11WATCHING-SEXEDUCATION/11WATCHING-SEXEDUCATION-videoSixteenByNine540.jpg, images/2019/01/11/arts/11WATCHING-SEXEDUCATION/11WATCHING-SEXEDUCATION-videoSixteenByNine495.jpg, images/2019/01/11/arts/11WATCHING-SEXEDUCATION/11WATCHING-SEXEDUCATION-videoSixteenByNine390.jpg, images/2019/01/11/arts/11WATCHING-SEXEDUCATION/11WATCHING-SEXEDUCATION-videoSixteenByNine1050.jpg, images/2019/01/11/arts/11WATCHING-SEXEDUCATION/11WATCHING-SEXEDUCATION-videoSixteenByNine480.jpg, images/2019/01/11/arts/11WATCHING-SEXEDUCATION/11WATCHING-SEXEDUCATION-videoSixteenByNine310.jpg, images/2019/01/11/arts/11WATCHING-SEXEDUCATION/11WATCHING-SEXEDUCATION-videoSixteenByNine225.jpg, images/2019/01/11/arts/11WATCHING-SEXEDUCATION/11WATCHING-SEXEDUCATION-videoSixteenByNine96.jpg, images/2019/01/11/arts/11WATCHING-SEXEDUCATION/11WATCHING-SEXEDUCATION-videoSixteenByNine3000.jpg, images/2019/01/11/arts/11WATCHING-SEXEDUCATION/11WATCHING-SEXEDUCATION-videoSixteenByNine768.jpg, images/2019/01/11/arts/11WATCHING-SEXEDUCATION/11WATCHING-SEXEDUCATION-videoSixteenByNine150.jpg, images/2019/01/11/arts/11WATCHING-SEXEDUCATION/11WATCHING-SEXEDUCATION-videoSixteenByNineJumbo1600.jpg, images/2019/01/11/arts/11WATCHING-SEXEDUCATION/11WATCHING-SEXEDUCATION-miniMoth.jpg, images/2019/01/11/arts/11WATCHING-SEXEDUCATION/11WATCHING-SEXEDUCATION-windowsTile336H.jpg, images/2019/01/11/arts/11WATCHING-SEXEDUCATION/11WATCHING-SEXEDUCATION-videoFifteenBySeven1305.jpg, images/2019/01/11/arts/11WATCHING-SEXEDUCATION/11WATCHING-SEXEDUCATION-videoFifteenBySeven2610.jpg, images/2019/01/11/arts/11WATCHING-SEXEDUCATION/11WATCHING-SEXEDUCATION-facebookJumbo.jpg, images/2019/01/11/arts/11WATCHING-SEXEDUCATION/11WATCHING-SEXEDUCATION-watch308.jpg, images/2019/01/11/arts/11WATCHING-SEXEDUCATION/11WATCHING-SEXEDUCATION-watch268.jpg, images/2019/01/11/arts/11WATCHING-SEXEDUCATION/11WATCHING-SEXEDUCATION-verticalTwoByThree735.jpg, 400, 433, 320, 355, 285, 241, 395, 400, 683, 1365, 150, 700, 450, 330, 120, 210, 512, 75, 50, 150, 168, 252, 320, 151, 190, 640, 149, 263, 250, 683, 4480, 287, 322, 591, 126, 50, 507, 140, 150, 293, 168, 252, 3416, 1000, 400, 127, 109, 101, 118, 281, 211, 338, 304, 278, 219, 591, 270, 174, 126, 54, 1688, 432, 84, 900, 70, 336, 609, 1218, 550, 348, 303, 1102, 600, 650, 480, 533, 427, 362, 592, 600, 1024, 2048, 225, 1050, 675, 495, 180, 315, 768, 75, 50, 150, 168, 252, 320, 151, 190, 640, 149, 395, 375, 1024, 6720, 511, 573, 1050, 190, 75, 768, 210, 225, 440, 252, 378, 5124, 1500, 600, 190, 163, 151, 177, 500, 375, 600, 540, 495, 390, 1050, 480, 310, 225, 96, 3000, 768, 150, 1600, 151, 694, 1305, 2610, 1050, 312, 272, 735, images/2019/01/11/arts/11WATCHING-SEXEDUCATION/merlin_148880322_12df84ca-4f59-4fe8-ad48-682dc66155f9-articleLarge.jpg, NA, NA, NA, NA, NA, NA, NA, NA, NA, NA, NA, NA, NA, NA, NA, NA, NA, NA, NA, NA, NA, NA, NA, NA, NA, NA, NA, NA, NA, NA, NA, NA, NA, NA, NA, NA, NA, NA, NA, NA, NA, NA, NA, NA, NA, NA, NA, NA, NA, NA, NA, NA, NA, NA, NA, NA, NA, NA, NA, NA, NA, NA, NA, NA, NA, NA, NA, NA, NA, NA, NA, 600, NA, NA, NA, NA, NA, NA, NA, NA, NA, NA, NA, NA, NA, NA, NA, NA, NA, NA, NA, NA, NA, NA, NA, NA, NA, NA, NA, NA, NA, NA, NA, NA, NA, NA, NA, NA, NA, NA, NA, NA, NA, NA, NA, NA, NA, NA, NA, NA, NA, NA, NA, NA, NA, NA, NA, NA, NA, NA, NA, NA, NA, NA, NA, NA, NA, NA, NA, NA, NA, NA, NA, 400, NA, NA, NA, NA, NA, NA, NA, NA, NA, NA, NA, NA, NA, NA, NA, NA, NA, NA, NA, NA, NA, NA, NA, NA, NA, NA, NA, NA, NA, NA, NA, NA, NA, NA, NA, NA, NA, NA, NA, NA, NA, NA, NA, NA, NA, NA, NA, NA, NA, NA, NA, NA, NA, NA, NA, NA, NA, NA, NA, NA, NA, NA, NA, NA, NA, NA, NA, NA, NA, NA, NA, NA, NA, NA, NA, NA, NA, NA, NA, NA, NA, NA, NA, NA, NA, NA, NA, NA, images/2019/01/11/arts/11WATCHING-SEXEDUCATION/11WATCHING-SEXEDUCATION-thumbStandard.jpg,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NA, NA, NA, NA, NA, NA, NA, NA, NA, NA, NA, NA, NA, NA, NA, NA, NA, images/2019/01/11/arts/11WATCHING-SEXEDUCATION/11WATCHING-SEXEDUCATION-thumbWide-v2.jpg, NA, NA, NA, NA, NA, NA, NA, NA, NA, NA, NA, NA, NA, NA, NA, NA, NA, NA, NA, NA, NA, NA, NA, NA, NA, NA, NA, NA, NA, NA, NA, NA, NA, NA, NA, NA, NA, NA, NA, NA, NA, NA, NA, NA, NA, NA, NA, NA, NA, NA, NA, NA, NA, NA, NA, NA, NA, NA, NA, NA, NA, NA, NA, NA, NA, NA, NA, NA, NA, NA, NA, 190, NA, NA, NA, NA, NA, NA, NA, NA, NA, NA, NA, NA, NA, NA, NA, NA, NA, NA, NA, NA, NA, NA, NA, NA, NA, NA, NA, NA, NA, NA, NA, NA, NA, NA, NA, NA, NA, NA, NA, NA, NA, NA, NA, NA, NA, NA, NA, NA, NA, NA, NA, NA, NA, NA, NA, NA, NA, NA, NA, NA, NA, NA, NA, NA, NA, NA, NA, NA, NA, NA, NA, 126, NA, NA, NA, NA, NA, NA, NA, NA, NA, NA, NA, NA, NA, NA, NA, NA, NA, NA, NA, NA, NA, NA, NA, NA, NA, NA, NA, NA, NA, NA, NA, NA, NA, NA, NA, NA, NA,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articleLarge, popup, blog480, blog533, blog427, tmagSF, tmagArticle, slide, jumbo, superJumbo, blog225, master1050, master675, master495, master180, master315, master768, thumbStandard, blogSmallThumb, thumbLarge, smallSquare168, smallSquare252, square320, moth, filmstrip, square640, mediumSquare149, sfSpan, largeHorizontal375, largeHorizontalJumbo, horizontalMediumAt2X, hpLarge, largeWidescreen573, largeWidescreen1050, thumb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w:t>
      </w:r>
      <w:r>
        <w:br w:type="textWrapping"/>
      </w:r>
      <w:r>
        <w:rPr>
          <w:rStyle w:val="VerbatimChar"/>
        </w:rPr>
        <w:t xml:space="preserve">## 2                                                                                                                                                                                                                                                                                                                                                                                                                                                                                                                                                                                                                                                                                   0, 0, 0, 0, 0, 0, 0, 0, 0, 0, 0, 0, 0, 0, 0, 0, 0, 0, 0, 0, 0, 0, 0, 0, 0, 0, 0, 0, 0, 0, 0, 0, 0, 0, 0, 0, 0, 0, 0, 0, 0, 0, 0, 0, 0, 0, 0, 0, 0, 0, 0, 0, 0, 0, 0, 0, 0, 0, 0, 0, 0, 0, 0, 0, 0, 0, 0, 0, 0, 0, 0, 0,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s/2019/03/11/us/politics/11dc-devos/merlin_151399155_b6fd86da-6799-4135-880e-4bee848751e2-articleLarge.jpg, images/2019/03/11/us/politics/11dc-devos/merlin_151399155_b6fd86da-6799-4135-880e-4bee848751e2-popup.jpg, images/2019/03/11/us/politics/11dc-devos/merlin_151399155_b6fd86da-6799-4135-880e-4bee848751e2-blog480.jpg, images/2019/03/11/us/politics/11dc-devos/merlin_151399155_b6fd86da-6799-4135-880e-4bee848751e2-blog533.jpg, images/2019/03/11/us/politics/11dc-devos/merlin_151399155_b6fd86da-6799-4135-880e-4bee848751e2-blog427.jpg, images/2019/03/11/us/politics/11dc-devos/merlin_151399155_b6fd86da-6799-4135-880e-4bee848751e2-tmagSF.jpg, images/2019/03/11/us/politics/11dc-devos/merlin_151399155_b6fd86da-6799-4135-880e-4bee848751e2-tmagArticle.jpg, images/2019/03/11/us/politics/11dc-devos/merlin_151399155_b6fd86da-6799-4135-880e-4bee848751e2-slide.jpg, images/2019/03/11/us/politics/11dc-devos/merlin_151399155_b6fd86da-6799-4135-880e-4bee848751e2-jumbo.jpg, images/2019/03/11/us/politics/11dc-devos/merlin_151399155_b6fd86da-6799-4135-880e-4bee848751e2-superJumbo.jpg, images/2019/03/11/us/politics/11dc-devos/merlin_151399155_b6fd86da-6799-4135-880e-4bee848751e2-blog225.jpg, images/2019/03/11/us/politics/11dc-devos/merlin_151399155_b6fd86da-6799-4135-880e-4bee848751e2-master1050.jpg, images/2019/03/11/us/politics/11dc-devos/merlin_151399155_b6fd86da-6799-4135-880e-4bee848751e2-master675.jpg, images/2019/03/11/us/politics/11dc-devos/merlin_151399155_b6fd86da-6799-4135-880e-4bee848751e2-master495.jpg, images/2019/03/11/us/politics/11dc-devos/merlin_151399155_b6fd86da-6799-4135-880e-4bee848751e2-master180.jpg, images/2019/03/11/us/politics/11dc-devos/merlin_151399155_b6fd86da-6799-4135-880e-4bee848751e2-master315.jpg, images/2019/03/11/us/politics/11dc-devos/merlin_151399155_b6fd86da-6799-4135-880e-4bee848751e2-master768.jpg, images/2019/03/11/us/politics/11dc-devos/11dc-devos-thumbStandard.jpg, images/2019/03/11/us/politics/11dc-devos/11dc-devos-blogSmallThumb.jpg, images/2019/03/11/us/politics/11dc-devos/11dc-devos-thumbLarge.jpg, images/2019/03/11/us/politics/11dc-devos/11dc-devos-smallSquare168.jpg, images/2019/03/11/us/politics/11dc-devos/11dc-devos-smallSquare252.jpg, images/2019/03/11/us/politics/11dc-devos/11dc-devos-square320.jpg, images/2019/03/11/us/politics/11dc-devos/11dc-devos-moth.jpg, images/2019/03/11/us/politics/11dc-devos/11dc-devos-filmstrip.jpg, images/2019/03/11/us/politics/11dc-devos/11dc-devos-square640.jpg, images/2019/03/11/us/politics/11dc-devos/11dc-devos-mediumSquare149.jpg, images/2019/03/11/us/politics/11dc-devos/merlin_151399155_b6fd86da-6799-4135-880e-4bee848751e2-sfSpan.jpg, images/2019/03/11/us/politics/11dc-devos/merlin_151399155_b6fd86da-6799-4135-880e-4bee848751e2-largeHorizontal375.jpg, images/2019/03/11/us/politics/11dc-devos/merlin_151399155_b6fd86da-6799-4135-880e-4bee848751e2-largeHorizontalJumbo.jpg, images/2019/03/11/us/politics/11dc-devos/merlin_151399155_b6fd86da-6799-4135-880e-4bee848751e2-horizontalMediumAt2X.jpg, images/2019/03/11/us/politics/11dc-devos/11dc-devos-hpLarge.jpg, images/2019/03/11/us/politics/11dc-devos/11dc-devos-largeWidescreen573.jpg, images/2019/03/11/us/politics/11dc-devos/11dc-devos-largeWidescreen1050.jpg, images/2019/03/11/us/politics/11dc-devos/merlin_151399155_b6fd86da-6799-4135-880e-4bee848751e2-thumbWide.jpg, images/2019/03/11/us/politics/11dc-devos/merlin_151399155_b6fd86da-6799-4135-880e-4bee848751e2-videoThumb.jpg, images/2019/03/11/us/politics/11dc-devos/merlin_151399155_b6fd86da-6799-4135-880e-4bee848751e2-videoLarge.jpg, images/2019/03/11/us/politics/11dc-devos/merlin_151399155_b6fd86da-6799-4135-880e-4bee848751e2-mediumThreeByTwo210.jpg, images/2019/03/11/us/politics/11dc-devos/merlin_151399155_b6fd86da-6799-4135-880e-4bee848751e2-mediumThreeByTwo225.jpg, images/2019/03/11/us/politics/11dc-devos/merlin_151399155_b6fd86da-6799-4135-880e-4bee848751e2-mediumThreeByTwo440.jpg, images/2019/03/11/us/politics/11dc-devos/merlin_151399155_b6fd86da-6799-4135-880e-4bee848751e2-mediumThreeByTwo252.jpg, images/2019/03/11/us/politics/11dc-devos/merlin_151399155_b6fd86da-6799-4135-880e-4bee848751e2-mediumThreeByTwo378.jpg, images/2019/03/11/us/politics/11dc-devos/merlin_151399155_b6fd86da-6799-4135-880e-4bee848751e2-threeByTwoLargeAt2X.jpg, images/2019/03/11/us/politics/11dc-devos/merlin_151399155_b6fd86da-6799-4135-880e-4bee848751e2-threeByTwoMediumAt2X.jpg, images/2019/03/11/us/politics/11dc-devos/merlin_151399155_b6fd86da-6799-4135-880e-4bee848751e2-threeByTwoSmallAt2X.jpg, images/2019/03/11/us/politics/11dc-devos/merlin_151399155_b6fd86da-6799-4135-880e-4bee848751e2-articleInline.jpg, images/2019/03/11/us/politics/11dc-devos/merlin_151399155_b6fd86da-6799-4135-880e-4bee848751e2-hpSmall.jpg, images/2019/03/11/us/politics/11dc-devos/merlin_151399155_b6fd86da-6799-4135-880e-4bee848751e2-blogSmallInline.jpg, images/2019/03/11/us/politics/11dc-devos/merlin_151399155_b6fd86da-6799-4135-880e-4bee848751e2-mediumFlexible177.jpg, images/2019/03/11/us/politics/11dc-devos/11dc-devos-videoSmall.jpg, images/2019/03/11/us/politics/11dc-devos/11dc-devos-videoHpMedium.jpg, images/2019/03/11/us/politics/11dc-devos/11dc-devos-videoSixteenByNine600.jpg, images/2019/03/11/us/politics/11dc-devos/11dc-devos-videoSixteenByNine540.jpg, images/2019/03/11/us/politics/11dc-devos/11dc-devos-videoSixteenByNine495.jpg, images/2019/03/11/us/politics/11dc-devos/11dc-devos-videoSixteenByNine390.jpg, images/2019/03/11/us/politics/11dc-devos/11dc-devos-videoSixteenByNine1050.jpg, images/2019/03/11/us/politics/11dc-devos/11dc-devos-videoSixteenByNine480.jpg, images/2019/03/11/us/politics/11dc-devos/11dc-devos-videoSixteenByNine310.jpg, images/2019/03/11/us/politics/11dc-devos/11dc-devos-videoSixteenByNine225.jpg, images/2019/03/11/us/politics/11dc-devos/11dc-devos-videoSixteenByNine96.jpg, images/2019/03/11/us/politics/11dc-devos/11dc-devos-videoSixteenByNine3000.jpg, images/2019/03/11/us/politics/11dc-devos/11dc-devos-videoSixteenByNine768.jpg, images/2019/03/11/us/politics/11dc-devos/11dc-devos-videoSixteenByNine150.jpg, images/2019/03/11/us/politics/11dc-devos/11dc-devos-videoSixteenByNineJumbo1600.jpg, images/2019/03/11/us/politics/11dc-devos/11dc-devos-miniMoth.jpg, images/2019/03/11/us/politics/11dc-devos/11dc-devos-windowsTile336H.jpg, images/2019/03/11/us/politics/11dc-devos/11dc-devos-videoFifteenBySeven1305.jpg, images/2019/03/11/us/politics/11dc-devos/11dc-devos-videoFifteenBySeven2610.jpg, images/2019/03/11/us/politics/11dc-devos/11dc-devos-facebookJumbo.jpg, images/2019/03/11/us/politics/11dc-devos/11dc-devos-watch308.jpg, images/2019/03/11/us/politics/11dc-devos/11dc-devos-watch268.jpg, images/2019/03/11/us/politics/11dc-devos/11dc-devos-verticalTwoByThree735.jpg, 400, 433, 320, 355, 285, 241, 395, 400, 683, 1365, 150, 700, 450, 330, 120, 210, 512, 75, 50, 150, 168, 252, 320, 151, 190, 640, 149, 263, 250, 683, 3468, 287, 322, 591, 126, 50, 507, 140, 150, 293, 168, 252, 3468, 1000, 400, 127, 109, 101, 118, 281, 211, 338, 304, 278, 219, 591, 270, 174, 126, 54, 1687, 432, 84, 900, 70, 336, 609, 1218, 550, 348, 303, 1103, 600, 650, 480, 533, 427, 362, 592, 600, 1024, 2048, 225, 1050, 675, 495, 180, 315, 768, 75, 50, 150, 168, 252, 320, 151, 190, 640, 149, 395, 375, 1024, 5202, 511, 573, 1050, 190, 75, 768, 210, 225, 440, 252, 378, 5202, 1500, 600, 190, 163, 151, 177, 500, 375, 600, 540, 495, 390, 1050, 480, 310, 225, 96, 3000, 768, 150, 1600, 151, 694, 1305, 2610, 1050, 312, 272, 735, images/2019/03/11/us/politics/11dc-devos/merlin_151399155_b6fd86da-6799-4135-880e-4bee848751e2-articleLarge.jpg, NA, NA, NA, NA, NA, NA, NA, NA, NA, NA, NA, NA, NA, NA, NA, NA, NA, NA, NA, NA, NA, NA, NA, NA, NA, NA, NA, NA, NA, NA, NA, NA, NA, NA, NA, NA, NA, NA, NA, NA, NA, NA, NA, NA, NA, NA, NA, NA, NA, NA, NA, NA, NA, NA, NA, NA, NA, NA, NA, NA, NA, NA, NA, NA, NA, NA, NA, NA, NA, NA, NA, 600, NA, NA, NA, NA, NA, NA, NA, NA, NA, NA, NA, NA, NA, NA, NA, NA, NA, NA, NA, NA, NA, NA, NA, NA, NA, NA, NA, NA, NA, NA, NA, NA, NA, NA, NA, NA, NA, NA, NA, NA, NA, NA, NA, NA, NA, NA, NA, NA, NA, NA, NA, NA, NA, NA, NA, NA, NA, NA, NA, NA, NA, NA, NA, NA, NA, NA, NA, NA, NA, NA, NA, 400, NA, NA, NA, NA, NA, NA, NA, NA, NA, NA, NA, NA, NA, NA, NA, NA, NA, NA, NA, NA, NA, NA, NA, NA, NA, NA, NA, NA, NA, NA, NA, NA, NA, NA, NA, NA, NA, NA, NA, NA, NA, NA, NA, NA, NA, NA, NA, NA, NA, NA, NA, NA, NA, NA, NA, NA, NA, NA, NA, NA, NA, NA, NA, NA, NA, NA, NA, NA, NA, NA, NA, NA, NA, NA, NA, NA, NA, NA, NA, NA, NA, NA, NA, NA, NA, NA, NA, NA, images/2019/03/11/us/politics/11dc-devos/11dc-devos-thumbStandard.jpg,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NA, NA, NA, NA, NA, NA, NA, NA, NA, NA, NA, NA, NA, NA, NA, NA, NA, images/2019/03/11/us/politics/11dc-devos/merlin_151399155_b6fd86da-6799-4135-880e-4bee848751e2-thumbWide.jpg, NA, NA, NA, NA, NA, NA, NA, NA, NA, NA, NA, NA, NA, NA, NA, NA, NA, NA, NA, NA, NA, NA, NA, NA, NA, NA, NA, NA, NA, NA, NA, NA, NA, NA, NA, NA, NA, NA, NA, NA, NA, NA, NA, NA, NA, NA, NA, NA, NA, NA, NA, NA, NA, NA, NA, NA, NA, NA, NA, NA, NA, NA, NA, NA, NA, NA, NA, NA, NA, NA, NA, 190, NA, NA, NA, NA, NA, NA, NA, NA, NA, NA, NA, NA, NA, NA, NA, NA, NA, NA, NA, NA, NA, NA, NA, NA, NA, NA, NA, NA, NA, NA, NA, NA, NA, NA, NA, NA, NA, NA, NA, NA, NA, NA, NA, NA, NA, NA, NA, NA, NA, NA, NA, NA, NA, NA, NA, NA, NA, NA, NA, NA, NA, NA, NA, NA, NA, NA, NA, NA, NA, NA, NA, 126, NA, NA, NA, NA, NA, NA, NA, NA, NA, NA, NA, NA, NA, NA, NA, NA, NA, NA, NA, NA, NA, NA, NA, NA, NA, NA, NA, NA, NA, NA, NA, NA, NA, NA, NA, NA, NA,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articleLarge, popup, blog480, blog533, blog427, tmagSF, tmagArticle, slide, jumbo, superJumbo, blog225, master1050, master675, master495, master180, master315, master768, thumbStandard, blogSmallThumb, thumbLarge, smallSquare168, smallSquare252, square320, moth, filmstrip, square640, mediumSquare149, sfSpan, largeHorizontal375, largeHorizontalJumbo, horizontalMediumAt2X, hpLarge, largeWidescreen573, largeWidescreen1050, thumb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w:t>
      </w:r>
      <w:r>
        <w:br w:type="textWrapping"/>
      </w:r>
      <w:r>
        <w:rPr>
          <w:rStyle w:val="VerbatimChar"/>
        </w:rPr>
        <w:t xml:space="preserve">## 3                                                                                                                                                                                                                                                                                                                                                                                                                                                                                                                                                                                                                                                                                                                                                                                                                                                                                                                                                                                                                                                                                                                                                                                                                                                                                                                                                                                                                                                                                                                                                                                                                                                                                                                                                                                                                                                                                                                                                                                                                                                                                                                                                                                                                                                                                                                                                                                      0, 0, 0, 0, 0, 0, 0, 0, 0, 0, 0, 0, 0, 0, 0, 0, 0, 0, 0, 0, 0, 0, 0, 0, 0, 0, 0, 0, 0, 0, 0, 0, 0, 0, 0, 0, 0, 0, 0, 0, 0, 0, 0, 0, 0, 0, 0, 0, 0, 0, 0, 0, 0, 0, 0, 0, 0, 0, 0, 0, 0, 0, 0, 0, 0, 0, 0, 0, 0, 0, 0, 0,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s/2019/03/11/opinion/11barricaWeb/11barricaWeb-articleLarge.jpg, images/2019/03/11/opinion/11barricaWeb/11barricaWeb-popup.jpg, images/2019/03/11/opinion/11barricaWeb/11barricaWeb-blog480.jpg, images/2019/03/11/opinion/11barricaWeb/11barricaWeb-blog533.jpg, images/2019/03/11/opinion/11barricaWeb/11barricaWeb-blog427.jpg, images/2019/03/11/opinion/11barricaWeb/11barricaWeb-tmagSF.jpg, images/2019/03/11/opinion/11barricaWeb/11barricaWeb-tmagArticle.jpg, images/2019/03/11/opinion/11barricaWeb/11barricaWeb-slide.jpg, images/2019/03/11/opinion/11barricaWeb/11barricaWeb-jumbo.jpg, images/2019/03/11/opinion/11barricaWeb/11barricaWeb-superJumbo.jpg, images/2019/03/11/opinion/11barricaWeb/11barricaWeb-blog225.jpg, images/2019/03/11/opinion/11barricaWeb/11barricaWeb-master1050.jpg, images/2019/03/11/opinion/11barricaWeb/11barricaWeb-master675.jpg, images/2019/03/11/opinion/11barricaWeb/11barricaWeb-master495.jpg, images/2019/03/11/opinion/11barricaWeb/11barricaWeb-master180.jpg, images/2019/03/11/opinion/11barricaWeb/11barricaWeb-master315.jpg, images/2019/03/11/opinion/11barricaWeb/11barricaWeb-master768.jpg, images/2019/03/11/opinion/11barricaWeb/11barricaWeb-thumbStandard.jpg, images/2019/03/11/opinion/11barricaWeb/11barricaWeb-blogSmallThumb.jpg, images/2019/03/11/opinion/11barricaWeb/11barricaWeb-thumbLarge.jpg, images/2019/03/11/opinion/11barricaWeb/11barricaWeb-smallSquare168.jpg, images/2019/03/11/opinion/11barricaWeb/11barricaWeb-smallSquare252.jpg, images/2019/03/11/opinion/11barricaWeb/11barricaWeb-square320.jpg, images/2019/03/11/opinion/11barricaWeb/11barricaWeb-moth.jpg, images/2019/03/11/opinion/11barricaWeb/11barricaWeb-filmstrip.jpg, images/2019/03/11/opinion/11barricaWeb/11barricaWeb-square640.jpg, images/2019/03/11/opinion/11barricaWeb/11barricaWeb-mediumSquare149.jpg, images/2019/03/11/opinion/11barricaWeb/11barricaWeb-sfSpan.jpg, images/2019/03/11/opinion/11barricaWeb/11barricaWeb-largeHorizontal375.jpg, images/2019/03/11/opinion/11barricaWeb/11barricaWeb-largeHorizontalJumbo.jpg, images/2019/03/11/opinion/11barricaWeb/11barricaWeb-horizontalMediumAt2X.jpg, images/2019/03/11/opinion/11barricaWeb/11barricaWeb-hpLarge.jpg, images/2019/03/11/opinion/11barricaWeb/11barricaWeb-largeWidescreen573.jpg, images/2019/03/11/opinion/11barricaWeb/11barricaWeb-largeWidescreen1050.jpg, images/2019/03/11/opinion/11barricaWeb/11barricaWeb-thumbWide.jpg, images/2019/03/11/opinion/11barricaWeb/11barricaWeb-videoThumb.jpg, images/2019/03/11/opinion/11barricaWeb/11barricaWeb-videoLarge.jpg, images/2019/03/11/opinion/11barricaWeb/11barricaWeb-mediumThreeByTwo210.jpg, images/2019/03/11/opinion/11barricaWeb/11barricaWeb-mediumThreeByTwo225.jpg, images/2019/03/11/opinion/11barricaWeb/11barricaWeb-mediumThreeByTwo440.jpg, images/2019/03/11/opinion/11barricaWeb/11barricaWeb-mediumThreeByTwo252.jpg, images/2019/03/11/opinion/11barricaWeb/11barricaWeb-mediumThreeByTwo378.jpg, images/2019/03/11/opinion/11barricaWeb/11barricaWeb-threeByTwoLargeAt2X.jpg, images/2019/03/11/opinion/11barricaWeb/11barricaWeb-threeByTwoMediumAt2X.jpg, images/2019/03/11/opinion/11barricaWeb/11barricaWeb-threeByTwoSmallAt2X.jpg, images/2019/03/11/opinion/11barricaWeb/11barricaWeb-articleInline.jpg, images/2019/03/11/opinion/11barricaWeb/11barricaWeb-hpSmall.jpg, images/2019/03/11/opinion/11barricaWeb/11barricaWeb-blogSmallInline.jpg, images/2019/03/11/opinion/11barricaWeb/11barricaWeb-mediumFlexible177.jpg, images/2019/03/11/opinion/11barricaWeb/11barricaWeb-videoSmall.jpg, images/2019/03/11/opinion/11barricaWeb/11barricaWeb-videoHpMedium.jpg, images/2019/03/11/opinion/11barricaWeb/11barricaWeb-videoSixteenByNine600.jpg, images/2019/03/11/opinion/11barricaWeb/11barricaWeb-videoSixteenByNine540.jpg, images/2019/03/11/opinion/11barricaWeb/11barricaWeb-videoSixteenByNine495.jpg, images/2019/03/11/opinion/11barricaWeb/11barricaWeb-videoSixteenByNine390.jpg, images/2019/03/11/opinion/11barricaWeb/11barricaWeb-videoSixteenByNine1050.jpg, images/2019/03/11/opinion/11barricaWeb/11barricaWeb-videoSixteenByNine480.jpg, images/2019/03/11/opinion/11barricaWeb/11barricaWeb-videoSixteenByNine310.jpg, images/2019/03/11/opinion/11barricaWeb/11barricaWeb-videoSixteenByNine225.jpg, images/2019/03/11/opinion/11barricaWeb/11barricaWeb-videoSixteenByNine96.jpg, images/2019/03/11/opinion/11barricaWeb/11barricaWeb-videoSixteenByNine3000.jpg, images/2019/03/11/opinion/11barricaWeb/11barricaWeb-videoSixteenByNine768.jpg, images/2019/03/11/opinion/11barricaWeb/11barricaWeb-videoSixteenByNine150.jpg, images/2019/03/11/opinion/11barricaWeb/11barricaWeb-videoSixteenByNineJumbo1600.jpg, images/2019/03/11/opinion/11barricaWeb/11barricaWeb-miniMoth.jpg, images/2019/03/11/opinion/11barricaWeb/11barricaWeb-windowsTile336H.jpg, images/2019/03/11/opinion/11barricaWeb/11barricaWeb-videoFifteenBySeven1305.jpg, images/2019/03/11/opinion/11barricaWeb/11barricaWeb-videoFifteenBySeven2610.jpg, images/2019/03/11/opinion/11barricaWeb/11barricaWeb-facebookJumbo.jpg, images/2019/03/11/opinion/11barricaWeb/11barricaWeb-watch308.jpg, images/2019/03/11/opinion/11barricaWeb/11barricaWeb-watch268.jpg, images/2019/03/11/opinion/11barricaWeb/11barricaWeb-verticalTwoByThree735.jpg, 465, 500, 372, 413, 331, 281, 459, 465, 794, 1588, 175, 814, 524, 384, 140, 244, 596, 75, 50, 150, 168, 252, 320, 151, 190, 640, 149, 263, 250, 682, 2451, 287, 322, 591, 126, 50, 507, 140, 150, 293, 168, 252, 2451, 999, 400, 147, 126, 117, 137, 281, 211, 338, 304, 278, 219, 591, 270, 174, 126, 54, 1687, 432, 84, 900, 70, 336, 609, 1218, 549, 348, 303, 1102, 600, 645, 480, 533, 427, 362, 592, 600, 1024, 2048, 225, 1050, 675, 495, 180, 315, 768, 75, 50, 150, 168, 252, 320, 151, 190, 640, 149, 395, 375, 1024, 3678, 511, 573, 1050, 190, 75, 768, 210, 225, 440, 252, 378, 3679, 1500, 600, 190, 163, 151, 177, 500, 375, 600, 540, 495, 390, 1050, 480, 310, 225, 96, 3000, 768, 150, 1600, 151, 694, 1305, 2610, 1050, 312, 272, 735, images/2019/03/11/opinion/11barricaWeb/11barricaWeb-articleLarge.jpg, NA, NA, NA, NA, NA, NA, NA, NA, NA, NA, NA, NA, NA, NA, NA, NA, NA, NA, NA, NA, NA, NA, NA, NA, NA, NA, NA, NA, NA, NA, NA, NA, NA, NA, NA, NA, NA, NA, NA, NA, NA, NA, NA, NA, NA, NA, NA, NA, NA, NA, NA, NA, NA, NA, NA, NA, NA, NA, NA, NA, NA, NA, NA, NA, NA, NA, NA, NA, NA, NA, NA, 600, NA, NA, NA, NA, NA, NA, NA, NA, NA, NA, NA, NA, NA, NA, NA, NA, NA, NA, NA, NA, NA, NA, NA, NA, NA, NA, NA, NA, NA, NA, NA, NA, NA, NA, NA, NA, NA, NA, NA, NA, NA, NA, NA, NA, NA, NA, NA, NA, NA, NA, NA, NA, NA, NA, NA, NA, NA, NA, NA, NA, NA, NA, NA, NA, NA, NA, NA, NA, NA, NA, NA, 465, NA, NA, NA, NA, NA, NA, NA, NA, NA, NA, NA, NA, NA, NA, NA, NA, NA, NA, NA, NA, NA, NA, NA, NA, NA, NA, NA, NA, NA, NA, NA, NA, NA, NA, NA, NA, NA, NA, NA, NA, NA, NA, NA, NA, NA, NA, NA, NA, NA, NA, NA, NA, NA, NA, NA, NA, NA, NA, NA, NA, NA, NA, NA, NA, NA, NA, NA, NA, NA, NA, NA, NA, NA, NA, NA, NA, NA, NA, NA, NA, NA, NA, NA, NA, NA, NA, NA, NA, images/2019/03/11/opinion/11barricaWeb/11barricaWeb-thumbStandard.jpg,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NA, NA, NA, NA, NA, NA, NA, NA, NA, NA, NA, NA, NA, NA, NA, NA, NA, images/2019/03/11/opinion/11barricaWeb/11barricaWeb-thumbWide.jpg, NA, NA, NA, NA, NA, NA, NA, NA, NA, NA, NA, NA, NA, NA, NA, NA, NA, NA, NA, NA, NA, NA, NA, NA, NA, NA, NA, NA, NA, NA, NA, NA, NA, NA, NA, NA, NA, NA, NA, NA, NA, NA, NA, NA, NA, NA, NA, NA, NA, NA, NA, NA, NA, NA, NA, NA, NA, NA, NA, NA, NA, NA, NA, NA, NA, NA, NA, NA, NA, NA, NA, 190, NA, NA, NA, NA, NA, NA, NA, NA, NA, NA, NA, NA, NA, NA, NA, NA, NA, NA, NA, NA, NA, NA, NA, NA, NA, NA, NA, NA, NA, NA, NA, NA, NA, NA, NA, NA, NA, NA, NA, NA, NA, NA, NA, NA, NA, NA, NA, NA, NA, NA, NA, NA, NA, NA, NA, NA, NA, NA, NA, NA, NA, NA, NA, NA, NA, NA, NA, NA, NA, NA, NA, 126, NA, NA, NA, NA, NA, NA, NA, NA, NA, NA, NA, NA, NA, NA, NA, NA, NA, NA, NA, NA, NA, NA, NA, NA, NA, NA, NA, NA, NA, NA, NA, NA, NA, NA, NA, NA, NA,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articleLarge, popup, blog480, blog533, blog427, tmagSF, tmagArticle, slide, jumbo, superJumbo, blog225, master1050, master675, master495, master180, master315, master768, thumbStandard, blogSmallThumb, thumbLarge, smallSquare168, smallSquare252, square320, moth, filmstrip, square640, mediumSquare149, sfSpan, largeHorizontal375, largeHorizontalJumbo, horizontalMediumAt2X, hpLarge, largeWidescreen573, largeWidescreen1050, thumb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w:t>
      </w:r>
      <w:r>
        <w:br w:type="textWrapping"/>
      </w:r>
      <w:r>
        <w:rPr>
          <w:rStyle w:val="VerbatimChar"/>
        </w:rPr>
        <w:t xml:space="preserve">## 4  0, 0, 0, 0, 0, 0, 0, 0, 0, 0, 0, 0, 0, 0, 0, 0, 0, 0, 0, 0, 0, 0, 0, 0, 0, 0, 0, 0, 0, 0, 0, 0, 0, 0, 0, 0, 0, 0, 0, 0, 0, 0, 0, 0, 0, 0, 0, 0, 0, 0, 0, 0, 0, 0, 0, 0, 0, 0, 0, 0, 0, 0, 0, 0, 0, 0, 0, 0, 0, 0, 0, 0,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s/2019/02/20/us/politics/20dc-edoversight1-print/merlin_149691957_0eb67e18-f3e8-402b-955d-23ac10442d84-articleLarge.jpg, images/2019/02/20/us/politics/20dc-edoversight1-print/merlin_149691957_0eb67e18-f3e8-402b-955d-23ac10442d84-popup.jpg, images/2019/02/20/us/politics/20dc-edoversight1-print/merlin_149691957_0eb67e18-f3e8-402b-955d-23ac10442d84-blog480.jpg, images/2019/02/20/us/politics/20dc-edoversight1-print/merlin_149691957_0eb67e18-f3e8-402b-955d-23ac10442d84-blog533.jpg, images/2019/02/20/us/politics/20dc-edoversight1-print/merlin_149691957_0eb67e18-f3e8-402b-955d-23ac10442d84-blog427.jpg, images/2019/02/20/us/politics/20dc-edoversight1-print/merlin_149691957_0eb67e18-f3e8-402b-955d-23ac10442d84-tmagSF.jpg, images/2019/02/20/us/politics/20dc-edoversight1-print/merlin_149691957_0eb67e18-f3e8-402b-955d-23ac10442d84-tmagArticle.jpg, images/2019/02/20/us/politics/20dc-edoversight1-print/merlin_149691957_0eb67e18-f3e8-402b-955d-23ac10442d84-slide.jpg, images/2019/02/20/us/politics/20dc-edoversight1-print/merlin_149691957_0eb67e18-f3e8-402b-955d-23ac10442d84-jumbo.jpg, images/2019/02/20/us/politics/20dc-edoversight1-print/merlin_149691957_0eb67e18-f3e8-402b-955d-23ac10442d84-superJumbo.jpg, images/2019/02/20/us/politics/20dc-edoversight1-print/merlin_149691957_0eb67e18-f3e8-402b-955d-23ac10442d84-blog225.jpg, images/2019/02/20/us/politics/20dc-edoversight1-print/merlin_149691957_0eb67e18-f3e8-402b-955d-23ac10442d84-master1050.jpg, images/2019/02/20/us/politics/20dc-edoversight1-print/merlin_149691957_0eb67e18-f3e8-402b-955d-23ac10442d84-master675.jpg, images/2019/02/20/us/politics/20dc-edoversight1-print/merlin_149691957_0eb67e18-f3e8-402b-955d-23ac10442d84-master495.jpg, images/2019/02/20/us/politics/20dc-edoversight1-print/merlin_149691957_0eb67e18-f3e8-402b-955d-23ac10442d84-master180.jpg, images/2019/02/20/us/politics/20dc-edoversight1-print/merlin_149691957_0eb67e18-f3e8-402b-955d-23ac10442d84-master315.jpg, images/2019/02/20/us/politics/20dc-edoversight1-print/merlin_149691957_0eb67e18-f3e8-402b-955d-23ac10442d84-master768.jpg, images/2019/02/20/us/politics/20dc-edoversight1-print/00dc-edoversight1-thumbStandard.jpg, images/2019/02/20/us/politics/20dc-edoversight1-print/00dc-edoversight1-blogSmallThumb.jpg, images/2019/02/20/us/politics/20dc-edoversight1-print/00dc-edoversight1-thumbLarge.jpg, images/2019/02/20/us/politics/20dc-edoversight1-print/00dc-edoversight1-smallSquare168.jpg, images/2019/02/20/us/politics/20dc-edoversight1-print/00dc-edoversight1-smallSquare252.jpg, images/2019/02/20/us/politics/20dc-edoversight1-print/00dc-edoversight1-square320.jpg, images/2019/02/20/us/politics/20dc-edoversight1-print/00dc-edoversight1-moth.jpg, images/2019/02/20/us/politics/20dc-edoversight1-print/00dc-edoversight1-filmstrip.jpg, images/2019/02/20/us/politics/20dc-edoversight1-print/00dc-edoversight1-square640.jpg, images/2019/02/20/us/politics/20dc-edoversight1-print/00dc-edoversight1-mediumSquare149.jpg, images/2019/02/20/us/politics/20dc-edoversight1-print/00dc-edoversight1-sfSpan.jpg, images/2019/02/20/us/politics/20dc-edoversight1-print/00dc-edoversight1-largeHorizontal375.jpg, images/2019/02/20/us/politics/20dc-edoversight1-print/00dc-edoversight1-largeHorizontalJumbo.jpg, images/2019/02/20/us/politics/20dc-edoversight1-print/00dc-edoversight1-horizontalMediumAt2X.jpg, images/2019/02/20/us/politics/20dc-edoversight1-print/00dc-edoversight1-hpLarge.jpg, images/2019/02/20/us/politics/20dc-edoversight1-print/00dc-edoversight1-largeWidescreen573.jpg, images/2019/02/20/us/politics/20dc-edoversight1-print/00dc-edoversight1-largeWidescreen1050.jpg, images/2019/02/20/us/politics/20dc-edoversight1-print/00dc-edoversight1-thumbWide.jpg, images/2019/02/20/us/politics/20dc-edoversight1-print/00dc-edoversight1-videoThumb.jpg, images/2019/02/20/us/politics/20dc-edoversight1-print/00dc-edoversight1-videoLarge.jpg, images/2019/02/20/us/politics/20dc-edoversight1-print/00dc-edoversight1-mediumThreeByTwo210.jpg, images/2019/02/20/us/politics/20dc-edoversight1-print/00dc-edoversight1-mediumThreeByTwo225.jpg, images/2019/02/20/us/politics/20dc-edoversight1-print/00dc-edoversight1-mediumThreeByTwo440.jpg, images/2019/02/20/us/politics/20dc-edoversight1-print/00dc-edoversight1-mediumThreeByTwo252.jpg, images/2019/02/20/us/politics/20dc-edoversight1-print/00dc-edoversight1-mediumThreeByTwo378.jpg, images/2019/02/20/us/politics/20dc-edoversight1-print/00dc-edoversight1-threeByTwoLargeAt2X.jpg, images/2019/02/20/us/politics/20dc-edoversight1-print/00dc-edoversight1-threeByTwoMediumAt2X.jpg, images/2019/02/20/us/politics/20dc-edoversight1-print/00dc-edoversight1-threeByTwoSmallAt2X.jpg, images/2019/02/20/us/politics/20dc-edoversight1-print/merlin_149691957_0eb67e18-f3e8-402b-955d-23ac10442d84-articleInline.jpg, images/2019/02/20/us/politics/20dc-edoversight1-print/merlin_149691957_0eb67e18-f3e8-402b-955d-23ac10442d84-hpSmall.jpg, images/2019/02/20/us/politics/20dc-edoversight1-print/merlin_149691957_0eb67e18-f3e8-402b-955d-23ac10442d84-blogSmallInline.jpg, images/2019/02/20/us/politics/20dc-edoversight1-print/merlin_149691957_0eb67e18-f3e8-402b-955d-23ac10442d84-mediumFlexible177.jpg, images/2019/02/20/us/politics/20dc-edoversight1-print/00dc-edoversight1-videoSmall.jpg, images/2019/02/20/us/politics/20dc-edoversight1-print/00dc-edoversight1-videoHpMedium.jpg, images/2019/02/20/us/politics/20dc-edoversight1-print/00dc-edoversight1-videoSixteenByNine600.jpg, images/2019/02/20/us/politics/20dc-edoversight1-print/00dc-edoversight1-videoSixteenByNine540.jpg, images/2019/02/20/us/politics/20dc-edoversight1-print/00dc-edoversight1-videoSixteenByNine495.jpg, images/2019/02/20/us/politics/20dc-edoversight1-print/00dc-edoversight1-videoSixteenByNine390.jpg, images/2019/02/20/us/politics/20dc-edoversight1-print/00dc-edoversight1-videoSixteenByNine1050.jpg, images/2019/02/20/us/politics/20dc-edoversight1-print/00dc-edoversight1-videoSixteenByNine480.jpg, images/2019/02/20/us/politics/20dc-edoversight1-print/00dc-edoversight1-videoSixteenByNine310.jpg, images/2019/02/20/us/politics/20dc-edoversight1-print/00dc-edoversight1-videoSixteenByNine225.jpg, images/2019/02/20/us/politics/20dc-edoversight1-print/00dc-edoversight1-videoSixteenByNine96.jpg, images/2019/02/20/us/politics/20dc-edoversight1-print/00dc-edoversight1-videoSixteenByNine3000.jpg, images/2019/02/20/us/politics/20dc-edoversight1-print/00dc-edoversight1-videoSixteenByNine768.jpg, images/2019/02/20/us/politics/20dc-edoversight1-print/00dc-edoversight1-videoSixteenByNine150.jpg, images/2019/02/20/us/politics/20dc-edoversight1-print/00dc-edoversight1-videoSixteenByNineJumbo1600.jpg, images/2019/02/20/us/politics/20dc-edoversight1-print/00dc-edoversight1-miniMoth.jpg, images/2019/02/20/us/politics/20dc-edoversight1-print/00dc-edoversight1-windowsTile336H.jpg, images/2019/02/20/us/politics/20dc-edoversight1-print/00dc-edoversight1-videoFifteenBySeven1305.jpg, images/2019/02/20/us/politics/20dc-edoversight1-print/00dc-edoversight1-videoFifteenBySeven2610.jpg, images/2019/02/20/us/politics/20dc-edoversight1-print/00dc-edoversight1-facebookJumbo.jpg, images/2019/02/20/us/politics/20dc-edoversight1-print/00dc-edoversight1-watch308.jpg, images/2019/02/20/us/politics/20dc-edoversight1-print/00dc-edoversight1-watch268.jpg, images/2019/02/20/us/politics/20dc-edoversight1-print/00dc-edoversight1-verticalTwoByThree735.jpg, 394, 427, 315, 350, 280, 238, 389, 394, 673, 1345, 148, 690, 443, 325, 118, 207, 504, 75, 50, 150, 168, 252, 320, 151, 190, 640, 149, 263, 250, 683, 3161, 287, 322, 591, 126, 50, 507, 140, 150, 293, 168, 252, 3161, 1000, 400, 125, 107, 99, 116, 281, 211, 338, 304, 278, 219, 591, 270, 174, 126, 54, 1688, 432, 84, 900, 70, 336, 609, 1218, 550, 348, 303, 1102, 600, 650, 480, 533, 427, 362, 592, 600, 1024, 2048, 225, 1050, 675, 495, 180, 315, 768, 75, 50, 150, 168, 252, 320, 151, 190, 640, 149, 395, 375, 1024, 4741, 511, 573, 1050, 190, 75, 768, 210, 225, 440, 252, 378, 4741, 1500, 600, 190, 163, 151, 177, 500, 375, 600, 540, 495, 390, 1050, 480, 310, 225, 96, 3000, 768, 150, 1600, 151, 694, 1305, 2610, 1050, 312, 272, 735, images/2019/02/20/us/politics/20dc-edoversight1-print/merlin_149691957_0eb67e18-f3e8-402b-955d-23ac10442d84-articleLarge.jpg, NA, NA, NA, NA, NA, NA, NA, NA, NA, NA, NA, NA, NA, NA, NA, NA, NA, NA, NA, NA, NA, NA, NA, NA, NA, NA, NA, NA, NA, NA, NA, NA, NA, NA, NA, NA, NA, NA, NA, NA, NA, NA, NA, NA, NA, NA, NA, NA, NA, NA, NA, NA, NA, NA, NA, NA, NA, NA, NA, NA, NA, NA, NA, NA, NA, NA, NA, NA, NA, NA, NA, 600, NA, NA, NA, NA, NA, NA, NA, NA, NA, NA, NA, NA, NA, NA, NA, NA, NA, NA, NA, NA, NA, NA, NA, NA, NA, NA, NA, NA, NA, NA, NA, NA, NA, NA, NA, NA, NA, NA, NA, NA, NA, NA, NA, NA, NA, NA, NA, NA, NA, NA, NA, NA, NA, NA, NA, NA, NA, NA, NA, NA, NA, NA, NA, NA, NA, NA, NA, NA, NA, NA, NA, 394, NA, NA, NA, NA, NA, NA, NA, NA, NA, NA, NA, NA, NA, NA, NA, NA, NA, NA, NA, NA, NA, NA, NA, NA, NA, NA, NA, NA, NA, NA, NA, NA, NA, NA, NA, NA, NA, NA, NA, NA, NA, NA, NA, NA, NA, NA, NA, NA, NA, NA, NA, NA, NA, NA, NA, NA, NA, NA, NA, NA, NA, NA, NA, NA, NA, NA, NA, NA, NA, NA, NA, NA, NA, NA, NA, NA, NA, NA, NA, NA, NA, NA, NA, NA, NA, NA, NA, NA, images/2019/02/20/us/politics/20dc-edoversight1-print/00dc-edoversight1-thumbStandard.jpg,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NA, NA, NA, NA, NA, NA, NA, NA, NA, NA, NA, NA, NA, NA, NA, NA, NA, images/2019/02/20/us/politics/20dc-edoversight1-print/00dc-edoversight1-thumbWide.jpg, NA, NA, NA, NA, NA, NA, NA, NA, NA, NA, NA, NA, NA, NA, NA, NA, NA, NA, NA, NA, NA, NA, NA, NA, NA, NA, NA, NA, NA, NA, NA, NA, NA, NA, NA, NA, NA, NA, NA, NA, NA, NA, NA, NA, NA, NA, NA, NA, NA, NA, NA, NA, NA, NA, NA, NA, NA, NA, NA, NA, NA, NA, NA, NA, NA, NA, NA, NA, NA, NA, NA, 190, NA, NA, NA, NA, NA, NA, NA, NA, NA, NA, NA, NA, NA, NA, NA, NA, NA, NA, NA, NA, NA, NA, NA, NA, NA, NA, NA, NA, NA, NA, NA, NA, NA, NA, NA, NA, NA, NA, NA, NA, NA, NA, NA, NA, NA, NA, NA, NA, NA, NA, NA, NA, NA, NA, NA, NA, NA, NA, NA, NA, NA, NA, NA, NA, NA, NA, NA, NA, NA, NA, NA, 126, NA, NA, NA, NA, NA, NA, NA, NA, NA, NA, NA, NA, NA, NA, NA, NA, NA, NA, NA, NA, NA, NA, NA, NA, NA, NA, NA, NA, NA, NA, NA, NA, NA, NA, NA, NA, NA,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articleLarge, popup, blog480, blog533, blog427, tmagSF, tmagArticle, slide, jumbo, superJumbo, blog225, master1050, master675, master495, master180, master315, master768, thumbStandard, blogSmallThumb, thumbLarge, smallSquare168, smallSquare252, square320, moth, filmstrip, square640, mediumSquare149, sfSpan, largeHorizontal375, largeHorizontalJumbo, horizontalMediumAt2X, hpLarge, largeWidescreen573, largeWidescreen1050, thumb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w:t>
      </w:r>
      <w:r>
        <w:br w:type="textWrapping"/>
      </w:r>
      <w:r>
        <w:rPr>
          <w:rStyle w:val="VerbatimChar"/>
        </w:rPr>
        <w:t xml:space="preserve">## 5                                                                                                                                                                                                                                                                                                     0, 0, 0, 0, 0, 0, 0, 0, 0, 0, 0, 0, 0, 0, 0, 0, 0, 0, 0, 0, 0, 0, 0, 0, 0, 0, 0, 0, 0, 0, 0, 0, 0, 0, 0, 0, 0, 0, 0, 0, 0, 0, 0, 0, 0, 0, 0, 0, 0, 0, 0, 0, 0, 0, 0, 0, 0, 0, 0, 0, 0, 0, 0, 0, 0, 0, 0, 0, 0, 0, 0,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768, videoSixteenByNine150, videoSixteenByNineJumbo1600, miniMoth, windowsTile336H, videoFifteenBySeven1305, videoFifteenBySeven2610, facebookJumbo, watch308, watch268, verticalTwoByThree735,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s/2019/01/30/insider/30insider-teachers/merlin_149060430_a4fe2fc1-4551-41ab-82bc-c85a53f25686-articleLarge.jpg, images/2019/01/30/insider/30insider-teachers/merlin_149060430_a4fe2fc1-4551-41ab-82bc-c85a53f25686-popup.jpg, images/2019/01/30/insider/30insider-teachers/merlin_149060430_a4fe2fc1-4551-41ab-82bc-c85a53f25686-blog480.jpg, images/2019/01/30/insider/30insider-teachers/merlin_149060430_a4fe2fc1-4551-41ab-82bc-c85a53f25686-blog533.jpg, images/2019/01/30/insider/30insider-teachers/merlin_149060430_a4fe2fc1-4551-41ab-82bc-c85a53f25686-blog427.jpg, images/2019/01/30/insider/30insider-teachers/merlin_149060430_a4fe2fc1-4551-41ab-82bc-c85a53f25686-tmagSF.jpg, images/2019/01/30/insider/30insider-teachers/merlin_149060430_a4fe2fc1-4551-41ab-82bc-c85a53f25686-tmagArticle.jpg, images/2019/01/30/insider/30insider-teachers/merlin_149060430_a4fe2fc1-4551-41ab-82bc-c85a53f25686-slide.jpg, images/2019/01/30/insider/30insider-teachers/merlin_149060430_a4fe2fc1-4551-41ab-82bc-c85a53f25686-jumbo.jpg, images/2019/01/30/insider/30insider-teachers/merlin_149060430_a4fe2fc1-4551-41ab-82bc-c85a53f25686-superJumbo.jpg, images/2019/01/30/insider/30insider-teachers/merlin_149060430_a4fe2fc1-4551-41ab-82bc-c85a53f25686-blog225.jpg, images/2019/01/30/insider/30insider-teachers/merlin_149060430_a4fe2fc1-4551-41ab-82bc-c85a53f25686-master1050.jpg, images/2019/01/30/insider/30insider-teachers/merlin_149060430_a4fe2fc1-4551-41ab-82bc-c85a53f25686-master675.jpg, images/2019/01/30/insider/30insider-teachers/merlin_149060430_a4fe2fc1-4551-41ab-82bc-c85a53f25686-master495.jpg, images/2019/01/30/insider/30insider-teachers/merlin_149060430_a4fe2fc1-4551-41ab-82bc-c85a53f25686-master180.jpg, images/2019/01/30/insider/30insider-teachers/merlin_149060430_a4fe2fc1-4551-41ab-82bc-c85a53f25686-master315.jpg, images/2019/01/30/insider/30insider-teachers/merlin_149060430_a4fe2fc1-4551-41ab-82bc-c85a53f25686-master768.jpg, images/2019/01/30/insider/30insider-teachers/30insider-teachers-thumbStandard.jpg, images/2019/01/30/insider/30insider-teachers/30insider-teachers-blogSmallThumb.jpg, images/2019/01/30/insider/30insider-teachers/30insider-teachers-thumbLarge.jpg, images/2019/01/30/insider/30insider-teachers/30insider-teachers-smallSquare168.jpg, images/2019/01/30/insider/30insider-teachers/30insider-teachers-smallSquare252.jpg, images/2019/01/30/insider/30insider-teachers/30insider-teachers-square320.jpg, images/2019/01/30/insider/30insider-teachers/30insider-teachers-moth.jpg, images/2019/01/30/insider/30insider-teachers/30insider-teachers-filmstrip.jpg, images/2019/01/30/insider/30insider-teachers/30insider-teachers-square640.jpg, images/2019/01/30/insider/30insider-teachers/30insider-teachers-mediumSquare149.jpg, images/2019/01/30/insider/30insider-teachers/merlin_149060430_a4fe2fc1-4551-41ab-82bc-c85a53f25686-sfSpan.jpg, images/2019/01/30/insider/30insider-teachers/merlin_149060430_a4fe2fc1-4551-41ab-82bc-c85a53f25686-largeHorizontal375.jpg, images/2019/01/30/insider/30insider-teachers/merlin_149060430_a4fe2fc1-4551-41ab-82bc-c85a53f25686-largeHorizontalJumbo.jpg, images/2019/01/30/insider/30insider-teachers/merlin_149060430_a4fe2fc1-4551-41ab-82bc-c85a53f25686-horizontalMediumAt2X.jpg, images/2019/01/30/insider/30insider-teachers/30insider-teachers-hpLarge.jpg, images/2019/01/30/insider/30insider-teachers/30insider-teachers-largeWidescreen573.jpg, images/2019/01/30/insider/30insider-teachers/30insider-teachers-largeWidescreen1050.jpg, images/2019/01/30/insider/30insider-teachers/merlin_149060430_a4fe2fc1-4551-41ab-82bc-c85a53f25686-thumbWide.jpg, images/2019/01/30/insider/30insider-teachers/merlin_149060430_a4fe2fc1-4551-41ab-82bc-c85a53f25686-videoThumb.jpg, images/2019/01/30/insider/30insider-teachers/merlin_149060430_a4fe2fc1-4551-41ab-82bc-c85a53f25686-videoLarge.jpg, images/2019/01/30/insider/30insider-teachers/merlin_149060430_a4fe2fc1-4551-41ab-82bc-c85a53f25686-mediumThreeByTwo210.jpg, images/2019/01/30/insider/30insider-teachers/merlin_149060430_a4fe2fc1-4551-41ab-82bc-c85a53f25686-mediumThreeByTwo225.jpg, images/2019/01/30/insider/30insider-teachers/merlin_149060430_a4fe2fc1-4551-41ab-82bc-c85a53f25686-mediumThreeByTwo440.jpg, images/2019/01/30/insider/30insider-teachers/merlin_149060430_a4fe2fc1-4551-41ab-82bc-c85a53f25686-mediumThreeByTwo252.jpg, images/2019/01/30/insider/30insider-teachers/merlin_149060430_a4fe2fc1-4551-41ab-82bc-c85a53f25686-mediumThreeByTwo378.jpg, images/2019/01/30/insider/30insider-teachers/merlin_149060430_a4fe2fc1-4551-41ab-82bc-c85a53f25686-threeByTwoLargeAt2X.jpg, images/2019/01/30/insider/30insider-teachers/merlin_149060430_a4fe2fc1-4551-41ab-82bc-c85a53f25686-threeByTwoMediumAt2X.jpg, images/2019/01/30/insider/30insider-teachers/merlin_149060430_a4fe2fc1-4551-41ab-82bc-c85a53f25686-threeByTwoSmallAt2X.jpg, images/2019/01/30/insider/30insider-teachers/merlin_149060430_a4fe2fc1-4551-41ab-82bc-c85a53f25686-articleInline.jpg, images/2019/01/30/insider/30insider-teachers/merlin_149060430_a4fe2fc1-4551-41ab-82bc-c85a53f25686-hpSmall.jpg, images/2019/01/30/insider/30insider-teachers/merlin_149060430_a4fe2fc1-4551-41ab-82bc-c85a53f25686-blogSmallInline.jpg, images/2019/01/30/insider/30insider-teachers/merlin_149060430_a4fe2fc1-4551-41ab-82bc-c85a53f25686-mediumFlexible177.jpg, images/2019/01/30/insider/30insider-teachers/30insider-teachers-videoSmall.jpg, images/2019/01/30/insider/30insider-teachers/30insider-teachers-videoHpMedium.jpg, images/2019/01/30/insider/30insider-teachers/30insider-teachers-videoSixteenByNine600.jpg, images/2019/01/30/insider/30insider-teachers/30insider-teachers-videoSixteenByNine540.jpg, images/2019/01/30/insider/30insider-teachers/30insider-teachers-videoSixteenByNine495.jpg, images/2019/01/30/insider/30insider-teachers/30insider-teachers-videoSixteenByNine390.jpg, images/2019/01/30/insider/30insider-teachers/30insider-teachers-videoSixteenByNine1050.jpg, images/2019/01/30/insider/30insider-teachers/30insider-teachers-videoSixteenByNine480.jpg, images/2019/01/30/insider/30insider-teachers/30insider-teachers-videoSixteenByNine310.jpg, images/2019/01/30/insider/30insider-teachers/30insider-teachers-videoSixteenByNine225.jpg, images/2019/01/30/insider/30insider-teachers/30insider-teachers-videoSixteenByNine96.jpg, images/2019/01/30/insider/30insider-teachers/30insider-teachers-videoSixteenByNine768.jpg, images/2019/01/30/insider/30insider-teachers/30insider-teachers-videoSixteenByNine150.jpg, images/2019/01/30/insider/30insider-teachers/30insider-teachers-videoSixteenByNineJumbo1600.jpg, images/2019/01/30/insider/30insider-teachers/30insider-teachers-miniMoth.jpg, images/2019/01/30/insider/30insider-teachers/30insider-teachers-windowsTile336H.jpg, images/2019/01/30/insider/30insider-teachers/30insider-teachers-videoFifteenBySeven1305.jpg, images/2019/01/30/insider/30insider-teachers/30insider-teachers-videoFifteenBySeven2610.jpg, images/2019/01/30/insider/30insider-teachers/30insider-teachers-facebookJumbo.jpg, images/2019/01/30/insider/30insider-teachers/30insider-teachers-watch308.jpg, images/2019/01/30/insider/30insider-teachers/30insider-teachers-watch268.jpg, images/2019/01/30/insider/30insider-teachers/30insider-teachers-verticalTwoByThree735.jpg, 400, 433, 320, 355, 285, 241, 395, 400, 683, 1365, 150, 700, 450, 330, 120, 210, 512, 75, 50, 150, 168, 252, 320, 151, 190, 640, 149, 263, 250, 683, 1940, 287, 322, 591, 126, 50, 507, 140, 150, 293, 168, 252, 1940, 1000, 400, 127, 109, 101, 118, 281, 211, 338, 304, 278, 219, 591, 270, 174, 126, 54, 432, 84, 900, 70, 336, 609, 1218, 550, 348, 303, 1103, 600, 650, 480, 533, 427, 362, 592, 600, 1024, 2048, 225, 1050, 675, 495, 180, 315, 768, 75, 50, 150, 168, 252, 320, 151, 190, 640, 149, 395, 375, 1024, 2910, 511, 573, 1050, 190, 75, 768, 210, 225, 440, 252, 378, 2910, 1500, 600, 190, 163, 151, 177, 500, 375, 600, 540, 495, 390, 1050, 480, 310, 225, 96, 768, 150, 1600, 151, 694, 1305, 2610, 1050, 312, 272, 735, images/2019/01/30/insider/30insider-teachers/merlin_149060430_a4fe2fc1-4551-41ab-82bc-c85a53f25686-articleLarge.jpg, NA, NA, NA, NA, NA, NA, NA, NA, NA, NA, NA, NA, NA, NA, NA, NA, NA, NA, NA, NA, NA, NA, NA, NA, NA, NA, NA, NA, NA, NA, NA, NA, NA, NA, NA, NA, NA, NA, NA, NA, NA, NA, NA, NA, NA, NA, NA, NA, NA, NA, NA, NA, NA, NA, NA, NA, NA, NA, NA, NA, NA, NA, NA, NA, NA, NA, NA, NA, NA, NA, 600, NA, NA, NA, NA, NA, NA, NA, NA, NA, NA, NA, NA, NA, NA, NA, NA, NA, NA, NA, NA, NA, NA, NA, NA, NA, NA, NA, NA, NA, NA, NA, NA, NA, NA, NA, NA, NA, NA, NA, NA, NA, NA, NA, NA, NA, NA, NA, NA, NA, NA, NA, NA, NA, NA, NA, NA, NA, NA, NA, NA, NA, NA, NA, NA, NA, NA, NA, NA, NA, NA, 400, NA, NA, NA, NA, NA, NA, NA, NA, NA, NA, NA, NA, NA, NA, NA, NA, NA, NA, NA, NA, NA, NA, NA, NA, NA, NA, NA, NA, NA, NA, NA, NA, NA, NA, NA, NA, NA, NA, NA, NA, NA, NA, NA, NA, NA, NA, NA, NA, NA, NA, NA, NA, NA, NA, NA, NA, NA, NA, NA, NA, NA, NA, NA, NA, NA, NA, NA, NA, NA, NA, NA, NA, NA, NA, NA, NA, NA, NA, NA, NA, NA, NA, NA, NA, NA, NA, NA, images/2019/01/30/insider/30insider-teachers/30insider-teachers-thumbStandard.jpg,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NA, NA, NA, NA, NA, NA, NA, NA, NA, NA, NA, NA, NA, NA, NA, NA, images/2019/01/30/insider/30insider-teachers/merlin_149060430_a4fe2fc1-4551-41ab-82bc-c85a53f25686-thumbWide.jpg, NA, NA, NA, NA, NA, NA, NA, NA, NA, NA, NA, NA, NA, NA, NA, NA, NA, NA, NA, NA, NA, NA, NA, NA, NA, NA, NA, NA, NA, NA, NA, NA, NA, NA, NA, NA, NA, NA, NA, NA, NA, NA, NA, NA, NA, NA, NA, NA, NA, NA, NA, NA, NA, NA, NA, NA, NA, NA, NA, NA, NA, NA, NA, NA, NA, NA, NA, NA, NA, NA, 190, NA, NA, NA, NA, NA, NA, NA, NA, NA, NA, NA, NA, NA, NA, NA, NA, NA, NA, NA, NA, NA, NA, NA, NA, NA, NA, NA, NA, NA, NA, NA, NA, NA, NA, NA, NA, NA, NA, NA, NA, NA, NA, NA, NA, NA, NA, NA, NA, NA, NA, NA, NA, NA, NA, NA, NA, NA, NA, NA, NA, NA, NA, NA, NA, NA, NA, NA, NA, NA, NA, 126, NA, NA, NA, NA, NA, NA, NA, NA, NA, NA, NA, NA, NA, NA, NA, NA, NA, NA, NA, NA, NA, NA, NA, NA, NA, NA, NA, NA, NA, NA, NA, NA, NA, NA, NA, NA,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768, videoSixteenByNine150, videoSixteenByNineJumbo1600, miniMoth, windowsTile336H, videoFifteenBySeven1305, videoFifteenBySeven2610, facebookJumbo, watch308, watch268, verticalTwoByThree735, articleLarge, popup, blog480, blog533, blog427, tmagSF, tmagArticle, slide, jumbo, superJumbo, blog225, master1050, master675, master495, master180, master315, master768, thumbStandard, blogSmallThumb, thumbLarge, smallSquare168, smallSquare252, square320, moth, filmstrip, square640, mediumSquare149, sfSpan, largeHorizontal375, largeHorizontalJumbo, horizontalMediumAt2X, hpLarge, largeWidescreen573, largeWidescreen1050, thumb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768, videoSixteenByNine150, videoSixteenByNineJumbo1600, miniMoth, windowsTile336H, videoFifteenBySeven1305, videoFifteenBySeven2610, facebookJumbo, watch308, watch268, verticalTwoByThree735</w:t>
      </w:r>
      <w:r>
        <w:br w:type="textWrapping"/>
      </w:r>
      <w:r>
        <w:rPr>
          <w:rStyle w:val="VerbatimChar"/>
        </w:rPr>
        <w:t xml:space="preserve">## 6                                                                                                                                                                                                                                                                                                                                                                                                                                                                                                                                                                                                                                                                                                                                                                                                                                                                                                                                                                                                                                                                                                                                                                                                                                                                                                                                                                                                                                                                                                                                                                                                                                                                                                                                                                                                                                                                                                                                                                                                                                                                                                                                                                                                                                                                                                                                                                                                                                                                                                                                                                                                                                                                                                                                                                                                                                                                                                                                                                                                                                                                                                                                                                                                                                                                                                                                                                                                                                                                                                                                                                                                                                                                                                                                                                                                                                                                                                                                                                                                                                                                                                                                                                                                                                                                                                                                                                                                                                                                                                                                                                                                                                                                                                                                                                                                                                                                                                                                                                                                                                                                                                                                                                                                                                                                                                                                                                                                                                                                                                                                                                                                                                                                                                                                                                                                                                                                                                                                                                                                                                                                                                                                                                                                                                                                                                                                                                                                                                                                                                                                                                                                                                                                                                                                                                                                                                                                                                                                                                                                                                                                                                                                                                                                                                                                                                                                                                                                                                                                                                                                                                                                                                                                                                                                                                                                                                                                                                                                                                                                                                                                                                                                                                                                                                                                                                                                                                                                                                                                                                                                                                                                                                                                                                                                                                                                                                                                                                                                                                                                                                                                                                                                                                                                                                                                                                                                                                                                                                                                                                                                                                                                                                                                                                                                                                                                                                                                                                                                                                                                                                                                                                                                                                                                                                                                                                                                                                                                                                                                                                                                                                                                                                                                                                                                                                                                                                                                                                                                                                                                                                                                                                                                                                                                                                                                                                                                                                                                                                                                                                                                                                                                                                                                                                                                                                                                                                                                                                                                                                                                                                                                                                                                                                                                                                                                                                                                                                                                                                                                                                                                                                                                                                                                                                                                                                                                                                                                                                                                                                                                                                                                                                                                                                                                                                                                                                                                                                                                                                                                                                                                                                                                                                                                                                                                                                                                                                                                                                                                                                                                                                                                                                                                                                                                                                                                                                                                                                                                                                                                                                                                                                                                                                                                                                                                                                                                                                                                                                                                                                                                                                                                                                                                                                                                                                                                                                                                                                                                                                                                                                                                                                                                                                                                                                                                                                                                                                                                                                                                                                                                                                                                                                                                                                                                                                                                                                                                                                                    NULL</w:t>
      </w:r>
      <w:r>
        <w:br w:type="textWrapping"/>
      </w:r>
      <w:r>
        <w:rPr>
          <w:rStyle w:val="VerbatimChar"/>
        </w:rPr>
        <w:t xml:space="preserve">## 7                                                                                                                                                                                                                                                                                                                                                                                                                                                                                                                                                                                                                                                                                                                                                                                                                                                                                                                                                                                                                                                                                                                                                                                                                                                                                                                                                                                                                                                                                                                                                                                                                                                                                                                                                                                                                                                                                                                                                                                                                                                                                                                                                                                                                                                                                                                                                                                                                                                                                                                                                                                                                                                                                                                                                                                                                                                                                                                                                                                          0, 0, 0, 0, 0, 0, 0, 0, 0, 0, 0, 0, 0, 0, 0, 0, 0, 0, 0, 0, 0, 0, 0, 0, 0, 0, 0, 0, 0, 0, 0, 0, 0, 0, 0, 0, 0, 0, 0, 0, 0, 0, 0, 0, 0, 0, 0, 0, 0, 0, 0, 0, 0, 0, 0, 0, 0, 0, 0, 0, 0, 0, 0, 0, 0, 0, 0, 0, 0,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768, videoSixteenByNine150, videoSixteenByNineJumbo1600, miniMoth, windowsTile336H, videoFifteenBySeven1305, facebookJumbo, watch308, watch268,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s/2019/02/26/smarter-living/well-xiao/well-xiao-articleLarge.jpg, images/2019/02/26/smarter-living/well-xiao/well-xiao-popup.jpg, images/2019/02/26/smarter-living/well-xiao/well-xiao-blog480.jpg, images/2019/02/26/smarter-living/well-xiao/well-xiao-blog533.jpg, images/2019/02/26/smarter-living/well-xiao/well-xiao-blog427.jpg, images/2019/02/26/smarter-living/well-xiao/well-xiao-tmagSF.jpg, images/2019/02/26/smarter-living/well-xiao/well-xiao-tmagArticle.jpg, images/2019/02/26/smarter-living/well-xiao/well-xiao-slide.jpg, images/2019/02/26/smarter-living/well-xiao/well-xiao-jumbo.jpg, images/2019/02/26/smarter-living/well-xiao/well-xiao-superJumbo.jpg, images/2019/02/26/smarter-living/well-xiao/well-xiao-blog225.jpg, images/2019/02/26/smarter-living/well-xiao/well-xiao-master1050.jpg, images/2019/02/26/smarter-living/well-xiao/well-xiao-master675.jpg, images/2019/02/26/smarter-living/well-xiao/well-xiao-master495.jpg, images/2019/02/26/smarter-living/well-xiao/well-xiao-master180.jpg, images/2019/02/26/smarter-living/well-xiao/well-xiao-master315.jpg, images/2019/02/26/smarter-living/well-xiao/well-xiao-master768.jpg, images/2019/02/26/smarter-living/well-xiao/well-xiao-thumbStandard.jpg, images/2019/02/26/smarter-living/well-xiao/well-xiao-blogSmallThumb.jpg, images/2019/02/26/smarter-living/well-xiao/well-xiao-thumbLarge.jpg, images/2019/02/26/smarter-living/well-xiao/well-xiao-smallSquare168.jpg, images/2019/02/26/smarter-living/well-xiao/well-xiao-smallSquare252.jpg, images/2019/02/26/smarter-living/well-xiao/well-xiao-square320.jpg, images/2019/02/26/smarter-living/well-xiao/well-xiao-moth.jpg, images/2019/02/26/smarter-living/well-xiao/well-xiao-filmstrip.jpg, images/2019/02/26/smarter-living/well-xiao/well-xiao-square640.jpg, images/2019/02/26/smarter-living/well-xiao/well-xiao-mediumSquare149.jpg, images/2019/02/26/smarter-living/well-xiao/well-xiao-sfSpan.jpg, images/2019/02/26/smarter-living/well-xiao/well-xiao-largeHorizontal375.jpg, images/2019/02/26/smarter-living/well-xiao/well-xiao-largeHorizontalJumbo.jpg, images/2019/02/26/smarter-living/well-xiao/well-xiao-horizontalMediumAt2X.jpg, images/2019/02/26/smarter-living/well-xiao/well-xiao-hpLarge.jpg, images/2019/02/26/smarter-living/well-xiao/well-xiao-largeWidescreen573.jpg, images/2019/02/26/smarter-living/well-xiao/well-xiao-largeWidescreen1050.jpg, images/2019/02/26/smarter-living/well-xiao/well-xiao-thumbWide.jpg, images/2019/02/26/smarter-living/well-xiao/well-xiao-videoThumb.jpg, images/2019/02/26/smarter-living/well-xiao/well-xiao-videoLarge.jpg, images/2019/02/26/smarter-living/well-xiao/well-xiao-mediumThreeByTwo210.jpg, images/2019/02/26/smarter-living/well-xiao/well-xiao-mediumThreeByTwo225.jpg, images/2019/02/26/smarter-living/well-xiao/well-xiao-mediumThreeByTwo440.jpg, images/2019/02/26/smarter-living/well-xiao/well-xiao-mediumThreeByTwo252.jpg, images/2019/02/26/smarter-living/well-xiao/well-xiao-mediumThreeByTwo378.jpg, images/2019/02/26/smarter-living/well-xiao/well-xiao-threeByTwoLargeAt2X.jpg, images/2019/02/26/smarter-living/well-xiao/well-xiao-threeByTwoMediumAt2X.jpg, images/2019/02/26/smarter-living/well-xiao/well-xiao-threeByTwoSmallAt2X.jpg, images/2019/02/26/smarter-living/well-xiao/well-xiao-articleInline.jpg, images/2019/02/26/smarter-living/well-xiao/well-xiao-hpSmall.jpg, images/2019/02/26/smarter-living/well-xiao/well-xiao-blogSmallInline.jpg, images/2019/02/26/smarter-living/well-xiao/well-xiao-mediumFlexible177.jpg, images/2019/02/26/smarter-living/well-xiao/well-xiao-videoSmall.jpg, images/2019/02/26/smarter-living/well-xiao/well-xiao-videoHpMedium.jpg, images/2019/02/26/smarter-living/well-xiao/well-xiao-videoSixteenByNine600.jpg, images/2019/02/26/smarter-living/well-xiao/well-xiao-videoSixteenByNine540.jpg, images/2019/02/26/smarter-living/well-xiao/well-xiao-videoSixteenByNine495.jpg, images/2019/02/26/smarter-living/well-xiao/well-xiao-videoSixteenByNine390.jpg, images/2019/02/26/smarter-living/well-xiao/well-xiao-videoSixteenByNine1050.jpg, images/2019/02/26/smarter-living/well-xiao/well-xiao-videoSixteenByNine480.jpg, images/2019/02/26/smarter-living/well-xiao/well-xiao-videoSixteenByNine310.jpg, images/2019/02/26/smarter-living/well-xiao/well-xiao-videoSixteenByNine225.jpg, images/2019/02/26/smarter-living/well-xiao/well-xiao-videoSixteenByNine96.jpg, images/2019/02/26/smarter-living/well-xiao/well-xiao-videoSixteenByNine768.jpg, images/2019/02/26/smarter-living/well-xiao/well-xiao-videoSixteenByNine150.jpg, images/2019/02/26/smarter-living/well-xiao/well-xiao-videoSixteenByNineJumbo1600.jpg, images/2019/02/26/smarter-living/well-xiao/well-xiao-miniMoth.jpg, images/2019/02/26/smarter-living/well-xiao/well-xiao-windowsTile336H.jpg, images/2019/02/26/smarter-living/well-xiao/well-xiao-videoFifteenBySeven1305.jpg, images/2019/02/26/smarter-living/well-xiao/well-xiao-facebookJumbo.jpg, images/2019/02/26/smarter-living/well-xiao/well-xiao-watch308.jpg, images/2019/02/26/smarter-living/well-xiao/well-xiao-watch268.jpg, 400, 433, 320, 355, 285, 241, 395, 400, 683, 1365, 150, 700, 450, 330, 120, 210, 512, 75, 50, 150, 168, 252, 320, 151, 190, 640, 149, 263, 250, 683, 1365, 287, 322, 590, 126, 50, 507, 140, 150, 293, 168, 252, 1365, 1000, 400, 127, 109, 101, 118, 281, 211, 338, 304, 278, 219, 591, 270, 174, 126, 54, 432, 84, 900, 70, 336, 609, 549, 348, 304, 600, 650, 480, 533, 427, 362, 592, 600, 1024, 2048, 225, 1050, 675, 495, 180, 315, 768, 75, 50, 150, 168, 252, 320, 151, 190, 640, 149, 395, 375, 1024, 2048, 511, 573, 1050, 190, 75, 768, 210, 225, 440, 252, 378, 2048, 1500, 600, 190, 163, 151, 177, 500, 375, 600, 540, 495, 390, 1050, 480, 310, 225, 96, 768, 150, 1600, 151, 694, 1305, 1050, 312, 272, images/2019/02/26/smarter-living/well-xiao/well-xiao-articleLarge.jpg, NA, NA, NA, NA, NA, NA, NA, NA, NA, NA, NA, NA, NA, NA, NA, NA, NA, NA, NA, NA, NA, NA, NA, NA, NA, NA, NA, NA, NA, NA, NA, NA, NA, NA, NA, NA, NA, NA, NA, NA, NA, NA, NA, NA, NA, NA, NA, NA, NA, NA, NA, NA, NA, NA, NA, NA, NA, NA, NA, NA, NA, NA, NA, NA, NA, NA, NA, NA, 600, NA, NA, NA, NA, NA, NA, NA, NA, NA, NA, NA, NA, NA, NA, NA, NA, NA, NA, NA, NA, NA, NA, NA, NA, NA, NA, NA, NA, NA, NA, NA, NA, NA, NA, NA, NA, NA, NA, NA, NA, NA, NA, NA, NA, NA, NA, NA, NA, NA, NA, NA, NA, NA, NA, NA, NA, NA, NA, NA, NA, NA, NA, NA, NA, NA, NA, NA, NA, 400, NA, NA, NA, NA, NA, NA, NA, NA, NA, NA, NA, NA, NA, NA, NA, NA, NA, NA, NA, NA, NA, NA, NA, NA, NA, NA, NA, NA, NA, NA, NA, NA, NA, NA, NA, NA, NA, NA, NA, NA, NA, NA, NA, NA, NA, NA, NA, NA, NA, NA, NA, NA, NA, NA, NA, NA, NA, NA, NA, NA, NA, NA, NA, NA, NA, NA, NA, NA, NA, NA, NA, NA, NA, NA, NA, NA, NA, NA, NA, NA, NA, NA, NA, NA, NA, images/2019/02/26/smarter-living/well-xiao/well-xiao-thumbStandard.jpg,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NA, NA, NA, NA, NA, NA, NA, NA, NA, NA, NA, NA, NA, NA, images/2019/02/26/smarter-living/well-xiao/well-xiao-thumbWide.jpg, NA, NA, NA, NA, NA, NA, NA, NA, NA, NA, NA, NA, NA, NA, NA, NA, NA, NA, NA, NA, NA, NA, NA, NA, NA, NA, NA, NA, NA, NA, NA, NA, NA, NA, NA, NA, NA, NA, NA, NA, NA, NA, NA, NA, NA, NA, NA, NA, NA, NA, NA, NA, NA, NA, NA, NA, NA, NA, NA, NA, NA, NA, NA, NA, NA, NA, NA, NA, 190, NA, NA, NA, NA, NA, NA, NA, NA, NA, NA, NA, NA, NA, NA, NA, NA, NA, NA, NA, NA, NA, NA, NA, NA, NA, NA, NA, NA, NA, NA, NA, NA, NA, NA, NA, NA, NA, NA, NA, NA, NA, NA, NA, NA, NA, NA, NA, NA, NA, NA, NA, NA, NA, NA, NA, NA, NA, NA, NA, NA, NA, NA, NA, NA, NA, NA, NA, NA, 126, NA, NA, NA, NA, NA, NA, NA, NA, NA, NA, NA, NA, NA, NA, NA, NA, NA, NA, NA, NA, NA, NA, NA, NA, NA, NA, NA, NA, NA, NA, NA, NA, NA, NA,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768, videoSixteenByNine150, videoSixteenByNineJumbo1600, miniMoth, windowsTile336H, videoFifteenBySeven1305, facebookJumbo, watch308, watch268, articleLarge, popup, blog480, blog533, blog427, tmagSF, tmagArticle, slide, jumbo, superJumbo, blog225, master1050, master675, master495, master180, master315, master768, thumbStandard, blogSmallThumb, thumbLarge, smallSquare168, smallSquare252, square320, moth, filmstrip, square640, mediumSquare149, sfSpan, largeHorizontal375, largeHorizontalJumbo, horizontalMediumAt2X, hpLarge, largeWidescreen573, largeWidescreen1050, thumb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768, videoSixteenByNine150, videoSixteenByNineJumbo1600, miniMoth, windowsTile336H, videoFifteenBySeven1305, facebookJumbo, watch308, watch268</w:t>
      </w:r>
      <w:r>
        <w:br w:type="textWrapping"/>
      </w:r>
      <w:r>
        <w:rPr>
          <w:rStyle w:val="VerbatimChar"/>
        </w:rPr>
        <w:t xml:space="preserve">## 8                                                                                                                                                                                                                   0, 0, 0, 0, 0, 0, 0, 0, 0, 0, 0, 0, 0, 0, 0, 0, 0, 0, 0, 0, 0, 0, 0, 0, 0, 0, 0, 0, 0, 0, 0, 0, 0, 0, 0, 0, 0, 0, 0, 0, 0, 0, 0, 0, 0, 0, 0, 0, 0, 0, 0, 0, 0, 0, 0, 0, 0, 0, 0, 0, 0, 0, 0, 0, 0, 0, 0, 0, 0, 0, 0, 0,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s/2019/03/08/us/politics/08dc-specialed/merlin_151243143_5e536f54-faf6-4935-8ddf-60b35bd8ce17-articleLarge.jpg, images/2019/03/08/us/politics/08dc-specialed/merlin_151243143_5e536f54-faf6-4935-8ddf-60b35bd8ce17-popup.jpg, images/2019/03/08/us/politics/08dc-specialed/merlin_151243143_5e536f54-faf6-4935-8ddf-60b35bd8ce17-blog480.jpg, images/2019/03/08/us/politics/08dc-specialed/merlin_151243143_5e536f54-faf6-4935-8ddf-60b35bd8ce17-blog533.jpg, images/2019/03/08/us/politics/08dc-specialed/merlin_151243143_5e536f54-faf6-4935-8ddf-60b35bd8ce17-blog427.jpg, images/2019/03/08/us/politics/08dc-specialed/merlin_151243143_5e536f54-faf6-4935-8ddf-60b35bd8ce17-tmagSF.jpg, images/2019/03/08/us/politics/08dc-specialed/merlin_151243143_5e536f54-faf6-4935-8ddf-60b35bd8ce17-tmagArticle.jpg, images/2019/03/08/us/politics/08dc-specialed/merlin_151243143_5e536f54-faf6-4935-8ddf-60b35bd8ce17-slide.jpg, images/2019/03/08/us/politics/08dc-specialed/merlin_151243143_5e536f54-faf6-4935-8ddf-60b35bd8ce17-jumbo.jpg, images/2019/03/08/us/politics/08dc-specialed/merlin_151243143_5e536f54-faf6-4935-8ddf-60b35bd8ce17-superJumbo.jpg, images/2019/03/08/us/politics/08dc-specialed/merlin_151243143_5e536f54-faf6-4935-8ddf-60b35bd8ce17-blog225.jpg, images/2019/03/08/us/politics/08dc-specialed/merlin_151243143_5e536f54-faf6-4935-8ddf-60b35bd8ce17-master1050.jpg, images/2019/03/08/us/politics/08dc-specialed/merlin_151243143_5e536f54-faf6-4935-8ddf-60b35bd8ce17-master675.jpg, images/2019/03/08/us/politics/08dc-specialed/merlin_151243143_5e536f54-faf6-4935-8ddf-60b35bd8ce17-master495.jpg, images/2019/03/08/us/politics/08dc-specialed/merlin_151243143_5e536f54-faf6-4935-8ddf-60b35bd8ce17-master180.jpg, images/2019/03/08/us/politics/08dc-specialed/merlin_151243143_5e536f54-faf6-4935-8ddf-60b35bd8ce17-master315.jpg, images/2019/03/08/us/politics/08dc-specialed/merlin_151243143_5e536f54-faf6-4935-8ddf-60b35bd8ce17-master768.jpg, images/2019/03/08/us/politics/08dc-specialed/08dc-specialed-thumbStandard.jpg, images/2019/03/08/us/politics/08dc-specialed/08dc-specialed-blogSmallThumb.jpg, images/2019/03/08/us/politics/08dc-specialed/08dc-specialed-thumbLarge.jpg, images/2019/03/08/us/politics/08dc-specialed/08dc-specialed-smallSquare168.jpg, images/2019/03/08/us/politics/08dc-specialed/08dc-specialed-smallSquare252.jpg, images/2019/03/08/us/politics/08dc-specialed/08dc-specialed-square320.jpg, images/2019/03/08/us/politics/08dc-specialed/08dc-specialed-moth.jpg, images/2019/03/08/us/politics/08dc-specialed/08dc-specialed-filmstrip.jpg, images/2019/03/08/us/politics/08dc-specialed/08dc-specialed-square640.jpg, images/2019/03/08/us/politics/08dc-specialed/08dc-specialed-mediumSquare149.jpg, images/2019/03/08/us/politics/08dc-specialed/merlin_151243143_5e536f54-faf6-4935-8ddf-60b35bd8ce17-sfSpan.jpg, images/2019/03/08/us/politics/08dc-specialed/merlin_151243143_5e536f54-faf6-4935-8ddf-60b35bd8ce17-largeHorizontal375.jpg, images/2019/03/08/us/politics/08dc-specialed/merlin_151243143_5e536f54-faf6-4935-8ddf-60b35bd8ce17-largeHorizontalJumbo.jpg, images/2019/03/08/us/politics/08dc-specialed/merlin_151243143_5e536f54-faf6-4935-8ddf-60b35bd8ce17-horizontalMediumAt2X.jpg, images/2019/03/08/us/politics/08dc-specialed/08dc-specialed-hpLarge.jpg, images/2019/03/08/us/politics/08dc-specialed/08dc-specialed-largeWidescreen573.jpg, images/2019/03/08/us/politics/08dc-specialed/08dc-specialed-largeWidescreen1050.jpg, images/2019/03/08/us/politics/08dc-specialed/merlin_151243143_5e536f54-faf6-4935-8ddf-60b35bd8ce17-thumbWide.jpg, images/2019/03/08/us/politics/08dc-specialed/merlin_151243143_5e536f54-faf6-4935-8ddf-60b35bd8ce17-videoThumb.jpg, images/2019/03/08/us/politics/08dc-specialed/merlin_151243143_5e536f54-faf6-4935-8ddf-60b35bd8ce17-videoLarge.jpg, images/2019/03/08/us/politics/08dc-specialed/merlin_151243143_5e536f54-faf6-4935-8ddf-60b35bd8ce17-mediumThreeByTwo210.jpg, images/2019/03/08/us/politics/08dc-specialed/merlin_151243143_5e536f54-faf6-4935-8ddf-60b35bd8ce17-mediumThreeByTwo225.jpg, images/2019/03/08/us/politics/08dc-specialed/merlin_151243143_5e536f54-faf6-4935-8ddf-60b35bd8ce17-mediumThreeByTwo440.jpg, images/2019/03/08/us/politics/08dc-specialed/merlin_151243143_5e536f54-faf6-4935-8ddf-60b35bd8ce17-mediumThreeByTwo252.jpg, images/2019/03/08/us/politics/08dc-specialed/merlin_151243143_5e536f54-faf6-4935-8ddf-60b35bd8ce17-mediumThreeByTwo378.jpg, images/2019/03/08/us/politics/08dc-specialed/merlin_151243143_5e536f54-faf6-4935-8ddf-60b35bd8ce17-threeByTwoLargeAt2X.jpg, images/2019/03/08/us/politics/08dc-specialed/merlin_151243143_5e536f54-faf6-4935-8ddf-60b35bd8ce17-threeByTwoMediumAt2X.jpg, images/2019/03/08/us/politics/08dc-specialed/merlin_151243143_5e536f54-faf6-4935-8ddf-60b35bd8ce17-threeByTwoSmallAt2X.jpg, images/2019/03/08/us/politics/08dc-specialed/merlin_151243143_5e536f54-faf6-4935-8ddf-60b35bd8ce17-articleInline.jpg, images/2019/03/08/us/politics/08dc-specialed/merlin_151243143_5e536f54-faf6-4935-8ddf-60b35bd8ce17-hpSmall.jpg, images/2019/03/08/us/politics/08dc-specialed/merlin_151243143_5e536f54-faf6-4935-8ddf-60b35bd8ce17-blogSmallInline.jpg, images/2019/03/08/us/politics/08dc-specialed/merlin_151243143_5e536f54-faf6-4935-8ddf-60b35bd8ce17-mediumFlexible177.jpg, images/2019/03/08/us/politics/08dc-specialed/08dc-specialed-videoSmall.jpg, images/2019/03/08/us/politics/08dc-specialed/08dc-specialed-videoHpMedium.jpg, images/2019/03/08/us/politics/08dc-specialed/08dc-specialed-videoSixteenByNine600.jpg, images/2019/03/08/us/politics/08dc-specialed/08dc-specialed-videoSixteenByNine540.jpg, images/2019/03/08/us/politics/08dc-specialed/08dc-specialed-videoSixteenByNine495.jpg, images/2019/03/08/us/politics/08dc-specialed/08dc-specialed-videoSixteenByNine390.jpg, images/2019/03/08/us/politics/08dc-specialed/08dc-specialed-videoSixteenByNine1050.jpg, images/2019/03/08/us/politics/08dc-specialed/08dc-specialed-videoSixteenByNine480.jpg, images/2019/03/08/us/politics/08dc-specialed/08dc-specialed-videoSixteenByNine310.jpg, images/2019/03/08/us/politics/08dc-specialed/08dc-specialed-videoSixteenByNine225.jpg, images/2019/03/08/us/politics/08dc-specialed/08dc-specialed-videoSixteenByNine96.jpg, images/2019/03/08/us/politics/08dc-specialed/08dc-specialed-videoSixteenByNine3000.jpg, images/2019/03/08/us/politics/08dc-specialed/08dc-specialed-videoSixteenByNine768.jpg, images/2019/03/08/us/politics/08dc-specialed/08dc-specialed-videoSixteenByNine150.jpg, images/2019/03/08/us/politics/08dc-specialed/08dc-specialed-videoSixteenByNineJumbo1600.jpg, images/2019/03/08/us/politics/08dc-specialed/08dc-specialed-miniMoth.jpg, images/2019/03/08/us/politics/08dc-specialed/08dc-specialed-windowsTile336H.jpg, images/2019/03/08/us/politics/08dc-specialed/08dc-specialed-videoFifteenBySeven1305.jpg, images/2019/03/08/us/politics/08dc-specialed/08dc-specialed-videoFifteenBySeven2610.jpg, images/2019/03/08/us/politics/08dc-specialed/08dc-specialed-facebookJumbo.jpg, images/2019/03/08/us/politics/08dc-specialed/08dc-specialed-watch308.jpg, images/2019/03/08/us/politics/08dc-specialed/08dc-specialed-watch268.jpg, images/2019/03/08/us/politics/08dc-specialed/08dc-specialed-verticalTwoByThree735.jpg, 400, 433, 320, 355, 285, 241, 395, 400, 683, 1365, 150, 700, 450, 330, 120, 210, 512, 75, 50, 150, 168, 252, 320, 151, 190, 640, 149, 263, 250, 683, 4000, 287, 322, 591, 126, 50, 507, 140, 150, 293, 168, 252, 4000, 1000, 400, 127, 109, 101, 118, 281, 211, 338, 304, 278, 219, 591, 270, 174, 126, 54, 1688, 432, 84, 900, 70, 336, 609, 1218, 550, 348, 303, 1102, 600, 650, 480, 533, 427, 362, 592, 600, 1024, 2048, 225, 1050, 675, 495, 180, 315, 768, 75, 50, 150, 168, 252, 320, 151, 190, 640, 149, 395, 375, 1024, 6000, 511, 573, 1050, 190, 75, 768, 210, 225, 440, 252, 378, 6000, 1500, 600, 190, 163, 151, 177, 500, 375, 600, 540, 495, 390, 1050, 480, 310, 225, 96, 3000, 768, 150, 1600, 151, 694, 1305, 2610, 1050, 312, 272, 735, images/2019/03/08/us/politics/08dc-specialed/merlin_151243143_5e536f54-faf6-4935-8ddf-60b35bd8ce17-articleLarge.jpg, NA, NA, NA, NA, NA, NA, NA, NA, NA, NA, NA, NA, NA, NA, NA, NA, NA, NA, NA, NA, NA, NA, NA, NA, NA, NA, NA, NA, NA, NA, NA, NA, NA, NA, NA, NA, NA, NA, NA, NA, NA, NA, NA, NA, NA, NA, NA, NA, NA, NA, NA, NA, NA, NA, NA, NA, NA, NA, NA, NA, NA, NA, NA, NA, NA, NA, NA, NA, NA, NA, NA, 600, NA, NA, NA, NA, NA, NA, NA, NA, NA, NA, NA, NA, NA, NA, NA, NA, NA, NA, NA, NA, NA, NA, NA, NA, NA, NA, NA, NA, NA, NA, NA, NA, NA, NA, NA, NA, NA, NA, NA, NA, NA, NA, NA, NA, NA, NA, NA, NA, NA, NA, NA, NA, NA, NA, NA, NA, NA, NA, NA, NA, NA, NA, NA, NA, NA, NA, NA, NA, NA, NA, NA, 400, NA, NA, NA, NA, NA, NA, NA, NA, NA, NA, NA, NA, NA, NA, NA, NA, NA, NA, NA, NA, NA, NA, NA, NA, NA, NA, NA, NA, NA, NA, NA, NA, NA, NA, NA, NA, NA, NA, NA, NA, NA, NA, NA, NA, NA, NA, NA, NA, NA, NA, NA, NA, NA, NA, NA, NA, NA, NA, NA, NA, NA, NA, NA, NA, NA, NA, NA, NA, NA, NA, NA, NA, NA, NA, NA, NA, NA, NA, NA, NA, NA, NA, NA, NA, NA, NA, NA, NA, images/2019/03/08/us/politics/08dc-specialed/08dc-specialed-thumbStandard.jpg,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NA, NA, NA, NA, NA, NA, NA, NA, NA, NA, NA, NA, NA, NA, NA, NA, NA, images/2019/03/08/us/politics/08dc-specialed/merlin_151243143_5e536f54-faf6-4935-8ddf-60b35bd8ce17-thumbWide.jpg, NA, NA, NA, NA, NA, NA, NA, NA, NA, NA, NA, NA, NA, NA, NA, NA, NA, NA, NA, NA, NA, NA, NA, NA, NA, NA, NA, NA, NA, NA, NA, NA, NA, NA, NA, NA, NA, NA, NA, NA, NA, NA, NA, NA, NA, NA, NA, NA, NA, NA, NA, NA, NA, NA, NA, NA, NA, NA, NA, NA, NA, NA, NA, NA, NA, NA, NA, NA, NA, NA, NA, 190, NA, NA, NA, NA, NA, NA, NA, NA, NA, NA, NA, NA, NA, NA, NA, NA, NA, NA, NA, NA, NA, NA, NA, NA, NA, NA, NA, NA, NA, NA, NA, NA, NA, NA, NA, NA, NA, NA, NA, NA, NA, NA, NA, NA, NA, NA, NA, NA, NA, NA, NA, NA, NA, NA, NA, NA, NA, NA, NA, NA, NA, NA, NA, NA, NA, NA, NA, NA, NA, NA, NA, 126, NA, NA, NA, NA, NA, NA, NA, NA, NA, NA, NA, NA, NA, NA, NA, NA, NA, NA, NA, NA, NA, NA, NA, NA, NA, NA, NA, NA, NA, NA, NA, NA, NA, NA, NA, NA, NA,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articleLarge, popup, blog480, blog533, blog427, tmagSF, tmagArticle, slide, jumbo, superJumbo, blog225, master1050, master675, master495, master180, master315, master768, thumbStandard, blogSmallThumb, thumbLarge, smallSquare168, smallSquare252, square320, moth, filmstrip, square640, mediumSquare149, sfSpan, largeHorizontal375, largeHorizontalJumbo, horizontalMediumAt2X, hpLarge, largeWidescreen573, largeWidescreen1050, thumb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w:t>
      </w:r>
      <w:r>
        <w:br w:type="textWrapping"/>
      </w:r>
      <w:r>
        <w:rPr>
          <w:rStyle w:val="VerbatimChar"/>
        </w:rPr>
        <w:t xml:space="preserve">## 9                                                                                                                                                                                                                                                                                                                                                                                                                                                                                                                                                                                                                                                                                                                                                                                                                                                                                                                                                                                                                                                                                                                                                                                                                                                                                                                                                                                                                                                                                                                                                                                                                                                                                                                                                                                                                                                                                                                                                                                                                                                                                                                                                                                                                                                                                                                                                                                                                                                                                                                                                                                                                                                                                                                                                                                                                                                                                                                                                                                                                                                                                                                                                                                                                                                                                                                                                                                                                                                                                                                                                                                                                                                                                                                                             0, 0, 0, 0, 0, 0, 0, 0, 0, 0, 0, 0, 0, 0, 0, 0, 0, 0, 0, 0, 0, 0, 0, 0, 0, 0, 0, 0, 0, 0, 0, 0, 0, 0, 0, 0, 0, 0, 0, 0, 0, 0, 0, 0, 0, 0, 0, 0, 0, 0, 0, 0, 0, 0, 0, 0, 0, 0, 0, 0, 0, 0, 0, 0, 0, 0, 0, 0,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768, videoSixteenByNine150, videoSixteenByNineJumbo1600, miniMoth, windowsTile336H, facebookJumbo, watch308, watch268,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s/2019/03/04/well/family/04klass/04klass-articleLarge.jpg, images/2019/03/04/well/family/04klass/04klass-popup.jpg, images/2019/03/04/well/family/04klass/04klass-blog480.jpg, images/2019/03/04/well/family/04klass/04klass-blog533.jpg, images/2019/03/04/well/family/04klass/04klass-blog427.jpg, images/2019/03/04/well/family/04klass/04klass-tmagSF.jpg, images/2019/03/04/well/family/04klass/04klass-tmagArticle.jpg, images/2019/03/04/well/family/04klass/04klass-slide.jpg, images/2019/03/04/well/family/04klass/04klass-jumbo.jpg, images/2019/03/04/well/family/04klass/04klass-superJumbo.jpg, images/2019/03/04/well/family/04klass/04klass-blog225.jpg, images/2019/03/04/well/family/04klass/04klass-master1050.jpg, images/2019/03/04/well/family/04klass/04klass-master675.jpg, images/2019/03/04/well/family/04klass/04klass-master495.jpg, images/2019/03/04/well/family/04klass/04klass-master180.jpg, images/2019/03/04/well/family/04klass/04klass-master315.jpg, images/2019/03/04/well/family/04klass/04klass-master768.jpg, images/2019/03/04/well/family/04klass/04klass-thumbStandard.jpg, images/2019/03/04/well/family/04klass/04klass-blogSmallThumb.jpg, images/2019/03/04/well/family/04klass/04klass-thumbLarge.jpg, images/2019/03/04/well/family/04klass/04klass-smallSquare168.jpg, images/2019/03/04/well/family/04klass/04klass-smallSquare252.jpg, images/2019/03/04/well/family/04klass/04klass-square320.jpg, images/2019/03/04/well/family/04klass/04klass-moth.jpg, images/2019/03/04/well/family/04klass/04klass-filmstrip.jpg, images/2019/03/04/well/family/04klass/04klass-square640.jpg, images/2019/03/04/well/family/04klass/04klass-mediumSquare149.jpg, images/2019/03/04/well/family/04klass/04klass-sfSpan.jpg, images/2019/03/04/well/family/04klass/04klass-largeHorizontal375.jpg, images/2019/03/04/well/family/04klass/04klass-largeHorizontalJumbo.jpg, images/2019/03/04/well/family/04klass/04klass-horizontalMediumAt2X.jpg, images/2019/03/04/well/family/04klass/04klass-hpLarge.jpg, images/2019/03/04/well/family/04klass/04klass-largeWidescreen573.jpg, images/2019/03/04/well/family/04klass/04klass-largeWidescreen1050.jpg, images/2019/03/04/well/family/04klass/04klass-thumbWide.jpg, images/2019/03/04/well/family/04klass/04klass-videoThumb.jpg, images/2019/03/04/well/family/04klass/04klass-videoLarge.jpg, images/2019/03/04/well/family/04klass/04klass-mediumThreeByTwo210.jpg, images/2019/03/04/well/family/04klass/04klass-mediumThreeByTwo225.jpg, images/2019/03/04/well/family/04klass/04klass-mediumThreeByTwo440.jpg, images/2019/03/04/well/family/04klass/04klass-mediumThreeByTwo252.jpg, images/2019/03/04/well/family/04klass/04klass-mediumThreeByTwo378.jpg, images/2019/03/04/well/family/04klass/04klass-threeByTwoLargeAt2X.jpg, images/2019/03/04/well/family/04klass/04klass-threeByTwoMediumAt2X.jpg, images/2019/03/04/well/family/04klass/04klass-threeByTwoSmallAt2X.jpg, images/2019/03/04/well/family/04klass/04klass-articleInline.jpg, images/2019/03/04/well/family/04klass/04klass-hpSmall.jpg, images/2019/03/04/well/family/04klass/04klass-blogSmallInline.jpg, images/2019/03/04/well/family/04klass/04klass-mediumFlexible177.jpg, images/2019/03/04/well/family/04klass/04klass-videoSmall.jpg, images/2019/03/04/well/family/04klass/04klass-videoHpMedium.jpg, images/2019/03/04/well/family/04klass/04klass-videoSixteenByNine600.jpg, images/2019/03/04/well/family/04klass/04klass-videoSixteenByNine540.jpg, images/2019/03/04/well/family/04klass/04klass-videoSixteenByNine495.jpg, images/2019/03/04/well/family/04klass/04klass-videoSixteenByNine390.jpg, images/2019/03/04/well/family/04klass/04klass-videoSixteenByNine1050.jpg, images/2019/03/04/well/family/04klass/04klass-videoSixteenByNine480.jpg, images/2019/03/04/well/family/04klass/04klass-videoSixteenByNine310.jpg, images/2019/03/04/well/family/04klass/04klass-videoSixteenByNine225.jpg, images/2019/03/04/well/family/04klass/04klass-videoSixteenByNine96.jpg, images/2019/03/04/well/family/04klass/04klass-videoSixteenByNine768.jpg, images/2019/03/04/well/family/04klass/04klass-videoSixteenByNine150.jpg, images/2019/03/04/well/family/04klass/04klass-videoSixteenByNineJumbo1600.jpg, images/2019/03/04/well/family/04klass/04klass-miniMoth.jpg, images/2019/03/04/well/family/04klass/04klass-windowsTile336H.jpg, images/2019/03/04/well/family/04klass/04klass-facebookJumbo.jpg, images/2019/03/04/well/family/04klass/04klass-watch308.jpg, images/2019/03/04/well/family/04klass/04klass-watch268.jpg, 405, 438, 324, 359, 288, 244, 399, 405, 691, 841, 152, 708, 455, 334, 121, 212, 518, 75, 50, 150, 168, 252, 320, 151, 190, 640, 149, 263, 250, 682, 831, 287, 322, 590, 126, 50, 507, 140, 150, 293, 168, 252, 831, 831, 400, 128, 110, 102, 119, 281, 211, 338, 304, 278, 219, 591, 270, 174, 126, 54, 432, 84, 701, 70, 336, 550, 348, 304, 600, 650, 480, 533, 427, 362, 592, 600, 1024, 1247, 225, 1050, 675, 495, 180, 315, 768, 75, 50, 150, 168, 252, 320, 151, 190, 640, 149, 395, 375, 1024, 1247, 511, 573, 1050, 190, 75, 768, 210, 225, 440, 252, 378, 1247, 1247, 600, 190, 163, 151, 177, 500, 375, 600, 540, 495, 390, 1050, 480, 310, 225, 96, 768, 150, 1247, 151, 694, 1050, 312, 272, images/2019/03/04/well/family/04klass/04klass-articleLarge.jpg, NA, NA, NA, NA, NA, NA, NA, NA, NA, NA, NA, NA, NA, NA, NA, NA, NA, NA, NA, NA, NA, NA, NA, NA, NA, NA, NA, NA, NA, NA, NA, NA, NA, NA, NA, NA, NA, NA, NA, NA, NA, NA, NA, NA, NA, NA, NA, NA, NA, NA, NA, NA, NA, NA, NA, NA, NA, NA, NA, NA, NA, NA, NA, NA, NA, NA, NA, 600, NA, NA, NA, NA, NA, NA, NA, NA, NA, NA, NA, NA, NA, NA, NA, NA, NA, NA, NA, NA, NA, NA, NA, NA, NA, NA, NA, NA, NA, NA, NA, NA, NA, NA, NA, NA, NA, NA, NA, NA, NA, NA, NA, NA, NA, NA, NA, NA, NA, NA, NA, NA, NA, NA, NA, NA, NA, NA, NA, NA, NA, NA, NA, NA, NA, NA, NA, 405, NA, NA, NA, NA, NA, NA, NA, NA, NA, NA, NA, NA, NA, NA, NA, NA, NA, NA, NA, NA, NA, NA, NA, NA, NA, NA, NA, NA, NA, NA, NA, NA, NA, NA, NA, NA, NA, NA, NA, NA, NA, NA, NA, NA, NA, NA, NA, NA, NA, NA, NA, NA, NA, NA, NA, NA, NA, NA, NA, NA, NA, NA, NA, NA, NA, NA, NA, NA, NA, NA, NA, NA, NA, NA, NA, NA, NA, NA, NA, NA, NA, NA, NA, NA, images/2019/03/04/well/family/04klass/04klass-thumbStandard.jpg,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NA, NA, NA, NA, NA, NA, NA, NA, NA, NA, NA, NA, NA, images/2019/03/04/well/family/04klass/04klass-thumbWide.jpg, NA, NA, NA, NA, NA, NA, NA, NA, NA, NA, NA, NA, NA, NA, NA, NA, NA, NA, NA, NA, NA, NA, NA, NA, NA, NA, NA, NA, NA, NA, NA, NA, NA, NA, NA, NA, NA, NA, NA, NA, NA, NA, NA, NA, NA, NA, NA, NA, NA, NA, NA, NA, NA, NA, NA, NA, NA, NA, NA, NA, NA, NA, NA, NA, NA, NA, NA, 190, NA, NA, NA, NA, NA, NA, NA, NA, NA, NA, NA, NA, NA, NA, NA, NA, NA, NA, NA, NA, NA, NA, NA, NA, NA, NA, NA, NA, NA, NA, NA, NA, NA, NA, NA, NA, NA, NA, NA, NA, NA, NA, NA, NA, NA, NA, NA, NA, NA, NA, NA, NA, NA, NA, NA, NA, NA, NA, NA, NA, NA, NA, NA, NA, NA, NA, NA, 126, NA, NA, NA, NA, NA, NA, NA, NA, NA, NA, NA, NA, NA, NA, NA, NA, NA, NA, NA, NA, NA, NA, NA, NA, NA, NA, NA, NA, NA, NA, NA, NA, NA,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768, videoSixteenByNine150, videoSixteenByNineJumbo1600, miniMoth, windowsTile336H, facebookJumbo, watch308, watch268, articleLarge, popup, blog480, blog533, blog427, tmagSF, tmagArticle, slide, jumbo, superJumbo, blog225, master1050, master675, master495, master180, master315, master768, thumbStandard, blogSmallThumb, thumbLarge, smallSquare168, smallSquare252, square320, moth, filmstrip, square640, mediumSquare149, sfSpan, largeHorizontal375, largeHorizontalJumbo, horizontalMediumAt2X, hpLarge, largeWidescreen573, largeWidescreen1050, thumb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768, videoSixteenByNine150, videoSixteenByNineJumbo1600, miniMoth, windowsTile336H, facebookJumbo, watch308, watch268</w:t>
      </w:r>
      <w:r>
        <w:br w:type="textWrapping"/>
      </w:r>
      <w:r>
        <w:rPr>
          <w:rStyle w:val="VerbatimChar"/>
        </w:rPr>
        <w:t xml:space="preserve">## 10                                                                                                                                                                                                                                                                                                                                                                                                                                                                                                                                                                                                                                                                                                                                                                                                                                   0, 0, 0, 0, 0, 0, 0, 0, 0, 0, 0, 0, 0, 0, 0, 0, 0, 0, 0, 0, 0, 0, 0, 0, 0, 0, 0, 0, 0, 0, 0, 0, 0, 0, 0, 0, 0, 0, 0, 0, 0, 0, 0, 0, 0, 0, 0, 0, 0, 0, 0, 0, 0, 0, 0, 0, 0, 0, 0, 0, 0, 0, 0, 0, 0, 0, 0, 0, 0, 0, 0, 0,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NA,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 images/2019/02/22/us/22sexed-colorado-print/merlin_150749244_51afbfa1-16e1-4a57-ade6-c7f258addbcb-articleLarge.jpg, images/2019/02/22/us/22sexed-colorado-print/merlin_150749244_51afbfa1-16e1-4a57-ade6-c7f258addbcb-popup.jpg, images/2019/02/22/us/22sexed-colorado-print/merlin_150749244_51afbfa1-16e1-4a57-ade6-c7f258addbcb-blog480.jpg, images/2019/02/22/us/22sexed-colorado-print/merlin_150749244_51afbfa1-16e1-4a57-ade6-c7f258addbcb-blog533.jpg, images/2019/02/22/us/22sexed-colorado-print/merlin_150749244_51afbfa1-16e1-4a57-ade6-c7f258addbcb-blog427.jpg, images/2019/02/22/us/22sexed-colorado-print/merlin_150749244_51afbfa1-16e1-4a57-ade6-c7f258addbcb-tmagSF.jpg, images/2019/02/22/us/22sexed-colorado-print/merlin_150749244_51afbfa1-16e1-4a57-ade6-c7f258addbcb-tmagArticle.jpg, images/2019/02/22/us/22sexed-colorado-print/merlin_150749244_51afbfa1-16e1-4a57-ade6-c7f258addbcb-slide.jpg, images/2019/02/22/us/22sexed-colorado-print/merlin_150749244_51afbfa1-16e1-4a57-ade6-c7f258addbcb-jumbo.jpg, images/2019/02/22/us/22sexed-colorado-print/merlin_150749244_51afbfa1-16e1-4a57-ade6-c7f258addbcb-superJumbo.jpg, images/2019/02/22/us/22sexed-colorado-print/merlin_150749244_51afbfa1-16e1-4a57-ade6-c7f258addbcb-blog225.jpg, images/2019/02/22/us/22sexed-colorado-print/merlin_150749244_51afbfa1-16e1-4a57-ade6-c7f258addbcb-master1050.jpg, images/2019/02/22/us/22sexed-colorado-print/merlin_150749244_51afbfa1-16e1-4a57-ade6-c7f258addbcb-master675.jpg, images/2019/02/22/us/22sexed-colorado-print/merlin_150749244_51afbfa1-16e1-4a57-ade6-c7f258addbcb-master495.jpg, images/2019/02/22/us/22sexed-colorado-print/merlin_150749244_51afbfa1-16e1-4a57-ade6-c7f258addbcb-master180.jpg, images/2019/02/22/us/22sexed-colorado-print/merlin_150749244_51afbfa1-16e1-4a57-ade6-c7f258addbcb-master315.jpg, images/2019/02/22/us/22sexed-colorado-print/merlin_150749244_51afbfa1-16e1-4a57-ade6-c7f258addbcb-master768.jpg, images/2019/02/22/us/22sexed-colorado-print/00sexed-colorado-thumbStandard.jpg, images/2019/02/22/us/22sexed-colorado-print/00sexed-colorado-blogSmallThumb.jpg, images/2019/02/22/us/22sexed-colorado-print/00sexed-colorado-thumbLarge.jpg, images/2019/02/22/us/22sexed-colorado-print/00sexed-colorado-smallSquare168.jpg, images/2019/02/22/us/22sexed-colorado-print/00sexed-colorado-smallSquare252.jpg, images/2019/02/22/us/22sexed-colorado-print/00sexed-colorado-square320.jpg, images/2019/02/22/us/22sexed-colorado-print/00sexed-colorado-moth.jpg, images/2019/02/22/us/22sexed-colorado-print/00sexed-colorado-filmstrip.jpg, images/2019/02/22/us/22sexed-colorado-print/00sexed-colorado-square640.jpg, images/2019/02/22/us/22sexed-colorado-print/00sexed-colorado-mediumSquare149.jpg, images/2019/02/22/us/22sexed-colorado-print/00sexed-colorado-sfSpan.jpg, images/2019/02/22/us/22sexed-colorado-print/00sexed-colorado-largeHorizontal375.jpg, images/2019/02/22/us/22sexed-colorado-print/00sexed-colorado-largeHorizontalJumbo.jpg, images/2019/02/22/us/22sexed-colorado-print/00sexed-colorado-horizontalMediumAt2X.jpg, images/2019/02/22/us/22sexed-colorado-print/00sexed-colorado-hpLarge.jpg, images/2019/02/22/us/22sexed-colorado-print/00sexed-colorado-largeWidescreen573.jpg, images/2019/02/22/us/22sexed-colorado-print/00sexed-colorado-largeWidescreen1050.jpg, images/2019/02/22/us/22sexed-colorado-print/00sexed-colorado-thumbWide.jpg, images/2019/02/22/us/22sexed-colorado-print/00sexed-colorado-videoThumb.jpg, images/2019/02/22/us/22sexed-colorado-print/00sexed-colorado-videoLarge.jpg, images/2019/02/22/us/22sexed-colorado-print/00sexed-colorado-mediumThreeByTwo210.jpg, images/2019/02/22/us/22sexed-colorado-print/00sexed-colorado-mediumThreeByTwo225.jpg, images/2019/02/22/us/22sexed-colorado-print/00sexed-colorado-mediumThreeByTwo440.jpg, images/2019/02/22/us/22sexed-colorado-print/00sexed-colorado-mediumThreeByTwo252.jpg, images/2019/02/22/us/22sexed-colorado-print/00sexed-colorado-mediumThreeByTwo378.jpg, images/2019/02/22/us/22sexed-colorado-print/00sexed-colorado-threeByTwoLargeAt2X.jpg, images/2019/02/22/us/22sexed-colorado-print/00sexed-colorado-threeByTwoMediumAt2X.jpg, images/2019/02/22/us/22sexed-colorado-print/00sexed-colorado-threeByTwoSmallAt2X.jpg, images/2019/02/22/us/22sexed-colorado-print/merlin_150749244_51afbfa1-16e1-4a57-ade6-c7f258addbcb-articleInline.jpg, images/2019/02/22/us/22sexed-colorado-print/merlin_150749244_51afbfa1-16e1-4a57-ade6-c7f258addbcb-hpSmall.jpg, images/2019/02/22/us/22sexed-colorado-print/merlin_150749244_51afbfa1-16e1-4a57-ade6-c7f258addbcb-blogSmallInline.jpg, images/2019/02/22/us/22sexed-colorado-print/merlin_150749244_51afbfa1-16e1-4a57-ade6-c7f258addbcb-mediumFlexible177.jpg, images/2019/02/22/us/22sexed-colorado-print/00sexed-colorado-videoSmall.jpg, images/2019/02/22/us/22sexed-colorado-print/00sexed-colorado-videoHpMedium.jpg, images/2019/02/22/us/22sexed-colorado-print/00sexed-colorado-videoSixteenByNine600.jpg, images/2019/02/22/us/22sexed-colorado-print/00sexed-colorado-videoSixteenByNine540.jpg, images/2019/02/22/us/22sexed-colorado-print/00sexed-colorado-videoSixteenByNine495.jpg, images/2019/02/22/us/22sexed-colorado-print/00sexed-colorado-videoSixteenByNine390.jpg, images/2019/02/22/us/22sexed-colorado-print/00sexed-colorado-videoSixteenByNine1050.jpg, images/2019/02/22/us/22sexed-colorado-print/00sexed-colorado-videoSixteenByNine480.jpg, images/2019/02/22/us/22sexed-colorado-print/00sexed-colorado-videoSixteenByNine310.jpg, images/2019/02/22/us/22sexed-colorado-print/00sexed-colorado-videoSixteenByNine225.jpg, images/2019/02/22/us/22sexed-colorado-print/00sexed-colorado-videoSixteenByNine96.jpg, images/2019/02/22/us/22sexed-colorado-print/00sexed-colorado-videoSixteenByNine3000.jpg, images/2019/02/22/us/22sexed-colorado-print/00sexed-colorado-videoSixteenByNine768.jpg, images/2019/02/22/us/22sexed-colorado-print/00sexed-colorado-videoSixteenByNine150.jpg, images/2019/02/22/us/22sexed-colorado-print/00sexed-colorado-videoSixteenByNineJumbo1600.jpg, images/2019/02/22/us/22sexed-colorado-print/00sexed-colorado-miniMoth.jpg, images/2019/02/22/us/22sexed-colorado-print/00sexed-colorado-windowsTile336H.jpg, images/2019/02/22/us/22sexed-colorado-print/00sexed-colorado-videoFifteenBySeven1305.jpg, images/2019/02/22/us/22sexed-colorado-print/00sexed-colorado-videoFifteenBySeven2610.jpg, images/2019/02/22/us/22sexed-colorado-print/00sexed-colorado-facebookJumbo.jpg, images/2019/02/22/us/22sexed-colorado-print/00sexed-colorado-watch308.jpg, images/2019/02/22/us/22sexed-colorado-print/00sexed-colorado-watch268.jpg, images/2019/02/22/us/22sexed-colorado-print/00sexed-colorado-verticalTwoByThree735.jpg, 416, 451, 333, 369, 296, 251, 410, 416, 710, 1420, 156, 728, 468, 343, 125, 218, 532, 75, 50, 150, 168, 252, 320, 151, 190, 640, 149, 263, 250, 683, 3230, 287, 322, 591, 126, 50, 507, 140, 150, 293, 168, 252, 3230, 1000, 400, 132, 113, 105, 123, 281, 211, 338, 304, 278, 219, 591, 270, 174, 126, 54, 1688, 432, 84, 900, 70, 336, 609, 1218, 550, 348, 303, 1103, 600, 650, 480, 533, 427, 362, 592, 600, 1024, 2048, 225, 1050, 675, 495, 180, 315, 768, 75, 50, 150, 168, 252, 320, 151, 190, 640, 149, 395, 375, 1024, 4844, 511, 573, 1050, 190, 75, 768, 210, 225, 440, 252, 378, 4844, 1500, 600, 190, 163, 151, 177, 500, 375, 600, 540, 495, 390, 1050, 480, 310, 225, 96, 3000, 768, 150, 1600, 151, 694, 1305, 2610, 1050, 312, 272, 735, images/2019/02/22/us/22sexed-colorado-print/merlin_150749244_51afbfa1-16e1-4a57-ade6-c7f258addbcb-articleLarge.jpg, NA, NA, NA, NA, NA, NA, NA, NA, NA, NA, NA, NA, NA, NA, NA, NA, NA, NA, NA, NA, NA, NA, NA, NA, NA, NA, NA, NA, NA, NA, NA, NA, NA, NA, NA, NA, NA, NA, NA, NA, NA, NA, NA, NA, NA, NA, NA, NA, NA, NA, NA, NA, NA, NA, NA, NA, NA, NA, NA, NA, NA, NA, NA, NA, NA, NA, NA, NA, NA, NA, NA, 600, NA, NA, NA, NA, NA, NA, NA, NA, NA, NA, NA, NA, NA, NA, NA, NA, NA, NA, NA, NA, NA, NA, NA, NA, NA, NA, NA, NA, NA, NA, NA, NA, NA, NA, NA, NA, NA, NA, NA, NA, NA, NA, NA, NA, NA, NA, NA, NA, NA, NA, NA, NA, NA, NA, NA, NA, NA, NA, NA, NA, NA, NA, NA, NA, NA, NA, NA, NA, NA, NA, NA, 416, NA, NA, NA, NA, NA, NA, NA, NA, NA, NA, NA, NA, NA, NA, NA, NA, NA, NA, NA, NA, NA, NA, NA, NA, NA, NA, NA, NA, NA, NA, NA, NA, NA, NA, NA, NA, NA, NA, NA, NA, NA, NA, NA, NA, NA, NA, NA, NA, NA, NA, NA, NA, NA, NA, NA, NA, NA, NA, NA, NA, NA, NA, NA, NA, NA, NA, NA, NA, NA, NA, NA, NA, NA, NA, NA, NA, NA, NA, NA, NA, NA, NA, NA, NA, NA, NA, NA, NA, images/2019/02/22/us/22sexed-colorado-print/00sexed-colorado-thumbStandard.jpg,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75, NA, NA, NA, NA, NA, NA, NA, NA, NA, NA, NA, NA, NA, NA, NA, NA, NA, NA, NA, NA, NA, NA, NA, NA, NA, NA, NA, NA, NA, NA, NA, NA, NA, NA, NA, NA, NA, NA, NA, NA, NA, NA, NA, NA, NA, NA, NA, NA, NA, NA, NA, NA, NA, NA, NA, NA, NA, NA, NA, NA, NA, NA, NA, NA, NA, NA, NA, NA, NA, NA, NA, NA, NA, NA, NA, NA, NA, NA, NA, NA, NA, NA, NA, NA, NA, NA, NA, NA, images/2019/02/22/us/22sexed-colorado-print/00sexed-colorado-thumbWide.jpg, NA, NA, NA, NA, NA, NA, NA, NA, NA, NA, NA, NA, NA, NA, NA, NA, NA, NA, NA, NA, NA, NA, NA, NA, NA, NA, NA, NA, NA, NA, NA, NA, NA, NA, NA, NA, NA, NA, NA, NA, NA, NA, NA, NA, NA, NA, NA, NA, NA, NA, NA, NA, NA, NA, NA, NA, NA, NA, NA, NA, NA, NA, NA, NA, NA, NA, NA, NA, NA, NA, NA, 190, NA, NA, NA, NA, NA, NA, NA, NA, NA, NA, NA, NA, NA, NA, NA, NA, NA, NA, NA, NA, NA, NA, NA, NA, NA, NA, NA, NA, NA, NA, NA, NA, NA, NA, NA, NA, NA, NA, NA, NA, NA, NA, NA, NA, NA, NA, NA, NA, NA, NA, NA, NA, NA, NA, NA, NA, NA, NA, NA, NA, NA, NA, NA, NA, NA, NA, NA, NA, NA, NA, NA, 126, NA, NA, NA, NA, NA, NA, NA, NA, NA, NA, NA, NA, NA, NA, NA, NA, NA, NA, NA, NA, NA, NA, NA, NA, NA, NA, NA, NA, NA, NA, NA, NA, NA, NA, NA, NA, NA, xlarge, popup, blog480, blog533, blog427, tmagSF, tmagArticle, slide, jumbo, superJumbo, blog225, master1050, master675, master495, master180, master315, master768, thumbnail, blogSmallThumb, thumbLarge, smallSquare168, smallSquare252, square320, moth, filmstrip, square640, mediumSquare149, sfSpan, largeHorizontal375, largeHorizontalJumbo, horizontalMediumAt2X, hpLarge, largeWidescreen573, largeWidescreen1050, 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 articleLarge, popup, blog480, blog533, blog427, tmagSF, tmagArticle, slide, jumbo, superJumbo, blog225, master1050, master675, master495, master180, master315, master768, thumbStandard, blogSmallThumb, thumbLarge, smallSquare168, smallSquare252, square320, moth, filmstrip, square640, mediumSquare149, sfSpan, largeHorizontal375, largeHorizontalJumbo, horizontalMediumAt2X, hpLarge, largeWidescreen573, largeWidescreen1050, thumbWide, videoThumb, videoLarge, mediumThreeByTwo210, mediumThreeByTwo225, mediumThreeByTwo440, mediumThreeByTwo252, mediumThreeByTwo378, threeByTwoLargeAt2X, threeByTwoMediumAt2X, threeByTwoSmallAt2X, articleInline, hpSmall, blogSmallInline, mediumFlexible177, videoSmall, videoHpMedium, videoSixteenByNine600, videoSixteenByNine540, videoSixteenByNine495, videoSixteenByNine390, videoSixteenByNine1050, videoSixteenByNine480, videoSixteenByNine310, videoSixteenByNine225, videoSixteenByNine96, videoSixteenByNine3000, videoSixteenByNine768, videoSixteenByNine150, videoSixteenByNineJumbo1600, miniMoth, windowsTile336H, videoFifteenBySeven1305, videoFifteenBySeven2610, facebookJumbo, watch308, watch268, verticalTwoByThree735</w:t>
      </w:r>
      <w:r>
        <w:br w:type="textWrapping"/>
      </w:r>
      <w:r>
        <w:rPr>
          <w:rStyle w:val="VerbatimChar"/>
        </w:rPr>
        <w:t xml:space="preserve">##                                                                      headline.main</w:t>
      </w:r>
      <w:r>
        <w:br w:type="textWrapping"/>
      </w:r>
      <w:r>
        <w:rPr>
          <w:rStyle w:val="VerbatimChar"/>
        </w:rPr>
        <w:t xml:space="preserve">## 1                      Review: ‘Sex Education,’ a Sweet Teen Comedy of Modern Lust</w:t>
      </w:r>
      <w:r>
        <w:br w:type="textWrapping"/>
      </w:r>
      <w:r>
        <w:rPr>
          <w:rStyle w:val="VerbatimChar"/>
        </w:rPr>
        <w:t xml:space="preserve">## 2                              DeVos Moves to Ease Church-State Rules in Education</w:t>
      </w:r>
      <w:r>
        <w:br w:type="textWrapping"/>
      </w:r>
      <w:r>
        <w:rPr>
          <w:rStyle w:val="VerbatimChar"/>
        </w:rPr>
        <w:t xml:space="preserve">## 3                                                        Sex Education in New York</w:t>
      </w:r>
      <w:r>
        <w:br w:type="textWrapping"/>
      </w:r>
      <w:r>
        <w:rPr>
          <w:rStyle w:val="VerbatimChar"/>
        </w:rPr>
        <w:t xml:space="preserve">## 4               House Democrats Prepare to Scrutinize DeVos’s Education Department</w:t>
      </w:r>
      <w:r>
        <w:br w:type="textWrapping"/>
      </w:r>
      <w:r>
        <w:rPr>
          <w:rStyle w:val="VerbatimChar"/>
        </w:rPr>
        <w:t xml:space="preserve">## 5                          In 13 Years of Education Reporting, So Much Has Changed</w:t>
      </w:r>
      <w:r>
        <w:br w:type="textWrapping"/>
      </w:r>
      <w:r>
        <w:rPr>
          <w:rStyle w:val="VerbatimChar"/>
        </w:rPr>
        <w:t xml:space="preserve">## 6                                   An Education That Doubles  As A Working Resume</w:t>
      </w:r>
      <w:r>
        <w:br w:type="textWrapping"/>
      </w:r>
      <w:r>
        <w:rPr>
          <w:rStyle w:val="VerbatimChar"/>
        </w:rPr>
        <w:t xml:space="preserve">## 7                              For an Asian-American Family, the Cost of Education</w:t>
      </w:r>
      <w:r>
        <w:br w:type="textWrapping"/>
      </w:r>
      <w:r>
        <w:rPr>
          <w:rStyle w:val="VerbatimChar"/>
        </w:rPr>
        <w:t xml:space="preserve">## 8                       DeVos Illegally Delayed Special Education Rule, Judge Says</w:t>
      </w:r>
      <w:r>
        <w:br w:type="textWrapping"/>
      </w:r>
      <w:r>
        <w:rPr>
          <w:rStyle w:val="VerbatimChar"/>
        </w:rPr>
        <w:t xml:space="preserve">## 9                                 Using Arts Education to Help Other Lessons Stick</w:t>
      </w:r>
      <w:r>
        <w:br w:type="textWrapping"/>
      </w:r>
      <w:r>
        <w:rPr>
          <w:rStyle w:val="VerbatimChar"/>
        </w:rPr>
        <w:t xml:space="preserve">## 10 As Colorado Moves to Bar Abstinence-Only Sex Education, Teenagers Take the Lead</w:t>
      </w:r>
      <w:r>
        <w:br w:type="textWrapping"/>
      </w:r>
      <w:r>
        <w:rPr>
          <w:rStyle w:val="VerbatimChar"/>
        </w:rPr>
        <w:t xml:space="preserve">##    headline.kicker headline.content_kicker</w:t>
      </w:r>
      <w:r>
        <w:br w:type="textWrapping"/>
      </w:r>
      <w:r>
        <w:rPr>
          <w:rStyle w:val="VerbatimChar"/>
        </w:rPr>
        <w:t xml:space="preserve">## 1    Critic’s Pick                      NA</w:t>
      </w:r>
      <w:r>
        <w:br w:type="textWrapping"/>
      </w:r>
      <w:r>
        <w:rPr>
          <w:rStyle w:val="VerbatimChar"/>
        </w:rPr>
        <w:t xml:space="preserve">## 2             &lt;NA&gt;                      NA</w:t>
      </w:r>
      <w:r>
        <w:br w:type="textWrapping"/>
      </w:r>
      <w:r>
        <w:rPr>
          <w:rStyle w:val="VerbatimChar"/>
        </w:rPr>
        <w:t xml:space="preserve">## 3           letter                      NA</w:t>
      </w:r>
      <w:r>
        <w:br w:type="textWrapping"/>
      </w:r>
      <w:r>
        <w:rPr>
          <w:rStyle w:val="VerbatimChar"/>
        </w:rPr>
        <w:t xml:space="preserve">## 4             &lt;NA&gt;                      NA</w:t>
      </w:r>
      <w:r>
        <w:br w:type="textWrapping"/>
      </w:r>
      <w:r>
        <w:rPr>
          <w:rStyle w:val="VerbatimChar"/>
        </w:rPr>
        <w:t xml:space="preserve">## 5    TIMES INSIDER                      NA</w:t>
      </w:r>
      <w:r>
        <w:br w:type="textWrapping"/>
      </w:r>
      <w:r>
        <w:rPr>
          <w:rStyle w:val="VerbatimChar"/>
        </w:rPr>
        <w:t xml:space="preserve">## 6             &lt;NA&gt;                      NA</w:t>
      </w:r>
      <w:r>
        <w:br w:type="textWrapping"/>
      </w:r>
      <w:r>
        <w:rPr>
          <w:rStyle w:val="VerbatimChar"/>
        </w:rPr>
        <w:t xml:space="preserve">## 7             &lt;NA&gt;                      NA</w:t>
      </w:r>
      <w:r>
        <w:br w:type="textWrapping"/>
      </w:r>
      <w:r>
        <w:rPr>
          <w:rStyle w:val="VerbatimChar"/>
        </w:rPr>
        <w:t xml:space="preserve">## 8             &lt;NA&gt;                      NA</w:t>
      </w:r>
      <w:r>
        <w:br w:type="textWrapping"/>
      </w:r>
      <w:r>
        <w:rPr>
          <w:rStyle w:val="VerbatimChar"/>
        </w:rPr>
        <w:t xml:space="preserve">## 9      The Checkup                      NA</w:t>
      </w:r>
      <w:r>
        <w:br w:type="textWrapping"/>
      </w:r>
      <w:r>
        <w:rPr>
          <w:rStyle w:val="VerbatimChar"/>
        </w:rPr>
        <w:t xml:space="preserve">## 10            &lt;NA&gt;                      NA</w:t>
      </w:r>
      <w:r>
        <w:br w:type="textWrapping"/>
      </w:r>
      <w:r>
        <w:rPr>
          <w:rStyle w:val="VerbatimChar"/>
        </w:rPr>
        <w:t xml:space="preserve">##                                                  headline.print_headline</w:t>
      </w:r>
      <w:r>
        <w:br w:type="textWrapping"/>
      </w:r>
      <w:r>
        <w:rPr>
          <w:rStyle w:val="VerbatimChar"/>
        </w:rPr>
        <w:t xml:space="preserve">## 1                                     A Sweet Teen Comedy of Modern Lust</w:t>
      </w:r>
      <w:r>
        <w:br w:type="textWrapping"/>
      </w:r>
      <w:r>
        <w:rPr>
          <w:rStyle w:val="VerbatimChar"/>
        </w:rPr>
        <w:t xml:space="preserve">## 2                   Secretary Eases Church-State Separation in Education</w:t>
      </w:r>
      <w:r>
        <w:br w:type="textWrapping"/>
      </w:r>
      <w:r>
        <w:rPr>
          <w:rStyle w:val="VerbatimChar"/>
        </w:rPr>
        <w:t xml:space="preserve">## 3                                              Sex Education in New York</w:t>
      </w:r>
      <w:r>
        <w:br w:type="textWrapping"/>
      </w:r>
      <w:r>
        <w:rPr>
          <w:rStyle w:val="VerbatimChar"/>
        </w:rPr>
        <w:t xml:space="preserve">## 4  Now in Control, Democrats Have Questions for the Education Department</w:t>
      </w:r>
      <w:r>
        <w:br w:type="textWrapping"/>
      </w:r>
      <w:r>
        <w:rPr>
          <w:rStyle w:val="VerbatimChar"/>
        </w:rPr>
        <w:t xml:space="preserve">## 5                                          The Morphing Education Debate</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Judge Rules That DeVos Held Up Obama-Era Rule on Special Education</w:t>
      </w:r>
      <w:r>
        <w:br w:type="textWrapping"/>
      </w:r>
      <w:r>
        <w:rPr>
          <w:rStyle w:val="VerbatimChar"/>
        </w:rPr>
        <w:t xml:space="preserve">## 9                                                                   &lt;NA&gt;</w:t>
      </w:r>
      <w:r>
        <w:br w:type="textWrapping"/>
      </w:r>
      <w:r>
        <w:rPr>
          <w:rStyle w:val="VerbatimChar"/>
        </w:rPr>
        <w:t xml:space="preserve">## 10                    As Sex Education Debate Rages, Teenagers Take Lead</w:t>
      </w:r>
      <w:r>
        <w:br w:type="textWrapping"/>
      </w:r>
      <w:r>
        <w:rPr>
          <w:rStyle w:val="VerbatimChar"/>
        </w:rPr>
        <w:t xml:space="preserve">##    headline.name headline.seo headline.sub</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7             NA           NA           NA</w:t>
      </w:r>
      <w:r>
        <w:br w:type="textWrapping"/>
      </w:r>
      <w:r>
        <w:rPr>
          <w:rStyle w:val="VerbatimChar"/>
        </w:rPr>
        <w:t xml:space="preserve">## 8             NA           NA           NA</w:t>
      </w:r>
      <w:r>
        <w:br w:type="textWrapping"/>
      </w:r>
      <w:r>
        <w:rPr>
          <w:rStyle w:val="VerbatimChar"/>
        </w:rPr>
        <w:t xml:space="preserve">## 9             NA           NA           NA</w:t>
      </w:r>
      <w:r>
        <w:br w:type="textWrapping"/>
      </w:r>
      <w:r>
        <w:rPr>
          <w:rStyle w:val="VerbatimChar"/>
        </w:rPr>
        <w:t xml:space="preserve">## 10            NA           NA           NA</w:t>
      </w:r>
      <w:r>
        <w:br w:type="textWrapping"/>
      </w:r>
      <w:r>
        <w:rPr>
          <w:rStyle w:val="VerbatimChar"/>
        </w:rPr>
        <w:t xml:space="preserve">##                                                                                                                                                                                                                                                                                                                                                                                                                                                                                                                keywords</w:t>
      </w:r>
      <w:r>
        <w:br w:type="textWrapping"/>
      </w:r>
      <w:r>
        <w:rPr>
          <w:rStyle w:val="VerbatimChar"/>
        </w:rPr>
        <w:t xml:space="preserve">## 1                                                                                                                                                                                                                                                                                                         subject, creative_works, organizations, persons, persons, persons, Television, Sex Education (TV Program), Netflix Inc, Butterfield, Asa, ANDERSON, GILLIAN, Nunn, Laurie, 1, 2, 3, 4, 5, 6, N, N, N, N, N, N</w:t>
      </w:r>
      <w:r>
        <w:br w:type="textWrapping"/>
      </w:r>
      <w:r>
        <w:rPr>
          <w:rStyle w:val="VerbatimChar"/>
        </w:rPr>
        <w:t xml:space="preserve">## 2                                                                                                                                                                            subject, subject, subject, subject, subject, organizations, persons, persons, Private and Sectarian Schools, Education (K-12), Freedom of Religion, Religion-State Relations, United States Politics and Government, Education Department (US), Trump, Donald J, DeVos, Elizabeth (1958- ), 1, 2, 3, 4, 5, 6, 7, 8, N, N, N, N, N, N, N, N</w:t>
      </w:r>
      <w:r>
        <w:br w:type="textWrapping"/>
      </w:r>
      <w:r>
        <w:rPr>
          <w:rStyle w:val="VerbatimChar"/>
        </w:rPr>
        <w:t xml:space="preserve">## 3                                                                                                                                                                                                                                                                                                                                                                                                                                                        subject, glocations, Sex Education, New York State, 1, 2, N, N</w:t>
      </w:r>
      <w:r>
        <w:br w:type="textWrapping"/>
      </w:r>
      <w:r>
        <w:rPr>
          <w:rStyle w:val="VerbatimChar"/>
        </w:rPr>
        <w:t xml:space="preserve">## 4  persons, organizations, subject, subject, subject, subject, persons, organizations, organizations, organizations, subject, persons, DeVos, Elizabeth (1958- ), Education Department (US), For-Profit Schools, Special Education, Education (K-12), Colleges and Universities, Scott, Robert C, HOUSE COMMITTEE ON EDUCATION AND LABOR, Democratic Party, House of Representatives, United States Politics and Government, Trump, Donald J, 1, 2, 3, 4, 5, 6, 7, 8, 9, 10, 11, 12, N, N, N, N, N, N, N, N, N, N, N, N</w:t>
      </w:r>
      <w:r>
        <w:br w:type="textWrapping"/>
      </w:r>
      <w:r>
        <w:rPr>
          <w:rStyle w:val="VerbatimChar"/>
        </w:rPr>
        <w:t xml:space="preserve">## 5                                                                                                                                                                                                                                                                                                                                                                                 subject, subject, subject, subject, Education (K-12), Teachers and School Employees, Organized Labor, Strikes, 1, 2, 3, 4, N, N, N, N</w:t>
      </w:r>
      <w:r>
        <w:br w:type="textWrapping"/>
      </w:r>
      <w:r>
        <w:rPr>
          <w:rStyle w:val="VerbatimChar"/>
        </w:rPr>
        <w:t xml:space="preserve">## 6                                                                                                                                                                                                                                                                        organizations, organizations, glocations, subject, subject, subject, New School, Parsons the New School for Design, New York City, Colleges and Universities, Fashion and Apparel, Careers and Professions, 1, 2, 3, 4, 5, 6, N, N, N, N, N, N</w:t>
      </w:r>
      <w:r>
        <w:br w:type="textWrapping"/>
      </w:r>
      <w:r>
        <w:rPr>
          <w:rStyle w:val="VerbatimChar"/>
        </w:rPr>
        <w:t xml:space="preserve">## 7                                                                                                                                                                                                                                                                                                              subject, subject, subject, subject, subject, subject, Colleges and Universities, Chinese-Americans, Asian-Americans, ADMISSIONS STANDARDS, Discrimination, Parenting, 1, 2, 3, 4, 5, 6, N, N, N, N, N, N</w:t>
      </w:r>
      <w:r>
        <w:br w:type="textWrapping"/>
      </w:r>
      <w:r>
        <w:rPr>
          <w:rStyle w:val="VerbatimChar"/>
        </w:rPr>
        <w:t xml:space="preserve">## 8                                                                                                                                                                                                                  subject, subject, subject, subject, subject, subject, persons, persons, Special Education, Equal Educational Opportunities, Education (K-12), Discrimination, Decisions and Verdicts, Race and Ethnicity, DeVos, Elizabeth (1958- ), Trump, Donald J, 1, 2, 3, 4, 5, 6, 7, 8, N, N, N, N, N, N, N, N</w:t>
      </w:r>
      <w:r>
        <w:br w:type="textWrapping"/>
      </w:r>
      <w:r>
        <w:rPr>
          <w:rStyle w:val="VerbatimChar"/>
        </w:rPr>
        <w:t xml:space="preserve">## 9                                                                                                                                                                                                                       subject, subject, subject, subject, subject, subject, subject, subject, subject, Art, Education (K-12), Reading and Writing Skills (Education), Memory, Creativity, Music, Dancing, Children and Childhood, Teachers and School Employees, 1, 2, 3, 4, 5, 6, 7, 8, 9, N, N, N, N, N, N, N, N, N</w:t>
      </w:r>
      <w:r>
        <w:br w:type="textWrapping"/>
      </w:r>
      <w:r>
        <w:rPr>
          <w:rStyle w:val="VerbatimChar"/>
        </w:rPr>
        <w:t xml:space="preserve">## 10                                                                                                                                                                                                                                                                      subject, glocations, subject, subject, subject, subject, subject, Abstinence (Sexual), Colorado, Sex Education, #MeToo Movement, State Legislatures, Teenage Pregnancy, Sexually Transmitted Diseases, 1, 2, 3, 4, 5, 6, 7, N, N, N, N, N, N, N</w:t>
      </w:r>
      <w:r>
        <w:br w:type="textWrapping"/>
      </w:r>
      <w:r>
        <w:rPr>
          <w:rStyle w:val="VerbatimChar"/>
        </w:rPr>
        <w:t xml:space="preserve">##                    pub_date document_type  news_desk  section_name</w:t>
      </w:r>
      <w:r>
        <w:br w:type="textWrapping"/>
      </w:r>
      <w:r>
        <w:rPr>
          <w:rStyle w:val="VerbatimChar"/>
        </w:rPr>
        <w:t xml:space="preserve">## 1  2019-01-09T16:04:51+0000       article    Culture          Arts</w:t>
      </w:r>
      <w:r>
        <w:br w:type="textWrapping"/>
      </w:r>
      <w:r>
        <w:rPr>
          <w:rStyle w:val="VerbatimChar"/>
        </w:rPr>
        <w:t xml:space="preserve">## 2  2019-03-11T22:32:46+0000       article Washington          U.S.</w:t>
      </w:r>
      <w:r>
        <w:br w:type="textWrapping"/>
      </w:r>
      <w:r>
        <w:rPr>
          <w:rStyle w:val="VerbatimChar"/>
        </w:rPr>
        <w:t xml:space="preserve">## 3  2019-03-25T16:21:44+0000       article    Letters       Opinion</w:t>
      </w:r>
      <w:r>
        <w:br w:type="textWrapping"/>
      </w:r>
      <w:r>
        <w:rPr>
          <w:rStyle w:val="VerbatimChar"/>
        </w:rPr>
        <w:t xml:space="preserve">## 4  2019-02-19T23:43:31+0000       article Washington          U.S.</w:t>
      </w:r>
      <w:r>
        <w:br w:type="textWrapping"/>
      </w:r>
      <w:r>
        <w:rPr>
          <w:rStyle w:val="VerbatimChar"/>
        </w:rPr>
        <w:t xml:space="preserve">## 5  2019-01-30T10:00:06+0000       article    Insider Reader Center</w:t>
      </w:r>
      <w:r>
        <w:br w:type="textWrapping"/>
      </w:r>
      <w:r>
        <w:rPr>
          <w:rStyle w:val="VerbatimChar"/>
        </w:rPr>
        <w:t xml:space="preserve">## 6  2019-03-14T13:51:06+0000      paidpost                  T Brand</w:t>
      </w:r>
      <w:r>
        <w:br w:type="textWrapping"/>
      </w:r>
      <w:r>
        <w:rPr>
          <w:rStyle w:val="VerbatimChar"/>
        </w:rPr>
        <w:t xml:space="preserve">## 7  2019-03-26T09:00:01+0000       article       Well          Well</w:t>
      </w:r>
      <w:r>
        <w:br w:type="textWrapping"/>
      </w:r>
      <w:r>
        <w:rPr>
          <w:rStyle w:val="VerbatimChar"/>
        </w:rPr>
        <w:t xml:space="preserve">## 8  2019-03-08T23:01:55+0000       article Washington          U.S.</w:t>
      </w:r>
      <w:r>
        <w:br w:type="textWrapping"/>
      </w:r>
      <w:r>
        <w:rPr>
          <w:rStyle w:val="VerbatimChar"/>
        </w:rPr>
        <w:t xml:space="preserve">## 9  2019-03-04T10:00:01+0000       article       Well          Well</w:t>
      </w:r>
      <w:r>
        <w:br w:type="textWrapping"/>
      </w:r>
      <w:r>
        <w:rPr>
          <w:rStyle w:val="VerbatimChar"/>
        </w:rPr>
        <w:t xml:space="preserve">## 10 2019-02-21T10:00:12+0000       article   National          U.S.</w:t>
      </w:r>
      <w:r>
        <w:br w:type="textWrapping"/>
      </w:r>
      <w:r>
        <w:rPr>
          <w:rStyle w:val="VerbatimChar"/>
        </w:rPr>
        <w:t xml:space="preserve">##    subsection_name     byline.original</w:t>
      </w:r>
      <w:r>
        <w:br w:type="textWrapping"/>
      </w:r>
      <w:r>
        <w:rPr>
          <w:rStyle w:val="VerbatimChar"/>
        </w:rPr>
        <w:t xml:space="preserve">## 1       Television By James Poniewozik</w:t>
      </w:r>
      <w:r>
        <w:br w:type="textWrapping"/>
      </w:r>
      <w:r>
        <w:rPr>
          <w:rStyle w:val="VerbatimChar"/>
        </w:rPr>
        <w:t xml:space="preserve">## 2         Politics   By Erica L. Green</w:t>
      </w:r>
      <w:r>
        <w:br w:type="textWrapping"/>
      </w:r>
      <w:r>
        <w:rPr>
          <w:rStyle w:val="VerbatimChar"/>
        </w:rPr>
        <w:t xml:space="preserve">## 3          Letters                &lt;NA&gt;</w:t>
      </w:r>
      <w:r>
        <w:br w:type="textWrapping"/>
      </w:r>
      <w:r>
        <w:rPr>
          <w:rStyle w:val="VerbatimChar"/>
        </w:rPr>
        <w:t xml:space="preserve">## 4         Politics   By Erica L. Green</w:t>
      </w:r>
      <w:r>
        <w:br w:type="textWrapping"/>
      </w:r>
      <w:r>
        <w:rPr>
          <w:rStyle w:val="VerbatimChar"/>
        </w:rPr>
        <w:t xml:space="preserve">## 5             &lt;NA&gt;   By Dana Goldstein</w:t>
      </w:r>
      <w:r>
        <w:br w:type="textWrapping"/>
      </w:r>
      <w:r>
        <w:rPr>
          <w:rStyle w:val="VerbatimChar"/>
        </w:rPr>
        <w:t xml:space="preserve">## 6             &lt;NA&gt;                &lt;NA&gt;</w:t>
      </w:r>
      <w:r>
        <w:br w:type="textWrapping"/>
      </w:r>
      <w:r>
        <w:rPr>
          <w:rStyle w:val="VerbatimChar"/>
        </w:rPr>
        <w:t xml:space="preserve">## 7           Family    By Jingjing Xiao</w:t>
      </w:r>
      <w:r>
        <w:br w:type="textWrapping"/>
      </w:r>
      <w:r>
        <w:rPr>
          <w:rStyle w:val="VerbatimChar"/>
        </w:rPr>
        <w:t xml:space="preserve">## 8         Politics   By Erica L. Green</w:t>
      </w:r>
      <w:r>
        <w:br w:type="textWrapping"/>
      </w:r>
      <w:r>
        <w:rPr>
          <w:rStyle w:val="VerbatimChar"/>
        </w:rPr>
        <w:t xml:space="preserve">## 9           Family By Perri Klass, M.D</w:t>
      </w:r>
      <w:r>
        <w:br w:type="textWrapping"/>
      </w:r>
      <w:r>
        <w:rPr>
          <w:rStyle w:val="VerbatimChar"/>
        </w:rPr>
        <w:t xml:space="preserve">## 10            &lt;NA&gt;        By Dan Levin</w:t>
      </w:r>
      <w:r>
        <w:br w:type="textWrapping"/>
      </w:r>
      <w:r>
        <w:rPr>
          <w:rStyle w:val="VerbatimChar"/>
        </w:rPr>
        <w:t xml:space="preserve">##                                   byline.person byline.organization</w:t>
      </w:r>
      <w:r>
        <w:br w:type="textWrapping"/>
      </w:r>
      <w:r>
        <w:rPr>
          <w:rStyle w:val="VerbatimChar"/>
        </w:rPr>
        <w:t xml:space="preserve">## 1  James, NA, Poniewozik, NA, NA, reported, , 1                  NA</w:t>
      </w:r>
      <w:r>
        <w:br w:type="textWrapping"/>
      </w:r>
      <w:r>
        <w:rPr>
          <w:rStyle w:val="VerbatimChar"/>
        </w:rPr>
        <w:t xml:space="preserve">## 2       Erica, L., Green, NA, NA, reported, , 1                  NA</w:t>
      </w:r>
      <w:r>
        <w:br w:type="textWrapping"/>
      </w:r>
      <w:r>
        <w:rPr>
          <w:rStyle w:val="VerbatimChar"/>
        </w:rPr>
        <w:t xml:space="preserve">## 3                                          NULL                  NA</w:t>
      </w:r>
      <w:r>
        <w:br w:type="textWrapping"/>
      </w:r>
      <w:r>
        <w:rPr>
          <w:rStyle w:val="VerbatimChar"/>
        </w:rPr>
        <w:t xml:space="preserve">## 4       Erica, L., Green, NA, NA, reported, , 1                  NA</w:t>
      </w:r>
      <w:r>
        <w:br w:type="textWrapping"/>
      </w:r>
      <w:r>
        <w:rPr>
          <w:rStyle w:val="VerbatimChar"/>
        </w:rPr>
        <w:t xml:space="preserve">## 5    Dana, NA, Goldstein, NA, NA, reported, , 1                  NA</w:t>
      </w:r>
      <w:r>
        <w:br w:type="textWrapping"/>
      </w:r>
      <w:r>
        <w:rPr>
          <w:rStyle w:val="VerbatimChar"/>
        </w:rPr>
        <w:t xml:space="preserve">## 6                                          NULL                  NA</w:t>
      </w:r>
      <w:r>
        <w:br w:type="textWrapping"/>
      </w:r>
      <w:r>
        <w:rPr>
          <w:rStyle w:val="VerbatimChar"/>
        </w:rPr>
        <w:t xml:space="preserve">## 7     Jingjing, NA, Xiao, NA, NA, reported, , 1                  NA</w:t>
      </w:r>
      <w:r>
        <w:br w:type="textWrapping"/>
      </w:r>
      <w:r>
        <w:rPr>
          <w:rStyle w:val="VerbatimChar"/>
        </w:rPr>
        <w:t xml:space="preserve">## 8       Erica, L., Green, NA, NA, reported, , 1                  NA</w:t>
      </w:r>
      <w:r>
        <w:br w:type="textWrapping"/>
      </w:r>
      <w:r>
        <w:rPr>
          <w:rStyle w:val="VerbatimChar"/>
        </w:rPr>
        <w:t xml:space="preserve">## 9      Perri, NA, Klass, M.D, NA, reported, , 1                  NA</w:t>
      </w:r>
      <w:r>
        <w:br w:type="textWrapping"/>
      </w:r>
      <w:r>
        <w:rPr>
          <w:rStyle w:val="VerbatimChar"/>
        </w:rPr>
        <w:t xml:space="preserve">## 10        Dan, NA, Levin, NA, NA, reported, , 1                  NA</w:t>
      </w:r>
      <w:r>
        <w:br w:type="textWrapping"/>
      </w:r>
      <w:r>
        <w:rPr>
          <w:rStyle w:val="VerbatimChar"/>
        </w:rPr>
        <w:t xml:space="preserve">##    type_of_material                      _id word_count</w:t>
      </w:r>
      <w:r>
        <w:br w:type="textWrapping"/>
      </w:r>
      <w:r>
        <w:rPr>
          <w:rStyle w:val="VerbatimChar"/>
        </w:rPr>
        <w:t xml:space="preserve">## 1            Review 5c8ae2d340d36ff0707fe808        831</w:t>
      </w:r>
      <w:r>
        <w:br w:type="textWrapping"/>
      </w:r>
      <w:r>
        <w:rPr>
          <w:rStyle w:val="VerbatimChar"/>
        </w:rPr>
        <w:t xml:space="preserve">## 2              News 5c8b4ed740d36ff0709c5e8f        529</w:t>
      </w:r>
      <w:r>
        <w:br w:type="textWrapping"/>
      </w:r>
      <w:r>
        <w:rPr>
          <w:rStyle w:val="VerbatimChar"/>
        </w:rPr>
        <w:t xml:space="preserve">## 3            Letter 5c998bd040d36ff0709cf906        182</w:t>
      </w:r>
      <w:r>
        <w:br w:type="textWrapping"/>
      </w:r>
      <w:r>
        <w:rPr>
          <w:rStyle w:val="VerbatimChar"/>
        </w:rPr>
        <w:t xml:space="preserve">## 4              News 5c8b2da040d36ff070925f9d       1365</w:t>
      </w:r>
      <w:r>
        <w:br w:type="textWrapping"/>
      </w:r>
      <w:r>
        <w:rPr>
          <w:rStyle w:val="VerbatimChar"/>
        </w:rPr>
        <w:t xml:space="preserve">## 5              News 5c8ae40940d36ff07080295e        857</w:t>
      </w:r>
      <w:r>
        <w:br w:type="textWrapping"/>
      </w:r>
      <w:r>
        <w:rPr>
          <w:rStyle w:val="VerbatimChar"/>
        </w:rPr>
        <w:t xml:space="preserve">## 6              &lt;NA&gt; 5c8b6b7540d36ff0709c70fb       1568</w:t>
      </w:r>
      <w:r>
        <w:br w:type="textWrapping"/>
      </w:r>
      <w:r>
        <w:rPr>
          <w:rStyle w:val="VerbatimChar"/>
        </w:rPr>
        <w:t xml:space="preserve">## 7              News 5c99ea1140d36ff0709cfc6a       1039</w:t>
      </w:r>
      <w:r>
        <w:br w:type="textWrapping"/>
      </w:r>
      <w:r>
        <w:rPr>
          <w:rStyle w:val="VerbatimChar"/>
        </w:rPr>
        <w:t xml:space="preserve">## 8              News 5c8b4eb140d36ff0709c5877        821</w:t>
      </w:r>
      <w:r>
        <w:br w:type="textWrapping"/>
      </w:r>
      <w:r>
        <w:rPr>
          <w:rStyle w:val="VerbatimChar"/>
        </w:rPr>
        <w:t xml:space="preserve">## 9              News 5c8b4ed740d36ff0709c5edb       1223</w:t>
      </w:r>
      <w:r>
        <w:br w:type="textWrapping"/>
      </w:r>
      <w:r>
        <w:rPr>
          <w:rStyle w:val="VerbatimChar"/>
        </w:rPr>
        <w:t xml:space="preserve">## 10             News 5c8b367040d36ff070959fb6       1057</w:t>
      </w:r>
      <w:r>
        <w:br w:type="textWrapping"/>
      </w:r>
      <w:r>
        <w:rPr>
          <w:rStyle w:val="VerbatimChar"/>
        </w:rPr>
        <w:t xml:space="preserve">##                                                    uri</w:t>
      </w:r>
      <w:r>
        <w:br w:type="textWrapping"/>
      </w:r>
      <w:r>
        <w:rPr>
          <w:rStyle w:val="VerbatimChar"/>
        </w:rPr>
        <w:t xml:space="preserve">## 1   nyt://article/1e4903a5-69ef-5001-8b0f-c79e4384abef</w:t>
      </w:r>
      <w:r>
        <w:br w:type="textWrapping"/>
      </w:r>
      <w:r>
        <w:rPr>
          <w:rStyle w:val="VerbatimChar"/>
        </w:rPr>
        <w:t xml:space="preserve">## 2   nyt://article/3d0e07e0-4de4-5cab-ac24-0449e22141d3</w:t>
      </w:r>
      <w:r>
        <w:br w:type="textWrapping"/>
      </w:r>
      <w:r>
        <w:rPr>
          <w:rStyle w:val="VerbatimChar"/>
        </w:rPr>
        <w:t xml:space="preserve">## 3   nyt://article/ede0d603-4e8f-5639-a89c-7154c599b9ec</w:t>
      </w:r>
      <w:r>
        <w:br w:type="textWrapping"/>
      </w:r>
      <w:r>
        <w:rPr>
          <w:rStyle w:val="VerbatimChar"/>
        </w:rPr>
        <w:t xml:space="preserve">## 4   nyt://article/176fdb99-91a0-5c5e-9138-9c72116a7bcb</w:t>
      </w:r>
      <w:r>
        <w:br w:type="textWrapping"/>
      </w:r>
      <w:r>
        <w:rPr>
          <w:rStyle w:val="VerbatimChar"/>
        </w:rPr>
        <w:t xml:space="preserve">## 5   nyt://article/1d93125d-d523-5632-af24-3f4cdef17e3b</w:t>
      </w:r>
      <w:r>
        <w:br w:type="textWrapping"/>
      </w:r>
      <w:r>
        <w:rPr>
          <w:rStyle w:val="VerbatimChar"/>
        </w:rPr>
        <w:t xml:space="preserve">## 6  nyt://paidpost/256c2fe7-98f2-5470-9bb3-6535d9f4fba3</w:t>
      </w:r>
      <w:r>
        <w:br w:type="textWrapping"/>
      </w:r>
      <w:r>
        <w:rPr>
          <w:rStyle w:val="VerbatimChar"/>
        </w:rPr>
        <w:t xml:space="preserve">## 7   nyt://article/a538afc6-14c7-533d-8e31-8fbbb64bcda8</w:t>
      </w:r>
      <w:r>
        <w:br w:type="textWrapping"/>
      </w:r>
      <w:r>
        <w:rPr>
          <w:rStyle w:val="VerbatimChar"/>
        </w:rPr>
        <w:t xml:space="preserve">## 8   nyt://article/817d4dd7-eec6-5045-8b7a-df4e7b053e64</w:t>
      </w:r>
      <w:r>
        <w:br w:type="textWrapping"/>
      </w:r>
      <w:r>
        <w:rPr>
          <w:rStyle w:val="VerbatimChar"/>
        </w:rPr>
        <w:t xml:space="preserve">## 9   nyt://article/43efcc10-355c-5b31-a1fe-dced390191d8</w:t>
      </w:r>
      <w:r>
        <w:br w:type="textWrapping"/>
      </w:r>
      <w:r>
        <w:rPr>
          <w:rStyle w:val="VerbatimChar"/>
        </w:rPr>
        <w:t xml:space="preserve">## 10  nyt://article/f27e8543-6972-58b9-9bdb-359ccda70675</w:t>
      </w:r>
      <w:r>
        <w:br w:type="textWrapping"/>
      </w:r>
      <w:r>
        <w:rPr>
          <w:rStyle w:val="VerbatimChar"/>
        </w:rPr>
        <w:t xml:space="preserve">## </w:t>
      </w:r>
      <w:r>
        <w:br w:type="textWrapping"/>
      </w:r>
      <w:r>
        <w:rPr>
          <w:rStyle w:val="VerbatimChar"/>
        </w:rPr>
        <w:t xml:space="preserve">## $response$meta</w:t>
      </w:r>
      <w:r>
        <w:br w:type="textWrapping"/>
      </w:r>
      <w:r>
        <w:rPr>
          <w:rStyle w:val="VerbatimChar"/>
        </w:rPr>
        <w:t xml:space="preserve">## $response$meta$hits</w:t>
      </w:r>
      <w:r>
        <w:br w:type="textWrapping"/>
      </w:r>
      <w:r>
        <w:rPr>
          <w:rStyle w:val="VerbatimChar"/>
        </w:rPr>
        <w:t xml:space="preserve">## [1] 400399</w:t>
      </w:r>
      <w:r>
        <w:br w:type="textWrapping"/>
      </w:r>
      <w:r>
        <w:rPr>
          <w:rStyle w:val="VerbatimChar"/>
        </w:rPr>
        <w:t xml:space="preserve">## </w:t>
      </w:r>
      <w:r>
        <w:br w:type="textWrapping"/>
      </w:r>
      <w:r>
        <w:rPr>
          <w:rStyle w:val="VerbatimChar"/>
        </w:rPr>
        <w:t xml:space="preserve">## $response$meta$offse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response$meta$time</w:t>
      </w:r>
      <w:r>
        <w:br w:type="textWrapping"/>
      </w:r>
      <w:r>
        <w:rPr>
          <w:rStyle w:val="VerbatimChar"/>
        </w:rPr>
        <w:t xml:space="preserve">## [1] 76</w:t>
      </w:r>
    </w:p>
    <w:p>
      <w:pPr>
        <w:pStyle w:val="Heading3"/>
      </w:pPr>
      <w:bookmarkStart w:id="26" w:name="analyzing-the-dataframe"/>
      <w:r>
        <w:t xml:space="preserve">Analyzing the dataframe</w:t>
      </w:r>
      <w:bookmarkEnd w:id="26"/>
    </w:p>
    <w:p>
      <w:pPr>
        <w:pStyle w:val="Compact"/>
        <w:numPr>
          <w:numId w:val="1003"/>
          <w:ilvl w:val="0"/>
        </w:numPr>
      </w:pPr>
      <w:r>
        <w:t xml:space="preserve">In json , the response$docs has the data which we need</w:t>
      </w:r>
    </w:p>
    <w:p>
      <w:pPr>
        <w:pStyle w:val="SourceCode"/>
      </w:pPr>
      <w:r>
        <w:rPr>
          <w:rStyle w:val="KeywordTok"/>
        </w:rPr>
        <w:t xml:space="preserve">str</w:t>
      </w:r>
      <w:r>
        <w:rPr>
          <w:rStyle w:val="NormalTok"/>
        </w:rPr>
        <w:t xml:space="preserve">(json</w:t>
      </w:r>
      <w:r>
        <w:rPr>
          <w:rStyle w:val="OperatorTok"/>
        </w:rPr>
        <w:t xml:space="preserve">$</w:t>
      </w:r>
      <w:r>
        <w:rPr>
          <w:rStyle w:val="NormalTok"/>
        </w:rPr>
        <w:t xml:space="preserve">response</w:t>
      </w:r>
      <w:r>
        <w:rPr>
          <w:rStyle w:val="OperatorTok"/>
        </w:rPr>
        <w:t xml:space="preserve">$</w:t>
      </w:r>
      <w:r>
        <w:rPr>
          <w:rStyle w:val="NormalTok"/>
        </w:rPr>
        <w:t xml:space="preserve">docs)</w:t>
      </w:r>
    </w:p>
    <w:p>
      <w:pPr>
        <w:pStyle w:val="SourceCode"/>
      </w:pPr>
      <w:r>
        <w:rPr>
          <w:rStyle w:val="VerbatimChar"/>
        </w:rPr>
        <w:t xml:space="preserve">## 'data.frame':    10 obs. of  20 variables:</w:t>
      </w:r>
      <w:r>
        <w:br w:type="textWrapping"/>
      </w:r>
      <w:r>
        <w:rPr>
          <w:rStyle w:val="VerbatimChar"/>
        </w:rPr>
        <w:t xml:space="preserve">##  $ web_url         : chr  "https://www.nytimes.com/2019/01/09/arts/television/sex-education-review-netflix.html" "https://www.nytimes.com/2019/03/11/us/politics/betsy-devos-religious-restrictions-education.html" "https://www.nytimes.com/2019/03/25/opinion/letters/sex-education-new-york-legislature.html" "https://www.nytimes.com/2019/02/19/us/politics/betsy-devos-democrats.html" ...</w:t>
      </w:r>
      <w:r>
        <w:br w:type="textWrapping"/>
      </w:r>
      <w:r>
        <w:rPr>
          <w:rStyle w:val="VerbatimChar"/>
        </w:rPr>
        <w:t xml:space="preserve">##  $ snippet         : chr  "Think of this story about an amateur teen sex therapist as “Doogie Howser, XXX.” Asa Butterfield stars alongsid"| __truncated__ "Education Secretary Betsy DeVos announced Monday that she will not bar religious organizations from providing f"| __truncated__ "A social services group that assists young people supports a bill in the State Legislature that would mandate m"| __truncated__ "After two years of aggressively overhauling education policy, the education secretary, Betsy DeVos, must now an"| __truncated__ ...</w:t>
      </w:r>
      <w:r>
        <w:br w:type="textWrapping"/>
      </w:r>
      <w:r>
        <w:rPr>
          <w:rStyle w:val="VerbatimChar"/>
        </w:rPr>
        <w:t xml:space="preserve">##  $ lead_paragraph  : chr  "People have plenty of opinions as to whether the depiction of teen sex on TV is moral enough or whether it’s re"| __truncated__ "WASHINGTON — Education Secretary Betsy DeVos announced Monday that she will no longer enforce a provision in fe"| __truncated__ "To the Editor:" "WASHINGTON — The last face-to-face meeting between Representative Robert C. Scott and Education Secretary Betsy"| __truncated__ ...</w:t>
      </w:r>
      <w:r>
        <w:br w:type="textWrapping"/>
      </w:r>
      <w:r>
        <w:rPr>
          <w:rStyle w:val="VerbatimChar"/>
        </w:rPr>
        <w:t xml:space="preserve">##  $ abstract        : chr  "Think of this story about an amateur teen sex therapist as “Doogie Howser, XXX.” Asa Butterfield stars alongsid"| __truncated__ "Education Secretary Betsy DeVos announced Monday that she will not bar religious organizations from providing f"| __truncated__ "A social services group that assists young people supports a bill in the State Legislature that would mandate m"| __truncated__ "After two years of aggressively overhauling education policy, the education secretary, Betsy DeVos, must now an"| __truncated__ ...</w:t>
      </w:r>
      <w:r>
        <w:br w:type="textWrapping"/>
      </w:r>
      <w:r>
        <w:rPr>
          <w:rStyle w:val="VerbatimChar"/>
        </w:rPr>
        <w:t xml:space="preserve">##  $ print_page      : chr  "1" "14" NA "15" ...</w:t>
      </w:r>
      <w:r>
        <w:br w:type="textWrapping"/>
      </w:r>
      <w:r>
        <w:rPr>
          <w:rStyle w:val="VerbatimChar"/>
        </w:rPr>
        <w:t xml:space="preserve">##  $ blog            :'data.frame':    10 obs. of  0 variables</w:t>
      </w:r>
      <w:r>
        <w:br w:type="textWrapping"/>
      </w:r>
      <w:r>
        <w:rPr>
          <w:rStyle w:val="VerbatimChar"/>
        </w:rPr>
        <w:t xml:space="preserve">##  $ source          : chr  "The New York Times" "The New York Times" "The New York Times" "The New York Times" ...</w:t>
      </w:r>
      <w:r>
        <w:br w:type="textWrapping"/>
      </w:r>
      <w:r>
        <w:rPr>
          <w:rStyle w:val="VerbatimChar"/>
        </w:rPr>
        <w:t xml:space="preserve">##  $ multimedia      :List of 10</w:t>
      </w:r>
      <w:r>
        <w:br w:type="textWrapping"/>
      </w:r>
      <w:r>
        <w:rPr>
          <w:rStyle w:val="VerbatimChar"/>
        </w:rPr>
        <w:t xml:space="preserve">##   ..$ :'data.frame': 72 obs. of  11 variables:</w:t>
      </w:r>
      <w:r>
        <w:br w:type="textWrapping"/>
      </w:r>
      <w:r>
        <w:rPr>
          <w:rStyle w:val="VerbatimChar"/>
        </w:rPr>
        <w:t xml:space="preserve">##   .. ..$ rank     : int  0 0 0 0 0 0 0 0 0 0 ...</w:t>
      </w:r>
      <w:r>
        <w:br w:type="textWrapping"/>
      </w:r>
      <w:r>
        <w:rPr>
          <w:rStyle w:val="VerbatimChar"/>
        </w:rPr>
        <w:t xml:space="preserve">##   .. ..$ subtype  : chr  "xlarge" "popup" "blog480" "blog533" ...</w:t>
      </w:r>
      <w:r>
        <w:br w:type="textWrapping"/>
      </w:r>
      <w:r>
        <w:rPr>
          <w:rStyle w:val="VerbatimChar"/>
        </w:rPr>
        <w:t xml:space="preserve">##   .. ..$ caption  : logi  NA NA NA NA NA NA ...</w:t>
      </w:r>
      <w:r>
        <w:br w:type="textWrapping"/>
      </w:r>
      <w:r>
        <w:rPr>
          <w:rStyle w:val="VerbatimChar"/>
        </w:rPr>
        <w:t xml:space="preserve">##   .. ..$ credit   : logi  NA NA NA NA NA NA ...</w:t>
      </w:r>
      <w:r>
        <w:br w:type="textWrapping"/>
      </w:r>
      <w:r>
        <w:rPr>
          <w:rStyle w:val="VerbatimChar"/>
        </w:rPr>
        <w:t xml:space="preserve">##   .. ..$ type     : chr  "image" "image" "image" "image" ...</w:t>
      </w:r>
      <w:r>
        <w:br w:type="textWrapping"/>
      </w:r>
      <w:r>
        <w:rPr>
          <w:rStyle w:val="VerbatimChar"/>
        </w:rPr>
        <w:t xml:space="preserve">##   .. ..$ url      : chr  "images/2019/01/11/arts/11WATCHING-SEXEDUCATION/merlin_148880322_12df84ca-4f59-4fe8-ad48-682dc66155f9-articleLarge.jpg" "images/2019/01/11/arts/11WATCHING-SEXEDUCATION/merlin_148880322_12df84ca-4f59-4fe8-ad48-682dc66155f9-popup.jpg" "images/2019/01/11/arts/11WATCHING-SEXEDUCATION/merlin_148880322_12df84ca-4f59-4fe8-ad48-682dc66155f9-blog480.jpg" "images/2019/01/11/arts/11WATCHING-SEXEDUCATION/merlin_148880322_12df84ca-4f59-4fe8-ad48-682dc66155f9-blog533.jpg" ...</w:t>
      </w:r>
      <w:r>
        <w:br w:type="textWrapping"/>
      </w:r>
      <w:r>
        <w:rPr>
          <w:rStyle w:val="VerbatimChar"/>
        </w:rPr>
        <w:t xml:space="preserve">##   .. ..$ height   : int  400 433 320 355 285 241 395 400 683 1365 ...</w:t>
      </w:r>
      <w:r>
        <w:br w:type="textWrapping"/>
      </w:r>
      <w:r>
        <w:rPr>
          <w:rStyle w:val="VerbatimChar"/>
        </w:rPr>
        <w:t xml:space="preserve">##   .. ..$ width    : int  600 650 480 533 427 362 592 600 1024 2048 ...</w:t>
      </w:r>
      <w:r>
        <w:br w:type="textWrapping"/>
      </w:r>
      <w:r>
        <w:rPr>
          <w:rStyle w:val="VerbatimChar"/>
        </w:rPr>
        <w:t xml:space="preserve">##   .. ..$ legacy   :'data.frame': 72 obs. of  9 variables:</w:t>
      </w:r>
      <w:r>
        <w:br w:type="textWrapping"/>
      </w:r>
      <w:r>
        <w:rPr>
          <w:rStyle w:val="VerbatimChar"/>
        </w:rPr>
        <w:t xml:space="preserve">##   .. .. ..$ xlarge         : chr  "images/2019/01/11/arts/11WATCHING-SEXEDUCATION/merlin_148880322_12df84ca-4f59-4fe8-ad48-682dc66155f9-articleLarge.jpg" NA NA NA ...</w:t>
      </w:r>
      <w:r>
        <w:br w:type="textWrapping"/>
      </w:r>
      <w:r>
        <w:rPr>
          <w:rStyle w:val="VerbatimChar"/>
        </w:rPr>
        <w:t xml:space="preserve">##   .. .. ..$ xlargewidth    : int  600 NA NA NA NA NA NA NA NA NA ...</w:t>
      </w:r>
      <w:r>
        <w:br w:type="textWrapping"/>
      </w:r>
      <w:r>
        <w:rPr>
          <w:rStyle w:val="VerbatimChar"/>
        </w:rPr>
        <w:t xml:space="preserve">##   .. .. ..$ xlargeheight   : int  400 NA NA NA NA NA NA NA NA NA ...</w:t>
      </w:r>
      <w:r>
        <w:br w:type="textWrapping"/>
      </w:r>
      <w:r>
        <w:rPr>
          <w:rStyle w:val="VerbatimChar"/>
        </w:rPr>
        <w:t xml:space="preserve">##   .. .. ..$ thumbnail      : chr  NA NA NA NA ...</w:t>
      </w:r>
      <w:r>
        <w:br w:type="textWrapping"/>
      </w:r>
      <w:r>
        <w:rPr>
          <w:rStyle w:val="VerbatimChar"/>
        </w:rPr>
        <w:t xml:space="preserve">##   .. .. ..$ thumbnailwidth : int  NA NA NA NA NA NA NA NA NA NA ...</w:t>
      </w:r>
      <w:r>
        <w:br w:type="textWrapping"/>
      </w:r>
      <w:r>
        <w:rPr>
          <w:rStyle w:val="VerbatimChar"/>
        </w:rPr>
        <w:t xml:space="preserve">##   .. .. ..$ thumbnailheight: int  NA NA NA NA NA NA NA NA NA NA ...</w:t>
      </w:r>
      <w:r>
        <w:br w:type="textWrapping"/>
      </w:r>
      <w:r>
        <w:rPr>
          <w:rStyle w:val="VerbatimChar"/>
        </w:rPr>
        <w:t xml:space="preserve">##   .. .. ..$ wide           : chr  NA NA NA NA ...</w:t>
      </w:r>
      <w:r>
        <w:br w:type="textWrapping"/>
      </w:r>
      <w:r>
        <w:rPr>
          <w:rStyle w:val="VerbatimChar"/>
        </w:rPr>
        <w:t xml:space="preserve">##   .. .. ..$ widewidth      : int  NA NA NA NA NA NA NA NA NA NA ...</w:t>
      </w:r>
      <w:r>
        <w:br w:type="textWrapping"/>
      </w:r>
      <w:r>
        <w:rPr>
          <w:rStyle w:val="VerbatimChar"/>
        </w:rPr>
        <w:t xml:space="preserve">##   .. .. ..$ wideheight     : int  NA NA NA NA NA NA NA NA NA NA ...</w:t>
      </w:r>
      <w:r>
        <w:br w:type="textWrapping"/>
      </w:r>
      <w:r>
        <w:rPr>
          <w:rStyle w:val="VerbatimChar"/>
        </w:rPr>
        <w:t xml:space="preserve">##   .. ..$ subType  : chr  "xlarge" "popup" "blog480" "blog533" ...</w:t>
      </w:r>
      <w:r>
        <w:br w:type="textWrapping"/>
      </w:r>
      <w:r>
        <w:rPr>
          <w:rStyle w:val="VerbatimChar"/>
        </w:rPr>
        <w:t xml:space="preserve">##   .. ..$ crop_name: chr  "articleLarge" "popup" "blog480" "blog533" ...</w:t>
      </w:r>
      <w:r>
        <w:br w:type="textWrapping"/>
      </w:r>
      <w:r>
        <w:rPr>
          <w:rStyle w:val="VerbatimChar"/>
        </w:rPr>
        <w:t xml:space="preserve">##   ..$ :'data.frame': 72 obs. of  11 variables:</w:t>
      </w:r>
      <w:r>
        <w:br w:type="textWrapping"/>
      </w:r>
      <w:r>
        <w:rPr>
          <w:rStyle w:val="VerbatimChar"/>
        </w:rPr>
        <w:t xml:space="preserve">##   .. ..$ rank     : int  0 0 0 0 0 0 0 0 0 0 ...</w:t>
      </w:r>
      <w:r>
        <w:br w:type="textWrapping"/>
      </w:r>
      <w:r>
        <w:rPr>
          <w:rStyle w:val="VerbatimChar"/>
        </w:rPr>
        <w:t xml:space="preserve">##   .. ..$ subtype  : chr  "xlarge" "popup" "blog480" "blog533" ...</w:t>
      </w:r>
      <w:r>
        <w:br w:type="textWrapping"/>
      </w:r>
      <w:r>
        <w:rPr>
          <w:rStyle w:val="VerbatimChar"/>
        </w:rPr>
        <w:t xml:space="preserve">##   .. ..$ caption  : logi  NA NA NA NA NA NA ...</w:t>
      </w:r>
      <w:r>
        <w:br w:type="textWrapping"/>
      </w:r>
      <w:r>
        <w:rPr>
          <w:rStyle w:val="VerbatimChar"/>
        </w:rPr>
        <w:t xml:space="preserve">##   .. ..$ credit   : logi  NA NA NA NA NA NA ...</w:t>
      </w:r>
      <w:r>
        <w:br w:type="textWrapping"/>
      </w:r>
      <w:r>
        <w:rPr>
          <w:rStyle w:val="VerbatimChar"/>
        </w:rPr>
        <w:t xml:space="preserve">##   .. ..$ type     : chr  "image" "image" "image" "image" ...</w:t>
      </w:r>
      <w:r>
        <w:br w:type="textWrapping"/>
      </w:r>
      <w:r>
        <w:rPr>
          <w:rStyle w:val="VerbatimChar"/>
        </w:rPr>
        <w:t xml:space="preserve">##   .. ..$ url      : chr  "images/2019/03/11/us/politics/11dc-devos/merlin_151399155_b6fd86da-6799-4135-880e-4bee848751e2-articleLarge.jpg" "images/2019/03/11/us/politics/11dc-devos/merlin_151399155_b6fd86da-6799-4135-880e-4bee848751e2-popup.jpg" "images/2019/03/11/us/politics/11dc-devos/merlin_151399155_b6fd86da-6799-4135-880e-4bee848751e2-blog480.jpg" "images/2019/03/11/us/politics/11dc-devos/merlin_151399155_b6fd86da-6799-4135-880e-4bee848751e2-blog533.jpg" ...</w:t>
      </w:r>
      <w:r>
        <w:br w:type="textWrapping"/>
      </w:r>
      <w:r>
        <w:rPr>
          <w:rStyle w:val="VerbatimChar"/>
        </w:rPr>
        <w:t xml:space="preserve">##   .. ..$ height   : int  400 433 320 355 285 241 395 400 683 1365 ...</w:t>
      </w:r>
      <w:r>
        <w:br w:type="textWrapping"/>
      </w:r>
      <w:r>
        <w:rPr>
          <w:rStyle w:val="VerbatimChar"/>
        </w:rPr>
        <w:t xml:space="preserve">##   .. ..$ width    : int  600 650 480 533 427 362 592 600 1024 2048 ...</w:t>
      </w:r>
      <w:r>
        <w:br w:type="textWrapping"/>
      </w:r>
      <w:r>
        <w:rPr>
          <w:rStyle w:val="VerbatimChar"/>
        </w:rPr>
        <w:t xml:space="preserve">##   .. ..$ legacy   :'data.frame': 72 obs. of  9 variables:</w:t>
      </w:r>
      <w:r>
        <w:br w:type="textWrapping"/>
      </w:r>
      <w:r>
        <w:rPr>
          <w:rStyle w:val="VerbatimChar"/>
        </w:rPr>
        <w:t xml:space="preserve">##   .. .. ..$ xlarge         : chr  "images/2019/03/11/us/politics/11dc-devos/merlin_151399155_b6fd86da-6799-4135-880e-4bee848751e2-articleLarge.jpg" NA NA NA ...</w:t>
      </w:r>
      <w:r>
        <w:br w:type="textWrapping"/>
      </w:r>
      <w:r>
        <w:rPr>
          <w:rStyle w:val="VerbatimChar"/>
        </w:rPr>
        <w:t xml:space="preserve">##   .. .. ..$ xlargewidth    : int  600 NA NA NA NA NA NA NA NA NA ...</w:t>
      </w:r>
      <w:r>
        <w:br w:type="textWrapping"/>
      </w:r>
      <w:r>
        <w:rPr>
          <w:rStyle w:val="VerbatimChar"/>
        </w:rPr>
        <w:t xml:space="preserve">##   .. .. ..$ xlargeheight   : int  400 NA NA NA NA NA NA NA NA NA ...</w:t>
      </w:r>
      <w:r>
        <w:br w:type="textWrapping"/>
      </w:r>
      <w:r>
        <w:rPr>
          <w:rStyle w:val="VerbatimChar"/>
        </w:rPr>
        <w:t xml:space="preserve">##   .. .. ..$ thumbnail      : chr  NA NA NA NA ...</w:t>
      </w:r>
      <w:r>
        <w:br w:type="textWrapping"/>
      </w:r>
      <w:r>
        <w:rPr>
          <w:rStyle w:val="VerbatimChar"/>
        </w:rPr>
        <w:t xml:space="preserve">##   .. .. ..$ thumbnailwidth : int  NA NA NA NA NA NA NA NA NA NA ...</w:t>
      </w:r>
      <w:r>
        <w:br w:type="textWrapping"/>
      </w:r>
      <w:r>
        <w:rPr>
          <w:rStyle w:val="VerbatimChar"/>
        </w:rPr>
        <w:t xml:space="preserve">##   .. .. ..$ thumbnailheight: int  NA NA NA NA NA NA NA NA NA NA ...</w:t>
      </w:r>
      <w:r>
        <w:br w:type="textWrapping"/>
      </w:r>
      <w:r>
        <w:rPr>
          <w:rStyle w:val="VerbatimChar"/>
        </w:rPr>
        <w:t xml:space="preserve">##   .. .. ..$ wide           : chr  NA NA NA NA ...</w:t>
      </w:r>
      <w:r>
        <w:br w:type="textWrapping"/>
      </w:r>
      <w:r>
        <w:rPr>
          <w:rStyle w:val="VerbatimChar"/>
        </w:rPr>
        <w:t xml:space="preserve">##   .. .. ..$ widewidth      : int  NA NA NA NA NA NA NA NA NA NA ...</w:t>
      </w:r>
      <w:r>
        <w:br w:type="textWrapping"/>
      </w:r>
      <w:r>
        <w:rPr>
          <w:rStyle w:val="VerbatimChar"/>
        </w:rPr>
        <w:t xml:space="preserve">##   .. .. ..$ wideheight     : int  NA NA NA NA NA NA NA NA NA NA ...</w:t>
      </w:r>
      <w:r>
        <w:br w:type="textWrapping"/>
      </w:r>
      <w:r>
        <w:rPr>
          <w:rStyle w:val="VerbatimChar"/>
        </w:rPr>
        <w:t xml:space="preserve">##   .. ..$ subType  : chr  "xlarge" "popup" "blog480" "blog533" ...</w:t>
      </w:r>
      <w:r>
        <w:br w:type="textWrapping"/>
      </w:r>
      <w:r>
        <w:rPr>
          <w:rStyle w:val="VerbatimChar"/>
        </w:rPr>
        <w:t xml:space="preserve">##   .. ..$ crop_name: chr  "articleLarge" "popup" "blog480" "blog533" ...</w:t>
      </w:r>
      <w:r>
        <w:br w:type="textWrapping"/>
      </w:r>
      <w:r>
        <w:rPr>
          <w:rStyle w:val="VerbatimChar"/>
        </w:rPr>
        <w:t xml:space="preserve">##   ..$ :'data.frame': 72 obs. of  11 variables:</w:t>
      </w:r>
      <w:r>
        <w:br w:type="textWrapping"/>
      </w:r>
      <w:r>
        <w:rPr>
          <w:rStyle w:val="VerbatimChar"/>
        </w:rPr>
        <w:t xml:space="preserve">##   .. ..$ rank     : int  0 0 0 0 0 0 0 0 0 0 ...</w:t>
      </w:r>
      <w:r>
        <w:br w:type="textWrapping"/>
      </w:r>
      <w:r>
        <w:rPr>
          <w:rStyle w:val="VerbatimChar"/>
        </w:rPr>
        <w:t xml:space="preserve">##   .. ..$ subtype  : chr  "xlarge" "popup" "blog480" "blog533" ...</w:t>
      </w:r>
      <w:r>
        <w:br w:type="textWrapping"/>
      </w:r>
      <w:r>
        <w:rPr>
          <w:rStyle w:val="VerbatimChar"/>
        </w:rPr>
        <w:t xml:space="preserve">##   .. ..$ caption  : logi  NA NA NA NA NA NA ...</w:t>
      </w:r>
      <w:r>
        <w:br w:type="textWrapping"/>
      </w:r>
      <w:r>
        <w:rPr>
          <w:rStyle w:val="VerbatimChar"/>
        </w:rPr>
        <w:t xml:space="preserve">##   .. ..$ credit   : logi  NA NA NA NA NA NA ...</w:t>
      </w:r>
      <w:r>
        <w:br w:type="textWrapping"/>
      </w:r>
      <w:r>
        <w:rPr>
          <w:rStyle w:val="VerbatimChar"/>
        </w:rPr>
        <w:t xml:space="preserve">##   .. ..$ type     : chr  "image" "image" "image" "image" ...</w:t>
      </w:r>
      <w:r>
        <w:br w:type="textWrapping"/>
      </w:r>
      <w:r>
        <w:rPr>
          <w:rStyle w:val="VerbatimChar"/>
        </w:rPr>
        <w:t xml:space="preserve">##   .. ..$ url      : chr  "images/2019/03/11/opinion/11barricaWeb/11barricaWeb-articleLarge.jpg" "images/2019/03/11/opinion/11barricaWeb/11barricaWeb-popup.jpg" "images/2019/03/11/opinion/11barricaWeb/11barricaWeb-blog480.jpg" "images/2019/03/11/opinion/11barricaWeb/11barricaWeb-blog533.jpg" ...</w:t>
      </w:r>
      <w:r>
        <w:br w:type="textWrapping"/>
      </w:r>
      <w:r>
        <w:rPr>
          <w:rStyle w:val="VerbatimChar"/>
        </w:rPr>
        <w:t xml:space="preserve">##   .. ..$ height   : int  465 500 372 413 331 281 459 465 794 1588 ...</w:t>
      </w:r>
      <w:r>
        <w:br w:type="textWrapping"/>
      </w:r>
      <w:r>
        <w:rPr>
          <w:rStyle w:val="VerbatimChar"/>
        </w:rPr>
        <w:t xml:space="preserve">##   .. ..$ width    : int  600 645 480 533 427 362 592 600 1024 2048 ...</w:t>
      </w:r>
      <w:r>
        <w:br w:type="textWrapping"/>
      </w:r>
      <w:r>
        <w:rPr>
          <w:rStyle w:val="VerbatimChar"/>
        </w:rPr>
        <w:t xml:space="preserve">##   .. ..$ legacy   :'data.frame': 72 obs. of  9 variables:</w:t>
      </w:r>
      <w:r>
        <w:br w:type="textWrapping"/>
      </w:r>
      <w:r>
        <w:rPr>
          <w:rStyle w:val="VerbatimChar"/>
        </w:rPr>
        <w:t xml:space="preserve">##   .. .. ..$ xlarge         : chr  "images/2019/03/11/opinion/11barricaWeb/11barricaWeb-articleLarge.jpg" NA NA NA ...</w:t>
      </w:r>
      <w:r>
        <w:br w:type="textWrapping"/>
      </w:r>
      <w:r>
        <w:rPr>
          <w:rStyle w:val="VerbatimChar"/>
        </w:rPr>
        <w:t xml:space="preserve">##   .. .. ..$ xlargewidth    : int  600 NA NA NA NA NA NA NA NA NA ...</w:t>
      </w:r>
      <w:r>
        <w:br w:type="textWrapping"/>
      </w:r>
      <w:r>
        <w:rPr>
          <w:rStyle w:val="VerbatimChar"/>
        </w:rPr>
        <w:t xml:space="preserve">##   .. .. ..$ xlargeheight   : int  465 NA NA NA NA NA NA NA NA NA ...</w:t>
      </w:r>
      <w:r>
        <w:br w:type="textWrapping"/>
      </w:r>
      <w:r>
        <w:rPr>
          <w:rStyle w:val="VerbatimChar"/>
        </w:rPr>
        <w:t xml:space="preserve">##   .. .. ..$ thumbnail      : chr  NA NA NA NA ...</w:t>
      </w:r>
      <w:r>
        <w:br w:type="textWrapping"/>
      </w:r>
      <w:r>
        <w:rPr>
          <w:rStyle w:val="VerbatimChar"/>
        </w:rPr>
        <w:t xml:space="preserve">##   .. .. ..$ thumbnailwidth : int  NA NA NA NA NA NA NA NA NA NA ...</w:t>
      </w:r>
      <w:r>
        <w:br w:type="textWrapping"/>
      </w:r>
      <w:r>
        <w:rPr>
          <w:rStyle w:val="VerbatimChar"/>
        </w:rPr>
        <w:t xml:space="preserve">##   .. .. ..$ thumbnailheight: int  NA NA NA NA NA NA NA NA NA NA ...</w:t>
      </w:r>
      <w:r>
        <w:br w:type="textWrapping"/>
      </w:r>
      <w:r>
        <w:rPr>
          <w:rStyle w:val="VerbatimChar"/>
        </w:rPr>
        <w:t xml:space="preserve">##   .. .. ..$ wide           : chr  NA NA NA NA ...</w:t>
      </w:r>
      <w:r>
        <w:br w:type="textWrapping"/>
      </w:r>
      <w:r>
        <w:rPr>
          <w:rStyle w:val="VerbatimChar"/>
        </w:rPr>
        <w:t xml:space="preserve">##   .. .. ..$ widewidth      : int  NA NA NA NA NA NA NA NA NA NA ...</w:t>
      </w:r>
      <w:r>
        <w:br w:type="textWrapping"/>
      </w:r>
      <w:r>
        <w:rPr>
          <w:rStyle w:val="VerbatimChar"/>
        </w:rPr>
        <w:t xml:space="preserve">##   .. .. ..$ wideheight     : int  NA NA NA NA NA NA NA NA NA NA ...</w:t>
      </w:r>
      <w:r>
        <w:br w:type="textWrapping"/>
      </w:r>
      <w:r>
        <w:rPr>
          <w:rStyle w:val="VerbatimChar"/>
        </w:rPr>
        <w:t xml:space="preserve">##   .. ..$ subType  : chr  "xlarge" "popup" "blog480" "blog533" ...</w:t>
      </w:r>
      <w:r>
        <w:br w:type="textWrapping"/>
      </w:r>
      <w:r>
        <w:rPr>
          <w:rStyle w:val="VerbatimChar"/>
        </w:rPr>
        <w:t xml:space="preserve">##   .. ..$ crop_name: chr  "articleLarge" "popup" "blog480" "blog533" ...</w:t>
      </w:r>
      <w:r>
        <w:br w:type="textWrapping"/>
      </w:r>
      <w:r>
        <w:rPr>
          <w:rStyle w:val="VerbatimChar"/>
        </w:rPr>
        <w:t xml:space="preserve">##   ..$ :'data.frame': 72 obs. of  11 variables:</w:t>
      </w:r>
      <w:r>
        <w:br w:type="textWrapping"/>
      </w:r>
      <w:r>
        <w:rPr>
          <w:rStyle w:val="VerbatimChar"/>
        </w:rPr>
        <w:t xml:space="preserve">##   .. ..$ rank     : int  0 0 0 0 0 0 0 0 0 0 ...</w:t>
      </w:r>
      <w:r>
        <w:br w:type="textWrapping"/>
      </w:r>
      <w:r>
        <w:rPr>
          <w:rStyle w:val="VerbatimChar"/>
        </w:rPr>
        <w:t xml:space="preserve">##   .. ..$ subtype  : chr  "xlarge" "popup" "blog480" "blog533" ...</w:t>
      </w:r>
      <w:r>
        <w:br w:type="textWrapping"/>
      </w:r>
      <w:r>
        <w:rPr>
          <w:rStyle w:val="VerbatimChar"/>
        </w:rPr>
        <w:t xml:space="preserve">##   .. ..$ caption  : logi  NA NA NA NA NA NA ...</w:t>
      </w:r>
      <w:r>
        <w:br w:type="textWrapping"/>
      </w:r>
      <w:r>
        <w:rPr>
          <w:rStyle w:val="VerbatimChar"/>
        </w:rPr>
        <w:t xml:space="preserve">##   .. ..$ credit   : logi  NA NA NA NA NA NA ...</w:t>
      </w:r>
      <w:r>
        <w:br w:type="textWrapping"/>
      </w:r>
      <w:r>
        <w:rPr>
          <w:rStyle w:val="VerbatimChar"/>
        </w:rPr>
        <w:t xml:space="preserve">##   .. ..$ type     : chr  "image" "image" "image" "image" ...</w:t>
      </w:r>
      <w:r>
        <w:br w:type="textWrapping"/>
      </w:r>
      <w:r>
        <w:rPr>
          <w:rStyle w:val="VerbatimChar"/>
        </w:rPr>
        <w:t xml:space="preserve">##   .. ..$ url      : chr  "images/2019/02/20/us/politics/20dc-edoversight1-print/merlin_149691957_0eb67e18-f3e8-402b-955d-23ac10442d84-articleLarge.jpg" "images/2019/02/20/us/politics/20dc-edoversight1-print/merlin_149691957_0eb67e18-f3e8-402b-955d-23ac10442d84-popup.jpg" "images/2019/02/20/us/politics/20dc-edoversight1-print/merlin_149691957_0eb67e18-f3e8-402b-955d-23ac10442d84-blog480.jpg" "images/2019/02/20/us/politics/20dc-edoversight1-print/merlin_149691957_0eb67e18-f3e8-402b-955d-23ac10442d84-blog533.jpg" ...</w:t>
      </w:r>
      <w:r>
        <w:br w:type="textWrapping"/>
      </w:r>
      <w:r>
        <w:rPr>
          <w:rStyle w:val="VerbatimChar"/>
        </w:rPr>
        <w:t xml:space="preserve">##   .. ..$ height   : int  394 427 315 350 280 238 389 394 673 1345 ...</w:t>
      </w:r>
      <w:r>
        <w:br w:type="textWrapping"/>
      </w:r>
      <w:r>
        <w:rPr>
          <w:rStyle w:val="VerbatimChar"/>
        </w:rPr>
        <w:t xml:space="preserve">##   .. ..$ width    : int  600 650 480 533 427 362 592 600 1024 2048 ...</w:t>
      </w:r>
      <w:r>
        <w:br w:type="textWrapping"/>
      </w:r>
      <w:r>
        <w:rPr>
          <w:rStyle w:val="VerbatimChar"/>
        </w:rPr>
        <w:t xml:space="preserve">##   .. ..$ legacy   :'data.frame': 72 obs. of  9 variables:</w:t>
      </w:r>
      <w:r>
        <w:br w:type="textWrapping"/>
      </w:r>
      <w:r>
        <w:rPr>
          <w:rStyle w:val="VerbatimChar"/>
        </w:rPr>
        <w:t xml:space="preserve">##   .. .. ..$ xlarge         : chr  "images/2019/02/20/us/politics/20dc-edoversight1-print/merlin_149691957_0eb67e18-f3e8-402b-955d-23ac10442d84-articleLarge.jpg" NA NA NA ...</w:t>
      </w:r>
      <w:r>
        <w:br w:type="textWrapping"/>
      </w:r>
      <w:r>
        <w:rPr>
          <w:rStyle w:val="VerbatimChar"/>
        </w:rPr>
        <w:t xml:space="preserve">##   .. .. ..$ xlargewidth    : int  600 NA NA NA NA NA NA NA NA NA ...</w:t>
      </w:r>
      <w:r>
        <w:br w:type="textWrapping"/>
      </w:r>
      <w:r>
        <w:rPr>
          <w:rStyle w:val="VerbatimChar"/>
        </w:rPr>
        <w:t xml:space="preserve">##   .. .. ..$ xlargeheight   : int  394 NA NA NA NA NA NA NA NA NA ...</w:t>
      </w:r>
      <w:r>
        <w:br w:type="textWrapping"/>
      </w:r>
      <w:r>
        <w:rPr>
          <w:rStyle w:val="VerbatimChar"/>
        </w:rPr>
        <w:t xml:space="preserve">##   .. .. ..$ thumbnail      : chr  NA NA NA NA ...</w:t>
      </w:r>
      <w:r>
        <w:br w:type="textWrapping"/>
      </w:r>
      <w:r>
        <w:rPr>
          <w:rStyle w:val="VerbatimChar"/>
        </w:rPr>
        <w:t xml:space="preserve">##   .. .. ..$ thumbnailwidth : int  NA NA NA NA NA NA NA NA NA NA ...</w:t>
      </w:r>
      <w:r>
        <w:br w:type="textWrapping"/>
      </w:r>
      <w:r>
        <w:rPr>
          <w:rStyle w:val="VerbatimChar"/>
        </w:rPr>
        <w:t xml:space="preserve">##   .. .. ..$ thumbnailheight: int  NA NA NA NA NA NA NA NA NA NA ...</w:t>
      </w:r>
      <w:r>
        <w:br w:type="textWrapping"/>
      </w:r>
      <w:r>
        <w:rPr>
          <w:rStyle w:val="VerbatimChar"/>
        </w:rPr>
        <w:t xml:space="preserve">##   .. .. ..$ wide           : chr  NA NA NA NA ...</w:t>
      </w:r>
      <w:r>
        <w:br w:type="textWrapping"/>
      </w:r>
      <w:r>
        <w:rPr>
          <w:rStyle w:val="VerbatimChar"/>
        </w:rPr>
        <w:t xml:space="preserve">##   .. .. ..$ widewidth      : int  NA NA NA NA NA NA NA NA NA NA ...</w:t>
      </w:r>
      <w:r>
        <w:br w:type="textWrapping"/>
      </w:r>
      <w:r>
        <w:rPr>
          <w:rStyle w:val="VerbatimChar"/>
        </w:rPr>
        <w:t xml:space="preserve">##   .. .. ..$ wideheight     : int  NA NA NA NA NA NA NA NA NA NA ...</w:t>
      </w:r>
      <w:r>
        <w:br w:type="textWrapping"/>
      </w:r>
      <w:r>
        <w:rPr>
          <w:rStyle w:val="VerbatimChar"/>
        </w:rPr>
        <w:t xml:space="preserve">##   .. ..$ subType  : chr  "xlarge" "popup" "blog480" "blog533" ...</w:t>
      </w:r>
      <w:r>
        <w:br w:type="textWrapping"/>
      </w:r>
      <w:r>
        <w:rPr>
          <w:rStyle w:val="VerbatimChar"/>
        </w:rPr>
        <w:t xml:space="preserve">##   .. ..$ crop_name: chr  "articleLarge" "popup" "blog480" "blog533" ...</w:t>
      </w:r>
      <w:r>
        <w:br w:type="textWrapping"/>
      </w:r>
      <w:r>
        <w:rPr>
          <w:rStyle w:val="VerbatimChar"/>
        </w:rPr>
        <w:t xml:space="preserve">##   ..$ :'data.frame': 71 obs. of  11 variables:</w:t>
      </w:r>
      <w:r>
        <w:br w:type="textWrapping"/>
      </w:r>
      <w:r>
        <w:rPr>
          <w:rStyle w:val="VerbatimChar"/>
        </w:rPr>
        <w:t xml:space="preserve">##   .. ..$ rank     : int  0 0 0 0 0 0 0 0 0 0 ...</w:t>
      </w:r>
      <w:r>
        <w:br w:type="textWrapping"/>
      </w:r>
      <w:r>
        <w:rPr>
          <w:rStyle w:val="VerbatimChar"/>
        </w:rPr>
        <w:t xml:space="preserve">##   .. ..$ subtype  : chr  "xlarge" "popup" "blog480" "blog533" ...</w:t>
      </w:r>
      <w:r>
        <w:br w:type="textWrapping"/>
      </w:r>
      <w:r>
        <w:rPr>
          <w:rStyle w:val="VerbatimChar"/>
        </w:rPr>
        <w:t xml:space="preserve">##   .. ..$ caption  : logi  NA NA NA NA NA NA ...</w:t>
      </w:r>
      <w:r>
        <w:br w:type="textWrapping"/>
      </w:r>
      <w:r>
        <w:rPr>
          <w:rStyle w:val="VerbatimChar"/>
        </w:rPr>
        <w:t xml:space="preserve">##   .. ..$ credit   : logi  NA NA NA NA NA NA ...</w:t>
      </w:r>
      <w:r>
        <w:br w:type="textWrapping"/>
      </w:r>
      <w:r>
        <w:rPr>
          <w:rStyle w:val="VerbatimChar"/>
        </w:rPr>
        <w:t xml:space="preserve">##   .. ..$ type     : chr  "image" "image" "image" "image" ...</w:t>
      </w:r>
      <w:r>
        <w:br w:type="textWrapping"/>
      </w:r>
      <w:r>
        <w:rPr>
          <w:rStyle w:val="VerbatimChar"/>
        </w:rPr>
        <w:t xml:space="preserve">##   .. ..$ url      : chr  "images/2019/01/30/insider/30insider-teachers/merlin_149060430_a4fe2fc1-4551-41ab-82bc-c85a53f25686-articleLarge.jpg" "images/2019/01/30/insider/30insider-teachers/merlin_149060430_a4fe2fc1-4551-41ab-82bc-c85a53f25686-popup.jpg" "images/2019/01/30/insider/30insider-teachers/merlin_149060430_a4fe2fc1-4551-41ab-82bc-c85a53f25686-blog480.jpg" "images/2019/01/30/insider/30insider-teachers/merlin_149060430_a4fe2fc1-4551-41ab-82bc-c85a53f25686-blog533.jpg" ...</w:t>
      </w:r>
      <w:r>
        <w:br w:type="textWrapping"/>
      </w:r>
      <w:r>
        <w:rPr>
          <w:rStyle w:val="VerbatimChar"/>
        </w:rPr>
        <w:t xml:space="preserve">##   .. ..$ height   : int  400 433 320 355 285 241 395 400 683 1365 ...</w:t>
      </w:r>
      <w:r>
        <w:br w:type="textWrapping"/>
      </w:r>
      <w:r>
        <w:rPr>
          <w:rStyle w:val="VerbatimChar"/>
        </w:rPr>
        <w:t xml:space="preserve">##   .. ..$ width    : int  600 650 480 533 427 362 592 600 1024 2048 ...</w:t>
      </w:r>
      <w:r>
        <w:br w:type="textWrapping"/>
      </w:r>
      <w:r>
        <w:rPr>
          <w:rStyle w:val="VerbatimChar"/>
        </w:rPr>
        <w:t xml:space="preserve">##   .. ..$ legacy   :'data.frame': 71 obs. of  9 variables:</w:t>
      </w:r>
      <w:r>
        <w:br w:type="textWrapping"/>
      </w:r>
      <w:r>
        <w:rPr>
          <w:rStyle w:val="VerbatimChar"/>
        </w:rPr>
        <w:t xml:space="preserve">##   .. .. ..$ xlarge         : chr  "images/2019/01/30/insider/30insider-teachers/merlin_149060430_a4fe2fc1-4551-41ab-82bc-c85a53f25686-articleLarge.jpg" NA NA NA ...</w:t>
      </w:r>
      <w:r>
        <w:br w:type="textWrapping"/>
      </w:r>
      <w:r>
        <w:rPr>
          <w:rStyle w:val="VerbatimChar"/>
        </w:rPr>
        <w:t xml:space="preserve">##   .. .. ..$ xlargewidth    : int  600 NA NA NA NA NA NA NA NA NA ...</w:t>
      </w:r>
      <w:r>
        <w:br w:type="textWrapping"/>
      </w:r>
      <w:r>
        <w:rPr>
          <w:rStyle w:val="VerbatimChar"/>
        </w:rPr>
        <w:t xml:space="preserve">##   .. .. ..$ xlargeheight   : int  400 NA NA NA NA NA NA NA NA NA ...</w:t>
      </w:r>
      <w:r>
        <w:br w:type="textWrapping"/>
      </w:r>
      <w:r>
        <w:rPr>
          <w:rStyle w:val="VerbatimChar"/>
        </w:rPr>
        <w:t xml:space="preserve">##   .. .. ..$ thumbnail      : chr  NA NA NA NA ...</w:t>
      </w:r>
      <w:r>
        <w:br w:type="textWrapping"/>
      </w:r>
      <w:r>
        <w:rPr>
          <w:rStyle w:val="VerbatimChar"/>
        </w:rPr>
        <w:t xml:space="preserve">##   .. .. ..$ thumbnailwidth : int  NA NA NA NA NA NA NA NA NA NA ...</w:t>
      </w:r>
      <w:r>
        <w:br w:type="textWrapping"/>
      </w:r>
      <w:r>
        <w:rPr>
          <w:rStyle w:val="VerbatimChar"/>
        </w:rPr>
        <w:t xml:space="preserve">##   .. .. ..$ thumbnailheight: int  NA NA NA NA NA NA NA NA NA NA ...</w:t>
      </w:r>
      <w:r>
        <w:br w:type="textWrapping"/>
      </w:r>
      <w:r>
        <w:rPr>
          <w:rStyle w:val="VerbatimChar"/>
        </w:rPr>
        <w:t xml:space="preserve">##   .. .. ..$ wide           : chr  NA NA NA NA ...</w:t>
      </w:r>
      <w:r>
        <w:br w:type="textWrapping"/>
      </w:r>
      <w:r>
        <w:rPr>
          <w:rStyle w:val="VerbatimChar"/>
        </w:rPr>
        <w:t xml:space="preserve">##   .. .. ..$ widewidth      : int  NA NA NA NA NA NA NA NA NA NA ...</w:t>
      </w:r>
      <w:r>
        <w:br w:type="textWrapping"/>
      </w:r>
      <w:r>
        <w:rPr>
          <w:rStyle w:val="VerbatimChar"/>
        </w:rPr>
        <w:t xml:space="preserve">##   .. .. ..$ wideheight     : int  NA NA NA NA NA NA NA NA NA NA ...</w:t>
      </w:r>
      <w:r>
        <w:br w:type="textWrapping"/>
      </w:r>
      <w:r>
        <w:rPr>
          <w:rStyle w:val="VerbatimChar"/>
        </w:rPr>
        <w:t xml:space="preserve">##   .. ..$ subType  : chr  "xlarge" "popup" "blog480" "blog533" ...</w:t>
      </w:r>
      <w:r>
        <w:br w:type="textWrapping"/>
      </w:r>
      <w:r>
        <w:rPr>
          <w:rStyle w:val="VerbatimChar"/>
        </w:rPr>
        <w:t xml:space="preserve">##   .. ..$ crop_name: chr  "articleLarge" "popup" "blog480" "blog533" ...</w:t>
      </w:r>
      <w:r>
        <w:br w:type="textWrapping"/>
      </w:r>
      <w:r>
        <w:rPr>
          <w:rStyle w:val="VerbatimChar"/>
        </w:rPr>
        <w:t xml:space="preserve">##   ..$ :'data.frame': 0 obs. of  0 variables</w:t>
      </w:r>
      <w:r>
        <w:br w:type="textWrapping"/>
      </w:r>
      <w:r>
        <w:rPr>
          <w:rStyle w:val="VerbatimChar"/>
        </w:rPr>
        <w:t xml:space="preserve">##   ..$ :'data.frame': 69 obs. of  11 variables:</w:t>
      </w:r>
      <w:r>
        <w:br w:type="textWrapping"/>
      </w:r>
      <w:r>
        <w:rPr>
          <w:rStyle w:val="VerbatimChar"/>
        </w:rPr>
        <w:t xml:space="preserve">##   .. ..$ rank     : int  0 0 0 0 0 0 0 0 0 0 ...</w:t>
      </w:r>
      <w:r>
        <w:br w:type="textWrapping"/>
      </w:r>
      <w:r>
        <w:rPr>
          <w:rStyle w:val="VerbatimChar"/>
        </w:rPr>
        <w:t xml:space="preserve">##   .. ..$ subtype  : chr  "xlarge" "popup" "blog480" "blog533" ...</w:t>
      </w:r>
      <w:r>
        <w:br w:type="textWrapping"/>
      </w:r>
      <w:r>
        <w:rPr>
          <w:rStyle w:val="VerbatimChar"/>
        </w:rPr>
        <w:t xml:space="preserve">##   .. ..$ caption  : logi  NA NA NA NA NA NA ...</w:t>
      </w:r>
      <w:r>
        <w:br w:type="textWrapping"/>
      </w:r>
      <w:r>
        <w:rPr>
          <w:rStyle w:val="VerbatimChar"/>
        </w:rPr>
        <w:t xml:space="preserve">##   .. ..$ credit   : logi  NA NA NA NA NA NA ...</w:t>
      </w:r>
      <w:r>
        <w:br w:type="textWrapping"/>
      </w:r>
      <w:r>
        <w:rPr>
          <w:rStyle w:val="VerbatimChar"/>
        </w:rPr>
        <w:t xml:space="preserve">##   .. ..$ type     : chr  "image" "image" "image" "image" ...</w:t>
      </w:r>
      <w:r>
        <w:br w:type="textWrapping"/>
      </w:r>
      <w:r>
        <w:rPr>
          <w:rStyle w:val="VerbatimChar"/>
        </w:rPr>
        <w:t xml:space="preserve">##   .. ..$ url      : chr  "images/2019/02/26/smarter-living/well-xiao/well-xiao-articleLarge.jpg" "images/2019/02/26/smarter-living/well-xiao/well-xiao-popup.jpg" "images/2019/02/26/smarter-living/well-xiao/well-xiao-blog480.jpg" "images/2019/02/26/smarter-living/well-xiao/well-xiao-blog533.jpg" ...</w:t>
      </w:r>
      <w:r>
        <w:br w:type="textWrapping"/>
      </w:r>
      <w:r>
        <w:rPr>
          <w:rStyle w:val="VerbatimChar"/>
        </w:rPr>
        <w:t xml:space="preserve">##   .. ..$ height   : int  400 433 320 355 285 241 395 400 683 1365 ...</w:t>
      </w:r>
      <w:r>
        <w:br w:type="textWrapping"/>
      </w:r>
      <w:r>
        <w:rPr>
          <w:rStyle w:val="VerbatimChar"/>
        </w:rPr>
        <w:t xml:space="preserve">##   .. ..$ width    : int  600 650 480 533 427 362 592 600 1024 2048 ...</w:t>
      </w:r>
      <w:r>
        <w:br w:type="textWrapping"/>
      </w:r>
      <w:r>
        <w:rPr>
          <w:rStyle w:val="VerbatimChar"/>
        </w:rPr>
        <w:t xml:space="preserve">##   .. ..$ legacy   :'data.frame': 69 obs. of  9 variables:</w:t>
      </w:r>
      <w:r>
        <w:br w:type="textWrapping"/>
      </w:r>
      <w:r>
        <w:rPr>
          <w:rStyle w:val="VerbatimChar"/>
        </w:rPr>
        <w:t xml:space="preserve">##   .. .. ..$ xlarge         : chr  "images/2019/02/26/smarter-living/well-xiao/well-xiao-articleLarge.jpg" NA NA NA ...</w:t>
      </w:r>
      <w:r>
        <w:br w:type="textWrapping"/>
      </w:r>
      <w:r>
        <w:rPr>
          <w:rStyle w:val="VerbatimChar"/>
        </w:rPr>
        <w:t xml:space="preserve">##   .. .. ..$ xlargewidth    : int  600 NA NA NA NA NA NA NA NA NA ...</w:t>
      </w:r>
      <w:r>
        <w:br w:type="textWrapping"/>
      </w:r>
      <w:r>
        <w:rPr>
          <w:rStyle w:val="VerbatimChar"/>
        </w:rPr>
        <w:t xml:space="preserve">##   .. .. ..$ xlargeheight   : int  400 NA NA NA NA NA NA NA NA NA ...</w:t>
      </w:r>
      <w:r>
        <w:br w:type="textWrapping"/>
      </w:r>
      <w:r>
        <w:rPr>
          <w:rStyle w:val="VerbatimChar"/>
        </w:rPr>
        <w:t xml:space="preserve">##   .. .. ..$ thumbnail      : chr  NA NA NA NA ...</w:t>
      </w:r>
      <w:r>
        <w:br w:type="textWrapping"/>
      </w:r>
      <w:r>
        <w:rPr>
          <w:rStyle w:val="VerbatimChar"/>
        </w:rPr>
        <w:t xml:space="preserve">##   .. .. ..$ thumbnailwidth : int  NA NA NA NA NA NA NA NA NA NA ...</w:t>
      </w:r>
      <w:r>
        <w:br w:type="textWrapping"/>
      </w:r>
      <w:r>
        <w:rPr>
          <w:rStyle w:val="VerbatimChar"/>
        </w:rPr>
        <w:t xml:space="preserve">##   .. .. ..$ thumbnailheight: int  NA NA NA NA NA NA NA NA NA NA ...</w:t>
      </w:r>
      <w:r>
        <w:br w:type="textWrapping"/>
      </w:r>
      <w:r>
        <w:rPr>
          <w:rStyle w:val="VerbatimChar"/>
        </w:rPr>
        <w:t xml:space="preserve">##   .. .. ..$ wide           : chr  NA NA NA NA ...</w:t>
      </w:r>
      <w:r>
        <w:br w:type="textWrapping"/>
      </w:r>
      <w:r>
        <w:rPr>
          <w:rStyle w:val="VerbatimChar"/>
        </w:rPr>
        <w:t xml:space="preserve">##   .. .. ..$ widewidth      : int  NA NA NA NA NA NA NA NA NA NA ...</w:t>
      </w:r>
      <w:r>
        <w:br w:type="textWrapping"/>
      </w:r>
      <w:r>
        <w:rPr>
          <w:rStyle w:val="VerbatimChar"/>
        </w:rPr>
        <w:t xml:space="preserve">##   .. .. ..$ wideheight     : int  NA NA NA NA NA NA NA NA NA NA ...</w:t>
      </w:r>
      <w:r>
        <w:br w:type="textWrapping"/>
      </w:r>
      <w:r>
        <w:rPr>
          <w:rStyle w:val="VerbatimChar"/>
        </w:rPr>
        <w:t xml:space="preserve">##   .. ..$ subType  : chr  "xlarge" "popup" "blog480" "blog533" ...</w:t>
      </w:r>
      <w:r>
        <w:br w:type="textWrapping"/>
      </w:r>
      <w:r>
        <w:rPr>
          <w:rStyle w:val="VerbatimChar"/>
        </w:rPr>
        <w:t xml:space="preserve">##   .. ..$ crop_name: chr  "articleLarge" "popup" "blog480" "blog533" ...</w:t>
      </w:r>
      <w:r>
        <w:br w:type="textWrapping"/>
      </w:r>
      <w:r>
        <w:rPr>
          <w:rStyle w:val="VerbatimChar"/>
        </w:rPr>
        <w:t xml:space="preserve">##   ..$ :'data.frame': 72 obs. of  11 variables:</w:t>
      </w:r>
      <w:r>
        <w:br w:type="textWrapping"/>
      </w:r>
      <w:r>
        <w:rPr>
          <w:rStyle w:val="VerbatimChar"/>
        </w:rPr>
        <w:t xml:space="preserve">##   .. ..$ rank     : int  0 0 0 0 0 0 0 0 0 0 ...</w:t>
      </w:r>
      <w:r>
        <w:br w:type="textWrapping"/>
      </w:r>
      <w:r>
        <w:rPr>
          <w:rStyle w:val="VerbatimChar"/>
        </w:rPr>
        <w:t xml:space="preserve">##   .. ..$ subtype  : chr  "xlarge" "popup" "blog480" "blog533" ...</w:t>
      </w:r>
      <w:r>
        <w:br w:type="textWrapping"/>
      </w:r>
      <w:r>
        <w:rPr>
          <w:rStyle w:val="VerbatimChar"/>
        </w:rPr>
        <w:t xml:space="preserve">##   .. ..$ caption  : logi  NA NA NA NA NA NA ...</w:t>
      </w:r>
      <w:r>
        <w:br w:type="textWrapping"/>
      </w:r>
      <w:r>
        <w:rPr>
          <w:rStyle w:val="VerbatimChar"/>
        </w:rPr>
        <w:t xml:space="preserve">##   .. ..$ credit   : logi  NA NA NA NA NA NA ...</w:t>
      </w:r>
      <w:r>
        <w:br w:type="textWrapping"/>
      </w:r>
      <w:r>
        <w:rPr>
          <w:rStyle w:val="VerbatimChar"/>
        </w:rPr>
        <w:t xml:space="preserve">##   .. ..$ type     : chr  "image" "image" "image" "image" ...</w:t>
      </w:r>
      <w:r>
        <w:br w:type="textWrapping"/>
      </w:r>
      <w:r>
        <w:rPr>
          <w:rStyle w:val="VerbatimChar"/>
        </w:rPr>
        <w:t xml:space="preserve">##   .. ..$ url      : chr  "images/2019/03/08/us/politics/08dc-specialed/merlin_151243143_5e536f54-faf6-4935-8ddf-60b35bd8ce17-articleLarge.jpg" "images/2019/03/08/us/politics/08dc-specialed/merlin_151243143_5e536f54-faf6-4935-8ddf-60b35bd8ce17-popup.jpg" "images/2019/03/08/us/politics/08dc-specialed/merlin_151243143_5e536f54-faf6-4935-8ddf-60b35bd8ce17-blog480.jpg" "images/2019/03/08/us/politics/08dc-specialed/merlin_151243143_5e536f54-faf6-4935-8ddf-60b35bd8ce17-blog533.jpg" ...</w:t>
      </w:r>
      <w:r>
        <w:br w:type="textWrapping"/>
      </w:r>
      <w:r>
        <w:rPr>
          <w:rStyle w:val="VerbatimChar"/>
        </w:rPr>
        <w:t xml:space="preserve">##   .. ..$ height   : int  400 433 320 355 285 241 395 400 683 1365 ...</w:t>
      </w:r>
      <w:r>
        <w:br w:type="textWrapping"/>
      </w:r>
      <w:r>
        <w:rPr>
          <w:rStyle w:val="VerbatimChar"/>
        </w:rPr>
        <w:t xml:space="preserve">##   .. ..$ width    : int  600 650 480 533 427 362 592 600 1024 2048 ...</w:t>
      </w:r>
      <w:r>
        <w:br w:type="textWrapping"/>
      </w:r>
      <w:r>
        <w:rPr>
          <w:rStyle w:val="VerbatimChar"/>
        </w:rPr>
        <w:t xml:space="preserve">##   .. ..$ legacy   :'data.frame': 72 obs. of  9 variables:</w:t>
      </w:r>
      <w:r>
        <w:br w:type="textWrapping"/>
      </w:r>
      <w:r>
        <w:rPr>
          <w:rStyle w:val="VerbatimChar"/>
        </w:rPr>
        <w:t xml:space="preserve">##   .. .. ..$ xlarge         : chr  "images/2019/03/08/us/politics/08dc-specialed/merlin_151243143_5e536f54-faf6-4935-8ddf-60b35bd8ce17-articleLarge.jpg" NA NA NA ...</w:t>
      </w:r>
      <w:r>
        <w:br w:type="textWrapping"/>
      </w:r>
      <w:r>
        <w:rPr>
          <w:rStyle w:val="VerbatimChar"/>
        </w:rPr>
        <w:t xml:space="preserve">##   .. .. ..$ xlargewidth    : int  600 NA NA NA NA NA NA NA NA NA ...</w:t>
      </w:r>
      <w:r>
        <w:br w:type="textWrapping"/>
      </w:r>
      <w:r>
        <w:rPr>
          <w:rStyle w:val="VerbatimChar"/>
        </w:rPr>
        <w:t xml:space="preserve">##   .. .. ..$ xlargeheight   : int  400 NA NA NA NA NA NA NA NA NA ...</w:t>
      </w:r>
      <w:r>
        <w:br w:type="textWrapping"/>
      </w:r>
      <w:r>
        <w:rPr>
          <w:rStyle w:val="VerbatimChar"/>
        </w:rPr>
        <w:t xml:space="preserve">##   .. .. ..$ thumbnail      : chr  NA NA NA NA ...</w:t>
      </w:r>
      <w:r>
        <w:br w:type="textWrapping"/>
      </w:r>
      <w:r>
        <w:rPr>
          <w:rStyle w:val="VerbatimChar"/>
        </w:rPr>
        <w:t xml:space="preserve">##   .. .. ..$ thumbnailwidth : int  NA NA NA NA NA NA NA NA NA NA ...</w:t>
      </w:r>
      <w:r>
        <w:br w:type="textWrapping"/>
      </w:r>
      <w:r>
        <w:rPr>
          <w:rStyle w:val="VerbatimChar"/>
        </w:rPr>
        <w:t xml:space="preserve">##   .. .. ..$ thumbnailheight: int  NA NA NA NA NA NA NA NA NA NA ...</w:t>
      </w:r>
      <w:r>
        <w:br w:type="textWrapping"/>
      </w:r>
      <w:r>
        <w:rPr>
          <w:rStyle w:val="VerbatimChar"/>
        </w:rPr>
        <w:t xml:space="preserve">##   .. .. ..$ wide           : chr  NA NA NA NA ...</w:t>
      </w:r>
      <w:r>
        <w:br w:type="textWrapping"/>
      </w:r>
      <w:r>
        <w:rPr>
          <w:rStyle w:val="VerbatimChar"/>
        </w:rPr>
        <w:t xml:space="preserve">##   .. .. ..$ widewidth      : int  NA NA NA NA NA NA NA NA NA NA ...</w:t>
      </w:r>
      <w:r>
        <w:br w:type="textWrapping"/>
      </w:r>
      <w:r>
        <w:rPr>
          <w:rStyle w:val="VerbatimChar"/>
        </w:rPr>
        <w:t xml:space="preserve">##   .. .. ..$ wideheight     : int  NA NA NA NA NA NA NA NA NA NA ...</w:t>
      </w:r>
      <w:r>
        <w:br w:type="textWrapping"/>
      </w:r>
      <w:r>
        <w:rPr>
          <w:rStyle w:val="VerbatimChar"/>
        </w:rPr>
        <w:t xml:space="preserve">##   .. ..$ subType  : chr  "xlarge" "popup" "blog480" "blog533" ...</w:t>
      </w:r>
      <w:r>
        <w:br w:type="textWrapping"/>
      </w:r>
      <w:r>
        <w:rPr>
          <w:rStyle w:val="VerbatimChar"/>
        </w:rPr>
        <w:t xml:space="preserve">##   .. ..$ crop_name: chr  "articleLarge" "popup" "blog480" "blog533" ...</w:t>
      </w:r>
      <w:r>
        <w:br w:type="textWrapping"/>
      </w:r>
      <w:r>
        <w:rPr>
          <w:rStyle w:val="VerbatimChar"/>
        </w:rPr>
        <w:t xml:space="preserve">##   ..$ :'data.frame': 68 obs. of  11 variables:</w:t>
      </w:r>
      <w:r>
        <w:br w:type="textWrapping"/>
      </w:r>
      <w:r>
        <w:rPr>
          <w:rStyle w:val="VerbatimChar"/>
        </w:rPr>
        <w:t xml:space="preserve">##   .. ..$ rank     : int  0 0 0 0 0 0 0 0 0 0 ...</w:t>
      </w:r>
      <w:r>
        <w:br w:type="textWrapping"/>
      </w:r>
      <w:r>
        <w:rPr>
          <w:rStyle w:val="VerbatimChar"/>
        </w:rPr>
        <w:t xml:space="preserve">##   .. ..$ subtype  : chr  "xlarge" "popup" "blog480" "blog533" ...</w:t>
      </w:r>
      <w:r>
        <w:br w:type="textWrapping"/>
      </w:r>
      <w:r>
        <w:rPr>
          <w:rStyle w:val="VerbatimChar"/>
        </w:rPr>
        <w:t xml:space="preserve">##   .. ..$ caption  : logi  NA NA NA NA NA NA ...</w:t>
      </w:r>
      <w:r>
        <w:br w:type="textWrapping"/>
      </w:r>
      <w:r>
        <w:rPr>
          <w:rStyle w:val="VerbatimChar"/>
        </w:rPr>
        <w:t xml:space="preserve">##   .. ..$ credit   : logi  NA NA NA NA NA NA ...</w:t>
      </w:r>
      <w:r>
        <w:br w:type="textWrapping"/>
      </w:r>
      <w:r>
        <w:rPr>
          <w:rStyle w:val="VerbatimChar"/>
        </w:rPr>
        <w:t xml:space="preserve">##   .. ..$ type     : chr  "image" "image" "image" "image" ...</w:t>
      </w:r>
      <w:r>
        <w:br w:type="textWrapping"/>
      </w:r>
      <w:r>
        <w:rPr>
          <w:rStyle w:val="VerbatimChar"/>
        </w:rPr>
        <w:t xml:space="preserve">##   .. ..$ url      : chr  "images/2019/03/04/well/family/04klass/04klass-articleLarge.jpg" "images/2019/03/04/well/family/04klass/04klass-popup.jpg" "images/2019/03/04/well/family/04klass/04klass-blog480.jpg" "images/2019/03/04/well/family/04klass/04klass-blog533.jpg" ...</w:t>
      </w:r>
      <w:r>
        <w:br w:type="textWrapping"/>
      </w:r>
      <w:r>
        <w:rPr>
          <w:rStyle w:val="VerbatimChar"/>
        </w:rPr>
        <w:t xml:space="preserve">##   .. ..$ height   : int  405 438 324 359 288 244 399 405 691 841 ...</w:t>
      </w:r>
      <w:r>
        <w:br w:type="textWrapping"/>
      </w:r>
      <w:r>
        <w:rPr>
          <w:rStyle w:val="VerbatimChar"/>
        </w:rPr>
        <w:t xml:space="preserve">##   .. ..$ width    : int  600 650 480 533 427 362 592 600 1024 1247 ...</w:t>
      </w:r>
      <w:r>
        <w:br w:type="textWrapping"/>
      </w:r>
      <w:r>
        <w:rPr>
          <w:rStyle w:val="VerbatimChar"/>
        </w:rPr>
        <w:t xml:space="preserve">##   .. ..$ legacy   :'data.frame': 68 obs. of  9 variables:</w:t>
      </w:r>
      <w:r>
        <w:br w:type="textWrapping"/>
      </w:r>
      <w:r>
        <w:rPr>
          <w:rStyle w:val="VerbatimChar"/>
        </w:rPr>
        <w:t xml:space="preserve">##   .. .. ..$ xlarge         : chr  "images/2019/03/04/well/family/04klass/04klass-articleLarge.jpg" NA NA NA ...</w:t>
      </w:r>
      <w:r>
        <w:br w:type="textWrapping"/>
      </w:r>
      <w:r>
        <w:rPr>
          <w:rStyle w:val="VerbatimChar"/>
        </w:rPr>
        <w:t xml:space="preserve">##   .. .. ..$ xlargewidth    : int  600 NA NA NA NA NA NA NA NA NA ...</w:t>
      </w:r>
      <w:r>
        <w:br w:type="textWrapping"/>
      </w:r>
      <w:r>
        <w:rPr>
          <w:rStyle w:val="VerbatimChar"/>
        </w:rPr>
        <w:t xml:space="preserve">##   .. .. ..$ xlargeheight   : int  405 NA NA NA NA NA NA NA NA NA ...</w:t>
      </w:r>
      <w:r>
        <w:br w:type="textWrapping"/>
      </w:r>
      <w:r>
        <w:rPr>
          <w:rStyle w:val="VerbatimChar"/>
        </w:rPr>
        <w:t xml:space="preserve">##   .. .. ..$ thumbnail      : chr  NA NA NA NA ...</w:t>
      </w:r>
      <w:r>
        <w:br w:type="textWrapping"/>
      </w:r>
      <w:r>
        <w:rPr>
          <w:rStyle w:val="VerbatimChar"/>
        </w:rPr>
        <w:t xml:space="preserve">##   .. .. ..$ thumbnailwidth : int  NA NA NA NA NA NA NA NA NA NA ...</w:t>
      </w:r>
      <w:r>
        <w:br w:type="textWrapping"/>
      </w:r>
      <w:r>
        <w:rPr>
          <w:rStyle w:val="VerbatimChar"/>
        </w:rPr>
        <w:t xml:space="preserve">##   .. .. ..$ thumbnailheight: int  NA NA NA NA NA NA NA NA NA NA ...</w:t>
      </w:r>
      <w:r>
        <w:br w:type="textWrapping"/>
      </w:r>
      <w:r>
        <w:rPr>
          <w:rStyle w:val="VerbatimChar"/>
        </w:rPr>
        <w:t xml:space="preserve">##   .. .. ..$ wide           : chr  NA NA NA NA ...</w:t>
      </w:r>
      <w:r>
        <w:br w:type="textWrapping"/>
      </w:r>
      <w:r>
        <w:rPr>
          <w:rStyle w:val="VerbatimChar"/>
        </w:rPr>
        <w:t xml:space="preserve">##   .. .. ..$ widewidth      : int  NA NA NA NA NA NA NA NA NA NA ...</w:t>
      </w:r>
      <w:r>
        <w:br w:type="textWrapping"/>
      </w:r>
      <w:r>
        <w:rPr>
          <w:rStyle w:val="VerbatimChar"/>
        </w:rPr>
        <w:t xml:space="preserve">##   .. .. ..$ wideheight     : int  NA NA NA NA NA NA NA NA NA NA ...</w:t>
      </w:r>
      <w:r>
        <w:br w:type="textWrapping"/>
      </w:r>
      <w:r>
        <w:rPr>
          <w:rStyle w:val="VerbatimChar"/>
        </w:rPr>
        <w:t xml:space="preserve">##   .. ..$ subType  : chr  "xlarge" "popup" "blog480" "blog533" ...</w:t>
      </w:r>
      <w:r>
        <w:br w:type="textWrapping"/>
      </w:r>
      <w:r>
        <w:rPr>
          <w:rStyle w:val="VerbatimChar"/>
        </w:rPr>
        <w:t xml:space="preserve">##   .. ..$ crop_name: chr  "articleLarge" "popup" "blog480" "blog533" ...</w:t>
      </w:r>
      <w:r>
        <w:br w:type="textWrapping"/>
      </w:r>
      <w:r>
        <w:rPr>
          <w:rStyle w:val="VerbatimChar"/>
        </w:rPr>
        <w:t xml:space="preserve">##   ..$ :'data.frame': 72 obs. of  11 variables:</w:t>
      </w:r>
      <w:r>
        <w:br w:type="textWrapping"/>
      </w:r>
      <w:r>
        <w:rPr>
          <w:rStyle w:val="VerbatimChar"/>
        </w:rPr>
        <w:t xml:space="preserve">##   .. ..$ rank     : int  0 0 0 0 0 0 0 0 0 0 ...</w:t>
      </w:r>
      <w:r>
        <w:br w:type="textWrapping"/>
      </w:r>
      <w:r>
        <w:rPr>
          <w:rStyle w:val="VerbatimChar"/>
        </w:rPr>
        <w:t xml:space="preserve">##   .. ..$ subtype  : chr  "xlarge" "popup" "blog480" "blog533" ...</w:t>
      </w:r>
      <w:r>
        <w:br w:type="textWrapping"/>
      </w:r>
      <w:r>
        <w:rPr>
          <w:rStyle w:val="VerbatimChar"/>
        </w:rPr>
        <w:t xml:space="preserve">##   .. ..$ caption  : logi  NA NA NA NA NA NA ...</w:t>
      </w:r>
      <w:r>
        <w:br w:type="textWrapping"/>
      </w:r>
      <w:r>
        <w:rPr>
          <w:rStyle w:val="VerbatimChar"/>
        </w:rPr>
        <w:t xml:space="preserve">##   .. ..$ credit   : logi  NA NA NA NA NA NA ...</w:t>
      </w:r>
      <w:r>
        <w:br w:type="textWrapping"/>
      </w:r>
      <w:r>
        <w:rPr>
          <w:rStyle w:val="VerbatimChar"/>
        </w:rPr>
        <w:t xml:space="preserve">##   .. ..$ type     : chr  "image" "image" "image" "image" ...</w:t>
      </w:r>
      <w:r>
        <w:br w:type="textWrapping"/>
      </w:r>
      <w:r>
        <w:rPr>
          <w:rStyle w:val="VerbatimChar"/>
        </w:rPr>
        <w:t xml:space="preserve">##   .. ..$ url      : chr  "images/2019/02/22/us/22sexed-colorado-print/merlin_150749244_51afbfa1-16e1-4a57-ade6-c7f258addbcb-articleLarge.jpg" "images/2019/02/22/us/22sexed-colorado-print/merlin_150749244_51afbfa1-16e1-4a57-ade6-c7f258addbcb-popup.jpg" "images/2019/02/22/us/22sexed-colorado-print/merlin_150749244_51afbfa1-16e1-4a57-ade6-c7f258addbcb-blog480.jpg" "images/2019/02/22/us/22sexed-colorado-print/merlin_150749244_51afbfa1-16e1-4a57-ade6-c7f258addbcb-blog533.jpg" ...</w:t>
      </w:r>
      <w:r>
        <w:br w:type="textWrapping"/>
      </w:r>
      <w:r>
        <w:rPr>
          <w:rStyle w:val="VerbatimChar"/>
        </w:rPr>
        <w:t xml:space="preserve">##   .. ..$ height   : int  416 451 333 369 296 251 410 416 710 1420 ...</w:t>
      </w:r>
      <w:r>
        <w:br w:type="textWrapping"/>
      </w:r>
      <w:r>
        <w:rPr>
          <w:rStyle w:val="VerbatimChar"/>
        </w:rPr>
        <w:t xml:space="preserve">##   .. ..$ width    : int  600 650 480 533 427 362 592 600 1024 2048 ...</w:t>
      </w:r>
      <w:r>
        <w:br w:type="textWrapping"/>
      </w:r>
      <w:r>
        <w:rPr>
          <w:rStyle w:val="VerbatimChar"/>
        </w:rPr>
        <w:t xml:space="preserve">##   .. ..$ legacy   :'data.frame': 72 obs. of  9 variables:</w:t>
      </w:r>
      <w:r>
        <w:br w:type="textWrapping"/>
      </w:r>
      <w:r>
        <w:rPr>
          <w:rStyle w:val="VerbatimChar"/>
        </w:rPr>
        <w:t xml:space="preserve">##   .. .. ..$ xlarge         : chr  "images/2019/02/22/us/22sexed-colorado-print/merlin_150749244_51afbfa1-16e1-4a57-ade6-c7f258addbcb-articleLarge.jpg" NA NA NA ...</w:t>
      </w:r>
      <w:r>
        <w:br w:type="textWrapping"/>
      </w:r>
      <w:r>
        <w:rPr>
          <w:rStyle w:val="VerbatimChar"/>
        </w:rPr>
        <w:t xml:space="preserve">##   .. .. ..$ xlargewidth    : int  600 NA NA NA NA NA NA NA NA NA ...</w:t>
      </w:r>
      <w:r>
        <w:br w:type="textWrapping"/>
      </w:r>
      <w:r>
        <w:rPr>
          <w:rStyle w:val="VerbatimChar"/>
        </w:rPr>
        <w:t xml:space="preserve">##   .. .. ..$ xlargeheight   : int  416 NA NA NA NA NA NA NA NA NA ...</w:t>
      </w:r>
      <w:r>
        <w:br w:type="textWrapping"/>
      </w:r>
      <w:r>
        <w:rPr>
          <w:rStyle w:val="VerbatimChar"/>
        </w:rPr>
        <w:t xml:space="preserve">##   .. .. ..$ thumbnail      : chr  NA NA NA NA ...</w:t>
      </w:r>
      <w:r>
        <w:br w:type="textWrapping"/>
      </w:r>
      <w:r>
        <w:rPr>
          <w:rStyle w:val="VerbatimChar"/>
        </w:rPr>
        <w:t xml:space="preserve">##   .. .. ..$ thumbnailwidth : int  NA NA NA NA NA NA NA NA NA NA ...</w:t>
      </w:r>
      <w:r>
        <w:br w:type="textWrapping"/>
      </w:r>
      <w:r>
        <w:rPr>
          <w:rStyle w:val="VerbatimChar"/>
        </w:rPr>
        <w:t xml:space="preserve">##   .. .. ..$ thumbnailheight: int  NA NA NA NA NA NA NA NA NA NA ...</w:t>
      </w:r>
      <w:r>
        <w:br w:type="textWrapping"/>
      </w:r>
      <w:r>
        <w:rPr>
          <w:rStyle w:val="VerbatimChar"/>
        </w:rPr>
        <w:t xml:space="preserve">##   .. .. ..$ wide           : chr  NA NA NA NA ...</w:t>
      </w:r>
      <w:r>
        <w:br w:type="textWrapping"/>
      </w:r>
      <w:r>
        <w:rPr>
          <w:rStyle w:val="VerbatimChar"/>
        </w:rPr>
        <w:t xml:space="preserve">##   .. .. ..$ widewidth      : int  NA NA NA NA NA NA NA NA NA NA ...</w:t>
      </w:r>
      <w:r>
        <w:br w:type="textWrapping"/>
      </w:r>
      <w:r>
        <w:rPr>
          <w:rStyle w:val="VerbatimChar"/>
        </w:rPr>
        <w:t xml:space="preserve">##   .. .. ..$ wideheight     : int  NA NA NA NA NA NA NA NA NA NA ...</w:t>
      </w:r>
      <w:r>
        <w:br w:type="textWrapping"/>
      </w:r>
      <w:r>
        <w:rPr>
          <w:rStyle w:val="VerbatimChar"/>
        </w:rPr>
        <w:t xml:space="preserve">##   .. ..$ subType  : chr  "xlarge" "popup" "blog480" "blog533" ...</w:t>
      </w:r>
      <w:r>
        <w:br w:type="textWrapping"/>
      </w:r>
      <w:r>
        <w:rPr>
          <w:rStyle w:val="VerbatimChar"/>
        </w:rPr>
        <w:t xml:space="preserve">##   .. ..$ crop_name: chr  "articleLarge" "popup" "blog480" "blog533" ...</w:t>
      </w:r>
      <w:r>
        <w:br w:type="textWrapping"/>
      </w:r>
      <w:r>
        <w:rPr>
          <w:rStyle w:val="VerbatimChar"/>
        </w:rPr>
        <w:t xml:space="preserve">##  $ headline        :'data.frame':    10 obs. of  7 variables:</w:t>
      </w:r>
      <w:r>
        <w:br w:type="textWrapping"/>
      </w:r>
      <w:r>
        <w:rPr>
          <w:rStyle w:val="VerbatimChar"/>
        </w:rPr>
        <w:t xml:space="preserve">##   ..$ main          : chr  "Review: ‘Sex Education,’ a Sweet Teen Comedy of Modern Lust" "DeVos Moves to Ease Church-State Rules in Education" "Sex Education in New York" "House Democrats Prepare to Scrutinize DeVos’s Education Department" ...</w:t>
      </w:r>
      <w:r>
        <w:br w:type="textWrapping"/>
      </w:r>
      <w:r>
        <w:rPr>
          <w:rStyle w:val="VerbatimChar"/>
        </w:rPr>
        <w:t xml:space="preserve">##   ..$ kicker        : chr  "Critic’s Pick" NA "letter" NA ...</w:t>
      </w:r>
      <w:r>
        <w:br w:type="textWrapping"/>
      </w:r>
      <w:r>
        <w:rPr>
          <w:rStyle w:val="VerbatimChar"/>
        </w:rPr>
        <w:t xml:space="preserve">##   ..$ content_kicker: logi  NA NA NA NA NA NA ...</w:t>
      </w:r>
      <w:r>
        <w:br w:type="textWrapping"/>
      </w:r>
      <w:r>
        <w:rPr>
          <w:rStyle w:val="VerbatimChar"/>
        </w:rPr>
        <w:t xml:space="preserve">##   ..$ print_headline: chr  "A Sweet Teen Comedy of Modern Lust" "Secretary Eases Church-State Separation in Education" "Sex Education in New York" "Now in Control, Democrats Have Questions for the Education Department" ...</w:t>
      </w:r>
      <w:r>
        <w:br w:type="textWrapping"/>
      </w:r>
      <w:r>
        <w:rPr>
          <w:rStyle w:val="VerbatimChar"/>
        </w:rPr>
        <w:t xml:space="preserve">##   ..$ name          : logi  NA NA NA NA NA NA ...</w:t>
      </w:r>
      <w:r>
        <w:br w:type="textWrapping"/>
      </w:r>
      <w:r>
        <w:rPr>
          <w:rStyle w:val="VerbatimChar"/>
        </w:rPr>
        <w:t xml:space="preserve">##   ..$ seo           : logi  NA NA NA NA NA NA ...</w:t>
      </w:r>
      <w:r>
        <w:br w:type="textWrapping"/>
      </w:r>
      <w:r>
        <w:rPr>
          <w:rStyle w:val="VerbatimChar"/>
        </w:rPr>
        <w:t xml:space="preserve">##   ..$ sub           : logi  NA NA NA NA NA NA ...</w:t>
      </w:r>
      <w:r>
        <w:br w:type="textWrapping"/>
      </w:r>
      <w:r>
        <w:rPr>
          <w:rStyle w:val="VerbatimChar"/>
        </w:rPr>
        <w:t xml:space="preserve">##  $ keywords        :List of 10</w:t>
      </w:r>
      <w:r>
        <w:br w:type="textWrapping"/>
      </w:r>
      <w:r>
        <w:rPr>
          <w:rStyle w:val="VerbatimChar"/>
        </w:rPr>
        <w:t xml:space="preserve">##   ..$ :'data.frame': 6 obs. of  4 variables:</w:t>
      </w:r>
      <w:r>
        <w:br w:type="textWrapping"/>
      </w:r>
      <w:r>
        <w:rPr>
          <w:rStyle w:val="VerbatimChar"/>
        </w:rPr>
        <w:t xml:space="preserve">##   .. ..$ name : chr  "subject" "creative_works" "organizations" "persons" ...</w:t>
      </w:r>
      <w:r>
        <w:br w:type="textWrapping"/>
      </w:r>
      <w:r>
        <w:rPr>
          <w:rStyle w:val="VerbatimChar"/>
        </w:rPr>
        <w:t xml:space="preserve">##   .. ..$ value: chr  "Television" "Sex Education (TV Program)" "Netflix Inc" "Butterfield, Asa" ...</w:t>
      </w:r>
      <w:r>
        <w:br w:type="textWrapping"/>
      </w:r>
      <w:r>
        <w:rPr>
          <w:rStyle w:val="VerbatimChar"/>
        </w:rPr>
        <w:t xml:space="preserve">##   .. ..$ rank : int  1 2 3 4 5 6</w:t>
      </w:r>
      <w:r>
        <w:br w:type="textWrapping"/>
      </w:r>
      <w:r>
        <w:rPr>
          <w:rStyle w:val="VerbatimChar"/>
        </w:rPr>
        <w:t xml:space="preserve">##   .. ..$ major: chr  "N" "N" "N" "N" ...</w:t>
      </w:r>
      <w:r>
        <w:br w:type="textWrapping"/>
      </w:r>
      <w:r>
        <w:rPr>
          <w:rStyle w:val="VerbatimChar"/>
        </w:rPr>
        <w:t xml:space="preserve">##   ..$ :'data.frame': 8 obs. of  4 variables:</w:t>
      </w:r>
      <w:r>
        <w:br w:type="textWrapping"/>
      </w:r>
      <w:r>
        <w:rPr>
          <w:rStyle w:val="VerbatimChar"/>
        </w:rPr>
        <w:t xml:space="preserve">##   .. ..$ name : chr  "subject" "subject" "subject" "subject" ...</w:t>
      </w:r>
      <w:r>
        <w:br w:type="textWrapping"/>
      </w:r>
      <w:r>
        <w:rPr>
          <w:rStyle w:val="VerbatimChar"/>
        </w:rPr>
        <w:t xml:space="preserve">##   .. ..$ value: chr  "Private and Sectarian Schools" "Education (K-12)" "Freedom of Religion" "Religion-State Relations" ...</w:t>
      </w:r>
      <w:r>
        <w:br w:type="textWrapping"/>
      </w:r>
      <w:r>
        <w:rPr>
          <w:rStyle w:val="VerbatimChar"/>
        </w:rPr>
        <w:t xml:space="preserve">##   .. ..$ rank : int  1 2 3 4 5 6 7 8</w:t>
      </w:r>
      <w:r>
        <w:br w:type="textWrapping"/>
      </w:r>
      <w:r>
        <w:rPr>
          <w:rStyle w:val="VerbatimChar"/>
        </w:rPr>
        <w:t xml:space="preserve">##   .. ..$ major: chr  "N" "N" "N" "N" ...</w:t>
      </w:r>
      <w:r>
        <w:br w:type="textWrapping"/>
      </w:r>
      <w:r>
        <w:rPr>
          <w:rStyle w:val="VerbatimChar"/>
        </w:rPr>
        <w:t xml:space="preserve">##   ..$ :'data.frame': 2 obs. of  4 variables:</w:t>
      </w:r>
      <w:r>
        <w:br w:type="textWrapping"/>
      </w:r>
      <w:r>
        <w:rPr>
          <w:rStyle w:val="VerbatimChar"/>
        </w:rPr>
        <w:t xml:space="preserve">##   .. ..$ name : chr  "subject" "glocations"</w:t>
      </w:r>
      <w:r>
        <w:br w:type="textWrapping"/>
      </w:r>
      <w:r>
        <w:rPr>
          <w:rStyle w:val="VerbatimChar"/>
        </w:rPr>
        <w:t xml:space="preserve">##   .. ..$ value: chr  "Sex Education" "New York State"</w:t>
      </w:r>
      <w:r>
        <w:br w:type="textWrapping"/>
      </w:r>
      <w:r>
        <w:rPr>
          <w:rStyle w:val="VerbatimChar"/>
        </w:rPr>
        <w:t xml:space="preserve">##   .. ..$ rank : int  1 2</w:t>
      </w:r>
      <w:r>
        <w:br w:type="textWrapping"/>
      </w:r>
      <w:r>
        <w:rPr>
          <w:rStyle w:val="VerbatimChar"/>
        </w:rPr>
        <w:t xml:space="preserve">##   .. ..$ major: chr  "N" "N"</w:t>
      </w:r>
      <w:r>
        <w:br w:type="textWrapping"/>
      </w:r>
      <w:r>
        <w:rPr>
          <w:rStyle w:val="VerbatimChar"/>
        </w:rPr>
        <w:t xml:space="preserve">##   ..$ :'data.frame': 12 obs. of  4 variables:</w:t>
      </w:r>
      <w:r>
        <w:br w:type="textWrapping"/>
      </w:r>
      <w:r>
        <w:rPr>
          <w:rStyle w:val="VerbatimChar"/>
        </w:rPr>
        <w:t xml:space="preserve">##   .. ..$ name : chr  "persons" "organizations" "subject" "subject" ...</w:t>
      </w:r>
      <w:r>
        <w:br w:type="textWrapping"/>
      </w:r>
      <w:r>
        <w:rPr>
          <w:rStyle w:val="VerbatimChar"/>
        </w:rPr>
        <w:t xml:space="preserve">##   .. ..$ value: chr  "DeVos, Elizabeth (1958- )" "Education Department (US)" "For-Profit Schools" "Special Education" ...</w:t>
      </w:r>
      <w:r>
        <w:br w:type="textWrapping"/>
      </w:r>
      <w:r>
        <w:rPr>
          <w:rStyle w:val="VerbatimChar"/>
        </w:rPr>
        <w:t xml:space="preserve">##   .. ..$ rank : int  1 2 3 4 5 6 7 8 9 10 ...</w:t>
      </w:r>
      <w:r>
        <w:br w:type="textWrapping"/>
      </w:r>
      <w:r>
        <w:rPr>
          <w:rStyle w:val="VerbatimChar"/>
        </w:rPr>
        <w:t xml:space="preserve">##   .. ..$ major: chr  "N" "N" "N" "N" ...</w:t>
      </w:r>
      <w:r>
        <w:br w:type="textWrapping"/>
      </w:r>
      <w:r>
        <w:rPr>
          <w:rStyle w:val="VerbatimChar"/>
        </w:rPr>
        <w:t xml:space="preserve">##   ..$ :'data.frame': 4 obs. of  4 variables:</w:t>
      </w:r>
      <w:r>
        <w:br w:type="textWrapping"/>
      </w:r>
      <w:r>
        <w:rPr>
          <w:rStyle w:val="VerbatimChar"/>
        </w:rPr>
        <w:t xml:space="preserve">##   .. ..$ name : chr  "subject" "subject" "subject" "subject"</w:t>
      </w:r>
      <w:r>
        <w:br w:type="textWrapping"/>
      </w:r>
      <w:r>
        <w:rPr>
          <w:rStyle w:val="VerbatimChar"/>
        </w:rPr>
        <w:t xml:space="preserve">##   .. ..$ value: chr  "Education (K-12)" "Teachers and School Employees" "Organized Labor" "Strikes"</w:t>
      </w:r>
      <w:r>
        <w:br w:type="textWrapping"/>
      </w:r>
      <w:r>
        <w:rPr>
          <w:rStyle w:val="VerbatimChar"/>
        </w:rPr>
        <w:t xml:space="preserve">##   .. ..$ rank : int  1 2 3 4</w:t>
      </w:r>
      <w:r>
        <w:br w:type="textWrapping"/>
      </w:r>
      <w:r>
        <w:rPr>
          <w:rStyle w:val="VerbatimChar"/>
        </w:rPr>
        <w:t xml:space="preserve">##   .. ..$ major: chr  "N" "N" "N" "N"</w:t>
      </w:r>
      <w:r>
        <w:br w:type="textWrapping"/>
      </w:r>
      <w:r>
        <w:rPr>
          <w:rStyle w:val="VerbatimChar"/>
        </w:rPr>
        <w:t xml:space="preserve">##   ..$ :'data.frame': 6 obs. of  4 variables:</w:t>
      </w:r>
      <w:r>
        <w:br w:type="textWrapping"/>
      </w:r>
      <w:r>
        <w:rPr>
          <w:rStyle w:val="VerbatimChar"/>
        </w:rPr>
        <w:t xml:space="preserve">##   .. ..$ name : chr  "organizations" "organizations" "glocations" "subject" ...</w:t>
      </w:r>
      <w:r>
        <w:br w:type="textWrapping"/>
      </w:r>
      <w:r>
        <w:rPr>
          <w:rStyle w:val="VerbatimChar"/>
        </w:rPr>
        <w:t xml:space="preserve">##   .. ..$ value: chr  "New School" "Parsons the New School for Design" "New York City" "Colleges and Universities" ...</w:t>
      </w:r>
      <w:r>
        <w:br w:type="textWrapping"/>
      </w:r>
      <w:r>
        <w:rPr>
          <w:rStyle w:val="VerbatimChar"/>
        </w:rPr>
        <w:t xml:space="preserve">##   .. ..$ rank : int  1 2 3 4 5 6</w:t>
      </w:r>
      <w:r>
        <w:br w:type="textWrapping"/>
      </w:r>
      <w:r>
        <w:rPr>
          <w:rStyle w:val="VerbatimChar"/>
        </w:rPr>
        <w:t xml:space="preserve">##   .. ..$ major: chr  "N" "N" "N" "N" ...</w:t>
      </w:r>
      <w:r>
        <w:br w:type="textWrapping"/>
      </w:r>
      <w:r>
        <w:rPr>
          <w:rStyle w:val="VerbatimChar"/>
        </w:rPr>
        <w:t xml:space="preserve">##   ..$ :'data.frame': 6 obs. of  4 variables:</w:t>
      </w:r>
      <w:r>
        <w:br w:type="textWrapping"/>
      </w:r>
      <w:r>
        <w:rPr>
          <w:rStyle w:val="VerbatimChar"/>
        </w:rPr>
        <w:t xml:space="preserve">##   .. ..$ name : chr  "subject" "subject" "subject" "subject" ...</w:t>
      </w:r>
      <w:r>
        <w:br w:type="textWrapping"/>
      </w:r>
      <w:r>
        <w:rPr>
          <w:rStyle w:val="VerbatimChar"/>
        </w:rPr>
        <w:t xml:space="preserve">##   .. ..$ value: chr  "Colleges and Universities" "Chinese-Americans" "Asian-Americans" "ADMISSIONS STANDARDS" ...</w:t>
      </w:r>
      <w:r>
        <w:br w:type="textWrapping"/>
      </w:r>
      <w:r>
        <w:rPr>
          <w:rStyle w:val="VerbatimChar"/>
        </w:rPr>
        <w:t xml:space="preserve">##   .. ..$ rank : int  1 2 3 4 5 6</w:t>
      </w:r>
      <w:r>
        <w:br w:type="textWrapping"/>
      </w:r>
      <w:r>
        <w:rPr>
          <w:rStyle w:val="VerbatimChar"/>
        </w:rPr>
        <w:t xml:space="preserve">##   .. ..$ major: chr  "N" "N" "N" "N" ...</w:t>
      </w:r>
      <w:r>
        <w:br w:type="textWrapping"/>
      </w:r>
      <w:r>
        <w:rPr>
          <w:rStyle w:val="VerbatimChar"/>
        </w:rPr>
        <w:t xml:space="preserve">##   ..$ :'data.frame': 8 obs. of  4 variables:</w:t>
      </w:r>
      <w:r>
        <w:br w:type="textWrapping"/>
      </w:r>
      <w:r>
        <w:rPr>
          <w:rStyle w:val="VerbatimChar"/>
        </w:rPr>
        <w:t xml:space="preserve">##   .. ..$ name : chr  "subject" "subject" "subject" "subject" ...</w:t>
      </w:r>
      <w:r>
        <w:br w:type="textWrapping"/>
      </w:r>
      <w:r>
        <w:rPr>
          <w:rStyle w:val="VerbatimChar"/>
        </w:rPr>
        <w:t xml:space="preserve">##   .. ..$ value: chr  "Special Education" "Equal Educational Opportunities" "Education (K-12)" "Discrimination" ...</w:t>
      </w:r>
      <w:r>
        <w:br w:type="textWrapping"/>
      </w:r>
      <w:r>
        <w:rPr>
          <w:rStyle w:val="VerbatimChar"/>
        </w:rPr>
        <w:t xml:space="preserve">##   .. ..$ rank : int  1 2 3 4 5 6 7 8</w:t>
      </w:r>
      <w:r>
        <w:br w:type="textWrapping"/>
      </w:r>
      <w:r>
        <w:rPr>
          <w:rStyle w:val="VerbatimChar"/>
        </w:rPr>
        <w:t xml:space="preserve">##   .. ..$ major: chr  "N" "N" "N" "N" ...</w:t>
      </w:r>
      <w:r>
        <w:br w:type="textWrapping"/>
      </w:r>
      <w:r>
        <w:rPr>
          <w:rStyle w:val="VerbatimChar"/>
        </w:rPr>
        <w:t xml:space="preserve">##   ..$ :'data.frame': 9 obs. of  4 variables:</w:t>
      </w:r>
      <w:r>
        <w:br w:type="textWrapping"/>
      </w:r>
      <w:r>
        <w:rPr>
          <w:rStyle w:val="VerbatimChar"/>
        </w:rPr>
        <w:t xml:space="preserve">##   .. ..$ name : chr  "subject" "subject" "subject" "subject" ...</w:t>
      </w:r>
      <w:r>
        <w:br w:type="textWrapping"/>
      </w:r>
      <w:r>
        <w:rPr>
          <w:rStyle w:val="VerbatimChar"/>
        </w:rPr>
        <w:t xml:space="preserve">##   .. ..$ value: chr  "Art" "Education (K-12)" "Reading and Writing Skills (Education)" "Memory" ...</w:t>
      </w:r>
      <w:r>
        <w:br w:type="textWrapping"/>
      </w:r>
      <w:r>
        <w:rPr>
          <w:rStyle w:val="VerbatimChar"/>
        </w:rPr>
        <w:t xml:space="preserve">##   .. ..$ rank : int  1 2 3 4 5 6 7 8 9</w:t>
      </w:r>
      <w:r>
        <w:br w:type="textWrapping"/>
      </w:r>
      <w:r>
        <w:rPr>
          <w:rStyle w:val="VerbatimChar"/>
        </w:rPr>
        <w:t xml:space="preserve">##   .. ..$ major: chr  "N" "N" "N" "N" ...</w:t>
      </w:r>
      <w:r>
        <w:br w:type="textWrapping"/>
      </w:r>
      <w:r>
        <w:rPr>
          <w:rStyle w:val="VerbatimChar"/>
        </w:rPr>
        <w:t xml:space="preserve">##   ..$ :'data.frame': 7 obs. of  4 variables:</w:t>
      </w:r>
      <w:r>
        <w:br w:type="textWrapping"/>
      </w:r>
      <w:r>
        <w:rPr>
          <w:rStyle w:val="VerbatimChar"/>
        </w:rPr>
        <w:t xml:space="preserve">##   .. ..$ name : chr  "subject" "glocations" "subject" "subject" ...</w:t>
      </w:r>
      <w:r>
        <w:br w:type="textWrapping"/>
      </w:r>
      <w:r>
        <w:rPr>
          <w:rStyle w:val="VerbatimChar"/>
        </w:rPr>
        <w:t xml:space="preserve">##   .. ..$ value: chr  "Abstinence (Sexual)" "Colorado" "Sex Education" "#MeToo Movement" ...</w:t>
      </w:r>
      <w:r>
        <w:br w:type="textWrapping"/>
      </w:r>
      <w:r>
        <w:rPr>
          <w:rStyle w:val="VerbatimChar"/>
        </w:rPr>
        <w:t xml:space="preserve">##   .. ..$ rank : int  1 2 3 4 5 6 7</w:t>
      </w:r>
      <w:r>
        <w:br w:type="textWrapping"/>
      </w:r>
      <w:r>
        <w:rPr>
          <w:rStyle w:val="VerbatimChar"/>
        </w:rPr>
        <w:t xml:space="preserve">##   .. ..$ major: chr  "N" "N" "N" "N" ...</w:t>
      </w:r>
      <w:r>
        <w:br w:type="textWrapping"/>
      </w:r>
      <w:r>
        <w:rPr>
          <w:rStyle w:val="VerbatimChar"/>
        </w:rPr>
        <w:t xml:space="preserve">##  $ pub_date        : chr  "2019-01-09T16:04:51+0000" "2019-03-11T22:32:46+0000" "2019-03-25T16:21:44+0000" "2019-02-19T23:43:31+0000" ...</w:t>
      </w:r>
      <w:r>
        <w:br w:type="textWrapping"/>
      </w:r>
      <w:r>
        <w:rPr>
          <w:rStyle w:val="VerbatimChar"/>
        </w:rPr>
        <w:t xml:space="preserve">##  $ document_type   : chr  "article" "article" "article" "article" ...</w:t>
      </w:r>
      <w:r>
        <w:br w:type="textWrapping"/>
      </w:r>
      <w:r>
        <w:rPr>
          <w:rStyle w:val="VerbatimChar"/>
        </w:rPr>
        <w:t xml:space="preserve">##  $ news_desk       : chr  "Culture" "Washington" "Letters" "Washington" ...</w:t>
      </w:r>
      <w:r>
        <w:br w:type="textWrapping"/>
      </w:r>
      <w:r>
        <w:rPr>
          <w:rStyle w:val="VerbatimChar"/>
        </w:rPr>
        <w:t xml:space="preserve">##  $ section_name    : chr  "Arts" "U.S." "Opinion" "U.S." ...</w:t>
      </w:r>
      <w:r>
        <w:br w:type="textWrapping"/>
      </w:r>
      <w:r>
        <w:rPr>
          <w:rStyle w:val="VerbatimChar"/>
        </w:rPr>
        <w:t xml:space="preserve">##  $ subsection_name : chr  "Television" "Politics" "Letters" "Politics" ...</w:t>
      </w:r>
      <w:r>
        <w:br w:type="textWrapping"/>
      </w:r>
      <w:r>
        <w:rPr>
          <w:rStyle w:val="VerbatimChar"/>
        </w:rPr>
        <w:t xml:space="preserve">##  $ byline          :'data.frame':    10 obs. of  3 variables:</w:t>
      </w:r>
      <w:r>
        <w:br w:type="textWrapping"/>
      </w:r>
      <w:r>
        <w:rPr>
          <w:rStyle w:val="VerbatimChar"/>
        </w:rPr>
        <w:t xml:space="preserve">##   ..$ original    : chr  "By James Poniewozik" "By Erica L. Green" NA "By Erica L. Green" ...</w:t>
      </w:r>
      <w:r>
        <w:br w:type="textWrapping"/>
      </w:r>
      <w:r>
        <w:rPr>
          <w:rStyle w:val="VerbatimChar"/>
        </w:rPr>
        <w:t xml:space="preserve">##   ..$ person      :List of 10</w:t>
      </w:r>
      <w:r>
        <w:br w:type="textWrapping"/>
      </w:r>
      <w:r>
        <w:rPr>
          <w:rStyle w:val="VerbatimChar"/>
        </w:rPr>
        <w:t xml:space="preserve">##   .. ..$ :'data.frame':  1 obs. of  8 variables:</w:t>
      </w:r>
      <w:r>
        <w:br w:type="textWrapping"/>
      </w:r>
      <w:r>
        <w:rPr>
          <w:rStyle w:val="VerbatimChar"/>
        </w:rPr>
        <w:t xml:space="preserve">##   .. .. ..$ firstname   : chr "James"</w:t>
      </w:r>
      <w:r>
        <w:br w:type="textWrapping"/>
      </w:r>
      <w:r>
        <w:rPr>
          <w:rStyle w:val="VerbatimChar"/>
        </w:rPr>
        <w:t xml:space="preserve">##   .. .. ..$ middlename  : logi NA</w:t>
      </w:r>
      <w:r>
        <w:br w:type="textWrapping"/>
      </w:r>
      <w:r>
        <w:rPr>
          <w:rStyle w:val="VerbatimChar"/>
        </w:rPr>
        <w:t xml:space="preserve">##   .. .. ..$ lastname    : chr "Poniewozik"</w:t>
      </w:r>
      <w:r>
        <w:br w:type="textWrapping"/>
      </w:r>
      <w:r>
        <w:rPr>
          <w:rStyle w:val="VerbatimChar"/>
        </w:rPr>
        <w:t xml:space="preserve">##   .. .. ..$ qualifier   : logi NA</w:t>
      </w:r>
      <w:r>
        <w:br w:type="textWrapping"/>
      </w:r>
      <w:r>
        <w:rPr>
          <w:rStyle w:val="VerbatimChar"/>
        </w:rPr>
        <w:t xml:space="preserve">##   .. .. ..$ title       : logi NA</w:t>
      </w:r>
      <w:r>
        <w:br w:type="textWrapping"/>
      </w:r>
      <w:r>
        <w:rPr>
          <w:rStyle w:val="VerbatimChar"/>
        </w:rPr>
        <w:t xml:space="preserve">##   .. .. ..$ role        : chr "reported"</w:t>
      </w:r>
      <w:r>
        <w:br w:type="textWrapping"/>
      </w:r>
      <w:r>
        <w:rPr>
          <w:rStyle w:val="VerbatimChar"/>
        </w:rPr>
        <w:t xml:space="preserve">##   .. .. ..$ organization: chr ""</w:t>
      </w:r>
      <w:r>
        <w:br w:type="textWrapping"/>
      </w:r>
      <w:r>
        <w:rPr>
          <w:rStyle w:val="VerbatimChar"/>
        </w:rPr>
        <w:t xml:space="preserve">##   .. .. ..$ rank        : int 1</w:t>
      </w:r>
      <w:r>
        <w:br w:type="textWrapping"/>
      </w:r>
      <w:r>
        <w:rPr>
          <w:rStyle w:val="VerbatimChar"/>
        </w:rPr>
        <w:t xml:space="preserve">##   .. ..$ :'data.frame':  1 obs. of  8 variables:</w:t>
      </w:r>
      <w:r>
        <w:br w:type="textWrapping"/>
      </w:r>
      <w:r>
        <w:rPr>
          <w:rStyle w:val="VerbatimChar"/>
        </w:rPr>
        <w:t xml:space="preserve">##   .. .. ..$ firstname   : chr "Erica"</w:t>
      </w:r>
      <w:r>
        <w:br w:type="textWrapping"/>
      </w:r>
      <w:r>
        <w:rPr>
          <w:rStyle w:val="VerbatimChar"/>
        </w:rPr>
        <w:t xml:space="preserve">##   .. .. ..$ middlename  : chr "L."</w:t>
      </w:r>
      <w:r>
        <w:br w:type="textWrapping"/>
      </w:r>
      <w:r>
        <w:rPr>
          <w:rStyle w:val="VerbatimChar"/>
        </w:rPr>
        <w:t xml:space="preserve">##   .. .. ..$ lastname    : chr "Green"</w:t>
      </w:r>
      <w:r>
        <w:br w:type="textWrapping"/>
      </w:r>
      <w:r>
        <w:rPr>
          <w:rStyle w:val="VerbatimChar"/>
        </w:rPr>
        <w:t xml:space="preserve">##   .. .. ..$ qualifier   : logi NA</w:t>
      </w:r>
      <w:r>
        <w:br w:type="textWrapping"/>
      </w:r>
      <w:r>
        <w:rPr>
          <w:rStyle w:val="VerbatimChar"/>
        </w:rPr>
        <w:t xml:space="preserve">##   .. .. ..$ title       : logi NA</w:t>
      </w:r>
      <w:r>
        <w:br w:type="textWrapping"/>
      </w:r>
      <w:r>
        <w:rPr>
          <w:rStyle w:val="VerbatimChar"/>
        </w:rPr>
        <w:t xml:space="preserve">##   .. .. ..$ role        : chr "reported"</w:t>
      </w:r>
      <w:r>
        <w:br w:type="textWrapping"/>
      </w:r>
      <w:r>
        <w:rPr>
          <w:rStyle w:val="VerbatimChar"/>
        </w:rPr>
        <w:t xml:space="preserve">##   .. .. ..$ organization: chr ""</w:t>
      </w:r>
      <w:r>
        <w:br w:type="textWrapping"/>
      </w:r>
      <w:r>
        <w:rPr>
          <w:rStyle w:val="VerbatimChar"/>
        </w:rPr>
        <w:t xml:space="preserve">##   .. .. ..$ rank        : int 1</w:t>
      </w:r>
      <w:r>
        <w:br w:type="textWrapping"/>
      </w:r>
      <w:r>
        <w:rPr>
          <w:rStyle w:val="VerbatimChar"/>
        </w:rPr>
        <w:t xml:space="preserve">##   .. ..$ : NULL</w:t>
      </w:r>
      <w:r>
        <w:br w:type="textWrapping"/>
      </w:r>
      <w:r>
        <w:rPr>
          <w:rStyle w:val="VerbatimChar"/>
        </w:rPr>
        <w:t xml:space="preserve">##   .. ..$ :'data.frame':  1 obs. of  8 variables:</w:t>
      </w:r>
      <w:r>
        <w:br w:type="textWrapping"/>
      </w:r>
      <w:r>
        <w:rPr>
          <w:rStyle w:val="VerbatimChar"/>
        </w:rPr>
        <w:t xml:space="preserve">##   .. .. ..$ firstname   : chr "Erica"</w:t>
      </w:r>
      <w:r>
        <w:br w:type="textWrapping"/>
      </w:r>
      <w:r>
        <w:rPr>
          <w:rStyle w:val="VerbatimChar"/>
        </w:rPr>
        <w:t xml:space="preserve">##   .. .. ..$ middlename  : chr "L."</w:t>
      </w:r>
      <w:r>
        <w:br w:type="textWrapping"/>
      </w:r>
      <w:r>
        <w:rPr>
          <w:rStyle w:val="VerbatimChar"/>
        </w:rPr>
        <w:t xml:space="preserve">##   .. .. ..$ lastname    : chr "Green"</w:t>
      </w:r>
      <w:r>
        <w:br w:type="textWrapping"/>
      </w:r>
      <w:r>
        <w:rPr>
          <w:rStyle w:val="VerbatimChar"/>
        </w:rPr>
        <w:t xml:space="preserve">##   .. .. ..$ qualifier   : logi NA</w:t>
      </w:r>
      <w:r>
        <w:br w:type="textWrapping"/>
      </w:r>
      <w:r>
        <w:rPr>
          <w:rStyle w:val="VerbatimChar"/>
        </w:rPr>
        <w:t xml:space="preserve">##   .. .. ..$ title       : logi NA</w:t>
      </w:r>
      <w:r>
        <w:br w:type="textWrapping"/>
      </w:r>
      <w:r>
        <w:rPr>
          <w:rStyle w:val="VerbatimChar"/>
        </w:rPr>
        <w:t xml:space="preserve">##   .. .. ..$ role        : chr "reported"</w:t>
      </w:r>
      <w:r>
        <w:br w:type="textWrapping"/>
      </w:r>
      <w:r>
        <w:rPr>
          <w:rStyle w:val="VerbatimChar"/>
        </w:rPr>
        <w:t xml:space="preserve">##   .. .. ..$ organization: chr ""</w:t>
      </w:r>
      <w:r>
        <w:br w:type="textWrapping"/>
      </w:r>
      <w:r>
        <w:rPr>
          <w:rStyle w:val="VerbatimChar"/>
        </w:rPr>
        <w:t xml:space="preserve">##   .. .. ..$ rank        : int 1</w:t>
      </w:r>
      <w:r>
        <w:br w:type="textWrapping"/>
      </w:r>
      <w:r>
        <w:rPr>
          <w:rStyle w:val="VerbatimChar"/>
        </w:rPr>
        <w:t xml:space="preserve">##   .. ..$ :'data.frame':  1 obs. of  8 variables:</w:t>
      </w:r>
      <w:r>
        <w:br w:type="textWrapping"/>
      </w:r>
      <w:r>
        <w:rPr>
          <w:rStyle w:val="VerbatimChar"/>
        </w:rPr>
        <w:t xml:space="preserve">##   .. .. ..$ firstname   : chr "Dana"</w:t>
      </w:r>
      <w:r>
        <w:br w:type="textWrapping"/>
      </w:r>
      <w:r>
        <w:rPr>
          <w:rStyle w:val="VerbatimChar"/>
        </w:rPr>
        <w:t xml:space="preserve">##   .. .. ..$ middlename  : logi NA</w:t>
      </w:r>
      <w:r>
        <w:br w:type="textWrapping"/>
      </w:r>
      <w:r>
        <w:rPr>
          <w:rStyle w:val="VerbatimChar"/>
        </w:rPr>
        <w:t xml:space="preserve">##   .. .. ..$ lastname    : chr "Goldstein"</w:t>
      </w:r>
      <w:r>
        <w:br w:type="textWrapping"/>
      </w:r>
      <w:r>
        <w:rPr>
          <w:rStyle w:val="VerbatimChar"/>
        </w:rPr>
        <w:t xml:space="preserve">##   .. .. ..$ qualifier   : logi NA</w:t>
      </w:r>
      <w:r>
        <w:br w:type="textWrapping"/>
      </w:r>
      <w:r>
        <w:rPr>
          <w:rStyle w:val="VerbatimChar"/>
        </w:rPr>
        <w:t xml:space="preserve">##   .. .. ..$ title       : logi NA</w:t>
      </w:r>
      <w:r>
        <w:br w:type="textWrapping"/>
      </w:r>
      <w:r>
        <w:rPr>
          <w:rStyle w:val="VerbatimChar"/>
        </w:rPr>
        <w:t xml:space="preserve">##   .. .. ..$ role        : chr "reported"</w:t>
      </w:r>
      <w:r>
        <w:br w:type="textWrapping"/>
      </w:r>
      <w:r>
        <w:rPr>
          <w:rStyle w:val="VerbatimChar"/>
        </w:rPr>
        <w:t xml:space="preserve">##   .. .. ..$ organization: chr ""</w:t>
      </w:r>
      <w:r>
        <w:br w:type="textWrapping"/>
      </w:r>
      <w:r>
        <w:rPr>
          <w:rStyle w:val="VerbatimChar"/>
        </w:rPr>
        <w:t xml:space="preserve">##   .. .. ..$ rank        : int 1</w:t>
      </w:r>
      <w:r>
        <w:br w:type="textWrapping"/>
      </w:r>
      <w:r>
        <w:rPr>
          <w:rStyle w:val="VerbatimChar"/>
        </w:rPr>
        <w:t xml:space="preserve">##   .. ..$ : NULL</w:t>
      </w:r>
      <w:r>
        <w:br w:type="textWrapping"/>
      </w:r>
      <w:r>
        <w:rPr>
          <w:rStyle w:val="VerbatimChar"/>
        </w:rPr>
        <w:t xml:space="preserve">##   .. ..$ :'data.frame':  1 obs. of  8 variables:</w:t>
      </w:r>
      <w:r>
        <w:br w:type="textWrapping"/>
      </w:r>
      <w:r>
        <w:rPr>
          <w:rStyle w:val="VerbatimChar"/>
        </w:rPr>
        <w:t xml:space="preserve">##   .. .. ..$ firstname   : chr "Jingjing"</w:t>
      </w:r>
      <w:r>
        <w:br w:type="textWrapping"/>
      </w:r>
      <w:r>
        <w:rPr>
          <w:rStyle w:val="VerbatimChar"/>
        </w:rPr>
        <w:t xml:space="preserve">##   .. .. ..$ middlename  : logi NA</w:t>
      </w:r>
      <w:r>
        <w:br w:type="textWrapping"/>
      </w:r>
      <w:r>
        <w:rPr>
          <w:rStyle w:val="VerbatimChar"/>
        </w:rPr>
        <w:t xml:space="preserve">##   .. .. ..$ lastname    : chr "Xiao"</w:t>
      </w:r>
      <w:r>
        <w:br w:type="textWrapping"/>
      </w:r>
      <w:r>
        <w:rPr>
          <w:rStyle w:val="VerbatimChar"/>
        </w:rPr>
        <w:t xml:space="preserve">##   .. .. ..$ qualifier   : logi NA</w:t>
      </w:r>
      <w:r>
        <w:br w:type="textWrapping"/>
      </w:r>
      <w:r>
        <w:rPr>
          <w:rStyle w:val="VerbatimChar"/>
        </w:rPr>
        <w:t xml:space="preserve">##   .. .. ..$ title       : logi NA</w:t>
      </w:r>
      <w:r>
        <w:br w:type="textWrapping"/>
      </w:r>
      <w:r>
        <w:rPr>
          <w:rStyle w:val="VerbatimChar"/>
        </w:rPr>
        <w:t xml:space="preserve">##   .. .. ..$ role        : chr "reported"</w:t>
      </w:r>
      <w:r>
        <w:br w:type="textWrapping"/>
      </w:r>
      <w:r>
        <w:rPr>
          <w:rStyle w:val="VerbatimChar"/>
        </w:rPr>
        <w:t xml:space="preserve">##   .. .. ..$ organization: chr ""</w:t>
      </w:r>
      <w:r>
        <w:br w:type="textWrapping"/>
      </w:r>
      <w:r>
        <w:rPr>
          <w:rStyle w:val="VerbatimChar"/>
        </w:rPr>
        <w:t xml:space="preserve">##   .. .. ..$ rank        : int 1</w:t>
      </w:r>
      <w:r>
        <w:br w:type="textWrapping"/>
      </w:r>
      <w:r>
        <w:rPr>
          <w:rStyle w:val="VerbatimChar"/>
        </w:rPr>
        <w:t xml:space="preserve">##   .. ..$ :'data.frame':  1 obs. of  8 variables:</w:t>
      </w:r>
      <w:r>
        <w:br w:type="textWrapping"/>
      </w:r>
      <w:r>
        <w:rPr>
          <w:rStyle w:val="VerbatimChar"/>
        </w:rPr>
        <w:t xml:space="preserve">##   .. .. ..$ firstname   : chr "Erica"</w:t>
      </w:r>
      <w:r>
        <w:br w:type="textWrapping"/>
      </w:r>
      <w:r>
        <w:rPr>
          <w:rStyle w:val="VerbatimChar"/>
        </w:rPr>
        <w:t xml:space="preserve">##   .. .. ..$ middlename  : chr "L."</w:t>
      </w:r>
      <w:r>
        <w:br w:type="textWrapping"/>
      </w:r>
      <w:r>
        <w:rPr>
          <w:rStyle w:val="VerbatimChar"/>
        </w:rPr>
        <w:t xml:space="preserve">##   .. .. ..$ lastname    : chr "Green"</w:t>
      </w:r>
      <w:r>
        <w:br w:type="textWrapping"/>
      </w:r>
      <w:r>
        <w:rPr>
          <w:rStyle w:val="VerbatimChar"/>
        </w:rPr>
        <w:t xml:space="preserve">##   .. .. ..$ qualifier   : logi NA</w:t>
      </w:r>
      <w:r>
        <w:br w:type="textWrapping"/>
      </w:r>
      <w:r>
        <w:rPr>
          <w:rStyle w:val="VerbatimChar"/>
        </w:rPr>
        <w:t xml:space="preserve">##   .. .. ..$ title       : logi NA</w:t>
      </w:r>
      <w:r>
        <w:br w:type="textWrapping"/>
      </w:r>
      <w:r>
        <w:rPr>
          <w:rStyle w:val="VerbatimChar"/>
        </w:rPr>
        <w:t xml:space="preserve">##   .. .. ..$ role        : chr "reported"</w:t>
      </w:r>
      <w:r>
        <w:br w:type="textWrapping"/>
      </w:r>
      <w:r>
        <w:rPr>
          <w:rStyle w:val="VerbatimChar"/>
        </w:rPr>
        <w:t xml:space="preserve">##   .. .. ..$ organization: chr ""</w:t>
      </w:r>
      <w:r>
        <w:br w:type="textWrapping"/>
      </w:r>
      <w:r>
        <w:rPr>
          <w:rStyle w:val="VerbatimChar"/>
        </w:rPr>
        <w:t xml:space="preserve">##   .. .. ..$ rank        : int 1</w:t>
      </w:r>
      <w:r>
        <w:br w:type="textWrapping"/>
      </w:r>
      <w:r>
        <w:rPr>
          <w:rStyle w:val="VerbatimChar"/>
        </w:rPr>
        <w:t xml:space="preserve">##   .. ..$ :'data.frame':  1 obs. of  8 variables:</w:t>
      </w:r>
      <w:r>
        <w:br w:type="textWrapping"/>
      </w:r>
      <w:r>
        <w:rPr>
          <w:rStyle w:val="VerbatimChar"/>
        </w:rPr>
        <w:t xml:space="preserve">##   .. .. ..$ firstname   : chr "Perri"</w:t>
      </w:r>
      <w:r>
        <w:br w:type="textWrapping"/>
      </w:r>
      <w:r>
        <w:rPr>
          <w:rStyle w:val="VerbatimChar"/>
        </w:rPr>
        <w:t xml:space="preserve">##   .. .. ..$ middlename  : logi NA</w:t>
      </w:r>
      <w:r>
        <w:br w:type="textWrapping"/>
      </w:r>
      <w:r>
        <w:rPr>
          <w:rStyle w:val="VerbatimChar"/>
        </w:rPr>
        <w:t xml:space="preserve">##   .. .. ..$ lastname    : chr "Klass"</w:t>
      </w:r>
      <w:r>
        <w:br w:type="textWrapping"/>
      </w:r>
      <w:r>
        <w:rPr>
          <w:rStyle w:val="VerbatimChar"/>
        </w:rPr>
        <w:t xml:space="preserve">##   .. .. ..$ qualifier   : chr "M.D"</w:t>
      </w:r>
      <w:r>
        <w:br w:type="textWrapping"/>
      </w:r>
      <w:r>
        <w:rPr>
          <w:rStyle w:val="VerbatimChar"/>
        </w:rPr>
        <w:t xml:space="preserve">##   .. .. ..$ title       : logi NA</w:t>
      </w:r>
      <w:r>
        <w:br w:type="textWrapping"/>
      </w:r>
      <w:r>
        <w:rPr>
          <w:rStyle w:val="VerbatimChar"/>
        </w:rPr>
        <w:t xml:space="preserve">##   .. .. ..$ role        : chr "reported"</w:t>
      </w:r>
      <w:r>
        <w:br w:type="textWrapping"/>
      </w:r>
      <w:r>
        <w:rPr>
          <w:rStyle w:val="VerbatimChar"/>
        </w:rPr>
        <w:t xml:space="preserve">##   .. .. ..$ organization: chr ""</w:t>
      </w:r>
      <w:r>
        <w:br w:type="textWrapping"/>
      </w:r>
      <w:r>
        <w:rPr>
          <w:rStyle w:val="VerbatimChar"/>
        </w:rPr>
        <w:t xml:space="preserve">##   .. .. ..$ rank        : int 1</w:t>
      </w:r>
      <w:r>
        <w:br w:type="textWrapping"/>
      </w:r>
      <w:r>
        <w:rPr>
          <w:rStyle w:val="VerbatimChar"/>
        </w:rPr>
        <w:t xml:space="preserve">##   .. ..$ :'data.frame':  1 obs. of  8 variables:</w:t>
      </w:r>
      <w:r>
        <w:br w:type="textWrapping"/>
      </w:r>
      <w:r>
        <w:rPr>
          <w:rStyle w:val="VerbatimChar"/>
        </w:rPr>
        <w:t xml:space="preserve">##   .. .. ..$ firstname   : chr "Dan"</w:t>
      </w:r>
      <w:r>
        <w:br w:type="textWrapping"/>
      </w:r>
      <w:r>
        <w:rPr>
          <w:rStyle w:val="VerbatimChar"/>
        </w:rPr>
        <w:t xml:space="preserve">##   .. .. ..$ middlename  : logi NA</w:t>
      </w:r>
      <w:r>
        <w:br w:type="textWrapping"/>
      </w:r>
      <w:r>
        <w:rPr>
          <w:rStyle w:val="VerbatimChar"/>
        </w:rPr>
        <w:t xml:space="preserve">##   .. .. ..$ lastname    : chr "Levin"</w:t>
      </w:r>
      <w:r>
        <w:br w:type="textWrapping"/>
      </w:r>
      <w:r>
        <w:rPr>
          <w:rStyle w:val="VerbatimChar"/>
        </w:rPr>
        <w:t xml:space="preserve">##   .. .. ..$ qualifier   : logi NA</w:t>
      </w:r>
      <w:r>
        <w:br w:type="textWrapping"/>
      </w:r>
      <w:r>
        <w:rPr>
          <w:rStyle w:val="VerbatimChar"/>
        </w:rPr>
        <w:t xml:space="preserve">##   .. .. ..$ title       : logi NA</w:t>
      </w:r>
      <w:r>
        <w:br w:type="textWrapping"/>
      </w:r>
      <w:r>
        <w:rPr>
          <w:rStyle w:val="VerbatimChar"/>
        </w:rPr>
        <w:t xml:space="preserve">##   .. .. ..$ role        : chr "reported"</w:t>
      </w:r>
      <w:r>
        <w:br w:type="textWrapping"/>
      </w:r>
      <w:r>
        <w:rPr>
          <w:rStyle w:val="VerbatimChar"/>
        </w:rPr>
        <w:t xml:space="preserve">##   .. .. ..$ organization: chr ""</w:t>
      </w:r>
      <w:r>
        <w:br w:type="textWrapping"/>
      </w:r>
      <w:r>
        <w:rPr>
          <w:rStyle w:val="VerbatimChar"/>
        </w:rPr>
        <w:t xml:space="preserve">##   .. .. ..$ rank        : int 1</w:t>
      </w:r>
      <w:r>
        <w:br w:type="textWrapping"/>
      </w:r>
      <w:r>
        <w:rPr>
          <w:rStyle w:val="VerbatimChar"/>
        </w:rPr>
        <w:t xml:space="preserve">##   ..$ organization: logi  NA NA NA NA NA NA ...</w:t>
      </w:r>
      <w:r>
        <w:br w:type="textWrapping"/>
      </w:r>
      <w:r>
        <w:rPr>
          <w:rStyle w:val="VerbatimChar"/>
        </w:rPr>
        <w:t xml:space="preserve">##  $ type_of_material: chr  "Review" "News" "Letter" "News" ...</w:t>
      </w:r>
      <w:r>
        <w:br w:type="textWrapping"/>
      </w:r>
      <w:r>
        <w:rPr>
          <w:rStyle w:val="VerbatimChar"/>
        </w:rPr>
        <w:t xml:space="preserve">##  $ _id             : chr  "5c8ae2d340d36ff0707fe808" "5c8b4ed740d36ff0709c5e8f" "5c998bd040d36ff0709cf906" "5c8b2da040d36ff070925f9d" ...</w:t>
      </w:r>
      <w:r>
        <w:br w:type="textWrapping"/>
      </w:r>
      <w:r>
        <w:rPr>
          <w:rStyle w:val="VerbatimChar"/>
        </w:rPr>
        <w:t xml:space="preserve">##  $ word_count      : int  831 529 182 1365 857 1568 1039 821 1223 1057</w:t>
      </w:r>
      <w:r>
        <w:br w:type="textWrapping"/>
      </w:r>
      <w:r>
        <w:rPr>
          <w:rStyle w:val="VerbatimChar"/>
        </w:rPr>
        <w:t xml:space="preserve">##  $ uri             : chr  "nyt://article/1e4903a5-69ef-5001-8b0f-c79e4384abef" "nyt://article/3d0e07e0-4de4-5cab-ac24-0449e22141d3" "nyt://article/ede0d603-4e8f-5639-a89c-7154c599b9ec" "nyt://article/176fdb99-91a0-5c5e-9138-9c72116a7bcb" ...</w:t>
      </w:r>
    </w:p>
    <w:p>
      <w:pPr>
        <w:pStyle w:val="Compact"/>
        <w:numPr>
          <w:numId w:val="1004"/>
          <w:ilvl w:val="0"/>
        </w:numPr>
      </w:pPr>
      <w:r>
        <w:t xml:space="preserve">Let’s explore the column names for the articles with education as the topic</w:t>
      </w:r>
    </w:p>
    <w:p>
      <w:pPr>
        <w:pStyle w:val="SourceCode"/>
      </w:pPr>
      <w:r>
        <w:rPr>
          <w:rStyle w:val="KeywordTok"/>
        </w:rPr>
        <w:t xml:space="preserve">names</w:t>
      </w:r>
      <w:r>
        <w:rPr>
          <w:rStyle w:val="NormalTok"/>
        </w:rPr>
        <w:t xml:space="preserve">(json</w:t>
      </w:r>
      <w:r>
        <w:rPr>
          <w:rStyle w:val="OperatorTok"/>
        </w:rPr>
        <w:t xml:space="preserve">$</w:t>
      </w:r>
      <w:r>
        <w:rPr>
          <w:rStyle w:val="NormalTok"/>
        </w:rPr>
        <w:t xml:space="preserve">response</w:t>
      </w:r>
      <w:r>
        <w:rPr>
          <w:rStyle w:val="OperatorTok"/>
        </w:rPr>
        <w:t xml:space="preserve">$</w:t>
      </w:r>
      <w:r>
        <w:rPr>
          <w:rStyle w:val="NormalTok"/>
        </w:rPr>
        <w:t xml:space="preserve">docs)</w:t>
      </w:r>
    </w:p>
    <w:p>
      <w:pPr>
        <w:pStyle w:val="SourceCode"/>
      </w:pPr>
      <w:r>
        <w:rPr>
          <w:rStyle w:val="VerbatimChar"/>
        </w:rPr>
        <w:t xml:space="preserve">##  [1] "web_url"          "snippet"          "lead_paragraph"  </w:t>
      </w:r>
      <w:r>
        <w:br w:type="textWrapping"/>
      </w:r>
      <w:r>
        <w:rPr>
          <w:rStyle w:val="VerbatimChar"/>
        </w:rPr>
        <w:t xml:space="preserve">##  [4] "abstract"         "print_page"       "blog"            </w:t>
      </w:r>
      <w:r>
        <w:br w:type="textWrapping"/>
      </w:r>
      <w:r>
        <w:rPr>
          <w:rStyle w:val="VerbatimChar"/>
        </w:rPr>
        <w:t xml:space="preserve">##  [7] "source"           "multimedia"       "headline"        </w:t>
      </w:r>
      <w:r>
        <w:br w:type="textWrapping"/>
      </w:r>
      <w:r>
        <w:rPr>
          <w:rStyle w:val="VerbatimChar"/>
        </w:rPr>
        <w:t xml:space="preserve">## [10] "keywords"         "pub_date"         "document_type"   </w:t>
      </w:r>
      <w:r>
        <w:br w:type="textWrapping"/>
      </w:r>
      <w:r>
        <w:rPr>
          <w:rStyle w:val="VerbatimChar"/>
        </w:rPr>
        <w:t xml:space="preserve">## [13] "news_desk"        "section_name"     "subsection_name" </w:t>
      </w:r>
      <w:r>
        <w:br w:type="textWrapping"/>
      </w:r>
      <w:r>
        <w:rPr>
          <w:rStyle w:val="VerbatimChar"/>
        </w:rPr>
        <w:t xml:space="preserve">## [16] "byline"           "type_of_material" "_id"             </w:t>
      </w:r>
      <w:r>
        <w:br w:type="textWrapping"/>
      </w:r>
      <w:r>
        <w:rPr>
          <w:rStyle w:val="VerbatimChar"/>
        </w:rPr>
        <w:t xml:space="preserve">## [19] "word_count"       "uri"</w:t>
      </w:r>
    </w:p>
    <w:p>
      <w:pPr>
        <w:pStyle w:val="Compact"/>
        <w:numPr>
          <w:numId w:val="1005"/>
          <w:ilvl w:val="0"/>
        </w:numPr>
      </w:pPr>
      <w:r>
        <w:t xml:space="preserve">Create a datframe which has the information needed for the topic related to education</w:t>
      </w:r>
    </w:p>
    <w:p>
      <w:pPr>
        <w:pStyle w:val="SourceCode"/>
      </w:pPr>
      <w:r>
        <w:rPr>
          <w:rStyle w:val="NormalTok"/>
        </w:rPr>
        <w:t xml:space="preserve">education_dataframe&lt;-json</w:t>
      </w:r>
      <w:r>
        <w:rPr>
          <w:rStyle w:val="OperatorTok"/>
        </w:rPr>
        <w:t xml:space="preserve">$</w:t>
      </w:r>
      <w:r>
        <w:rPr>
          <w:rStyle w:val="NormalTok"/>
        </w:rPr>
        <w:t xml:space="preserve">response</w:t>
      </w:r>
      <w:r>
        <w:rPr>
          <w:rStyle w:val="OperatorTok"/>
        </w:rPr>
        <w:t xml:space="preserve">$</w:t>
      </w:r>
      <w:r>
        <w:rPr>
          <w:rStyle w:val="NormalTok"/>
        </w:rPr>
        <w:t xml:space="preserve">docs</w:t>
      </w:r>
      <w:r>
        <w:br w:type="textWrapping"/>
      </w:r>
      <w:r>
        <w:br w:type="textWrapping"/>
      </w:r>
      <w:r>
        <w:rPr>
          <w:rStyle w:val="NormalTok"/>
        </w:rPr>
        <w:t xml:space="preserve">education_dataframe &lt;-</w:t>
      </w:r>
      <w:r>
        <w:rPr>
          <w:rStyle w:val="StringTok"/>
        </w:rPr>
        <w:t xml:space="preserve"> </w:t>
      </w:r>
      <w:r>
        <w:rPr>
          <w:rStyle w:val="NormalTok"/>
        </w:rPr>
        <w:t xml:space="preserve">education_datafram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eb_url,lead_paragraph,abstract,source,document_type,news_desk,section_name,subsection_name,type_of_material,word_count,uri)</w:t>
      </w:r>
      <w:r>
        <w:br w:type="textWrapping"/>
      </w:r>
      <w:r>
        <w:br w:type="textWrapping"/>
      </w:r>
      <w:r>
        <w:rPr>
          <w:rStyle w:val="NormalTok"/>
        </w:rPr>
        <w:t xml:space="preserve">education_dataframe&lt;-</w:t>
      </w:r>
      <w:r>
        <w:rPr>
          <w:rStyle w:val="KeywordTok"/>
        </w:rPr>
        <w:t xml:space="preserve">as.data.frame</w:t>
      </w:r>
      <w:r>
        <w:rPr>
          <w:rStyle w:val="NormalTok"/>
        </w:rPr>
        <w:t xml:space="preserve">(education_dataframe)</w:t>
      </w:r>
      <w:r>
        <w:br w:type="textWrapping"/>
      </w:r>
      <w:r>
        <w:br w:type="textWrapping"/>
      </w:r>
      <w:r>
        <w:rPr>
          <w:rStyle w:val="NormalTok"/>
        </w:rPr>
        <w:t xml:space="preserve">education_dataframe</w:t>
      </w:r>
    </w:p>
    <w:p>
      <w:pPr>
        <w:pStyle w:val="SourceCode"/>
      </w:pPr>
      <w:r>
        <w:rPr>
          <w:rStyle w:val="VerbatimChar"/>
        </w:rPr>
        <w:t xml:space="preserve">##                                                                                                         web_url</w:t>
      </w:r>
      <w:r>
        <w:br w:type="textWrapping"/>
      </w:r>
      <w:r>
        <w:rPr>
          <w:rStyle w:val="VerbatimChar"/>
        </w:rPr>
        <w:t xml:space="preserve">## 1                          https://www.nytimes.com/2019/01/09/arts/television/sex-education-review-netflix.html</w:t>
      </w:r>
      <w:r>
        <w:br w:type="textWrapping"/>
      </w:r>
      <w:r>
        <w:rPr>
          <w:rStyle w:val="VerbatimChar"/>
        </w:rPr>
        <w:t xml:space="preserve">## 2              https://www.nytimes.com/2019/03/11/us/politics/betsy-devos-religious-restrictions-education.html</w:t>
      </w:r>
      <w:r>
        <w:br w:type="textWrapping"/>
      </w:r>
      <w:r>
        <w:rPr>
          <w:rStyle w:val="VerbatimChar"/>
        </w:rPr>
        <w:t xml:space="preserve">## 3                    https://www.nytimes.com/2019/03/25/opinion/letters/sex-education-new-york-legislature.html</w:t>
      </w:r>
      <w:r>
        <w:br w:type="textWrapping"/>
      </w:r>
      <w:r>
        <w:rPr>
          <w:rStyle w:val="VerbatimChar"/>
        </w:rPr>
        <w:t xml:space="preserve">## 4                                     https://www.nytimes.com/2019/02/19/us/politics/betsy-devos-democrats.html</w:t>
      </w:r>
      <w:r>
        <w:br w:type="textWrapping"/>
      </w:r>
      <w:r>
        <w:rPr>
          <w:rStyle w:val="VerbatimChar"/>
        </w:rPr>
        <w:t xml:space="preserve">## 5  https://www.nytimes.com/2019/01/30/reader-center/in-13-years-of-education-reporting-so-much-has-changed.html</w:t>
      </w:r>
      <w:r>
        <w:br w:type="textWrapping"/>
      </w:r>
      <w:r>
        <w:rPr>
          <w:rStyle w:val="VerbatimChar"/>
        </w:rPr>
        <w:t xml:space="preserve">## 6            https://www.nytimes.com/paidpost/the-new-school/an-education-that-doubles-as-a-working-resume.html</w:t>
      </w:r>
      <w:r>
        <w:br w:type="textWrapping"/>
      </w:r>
      <w:r>
        <w:rPr>
          <w:rStyle w:val="VerbatimChar"/>
        </w:rPr>
        <w:t xml:space="preserve">## 7        https://www.nytimes.com/2019/03/26/well/family/for-an-asian-american-family-the-cost-of-education.html</w:t>
      </w:r>
      <w:r>
        <w:br w:type="textWrapping"/>
      </w:r>
      <w:r>
        <w:rPr>
          <w:rStyle w:val="VerbatimChar"/>
        </w:rPr>
        <w:t xml:space="preserve">## 8                             https://www.nytimes.com/2019/03/08/us/politics/betsy-devos-special-education.html</w:t>
      </w:r>
      <w:r>
        <w:br w:type="textWrapping"/>
      </w:r>
      <w:r>
        <w:rPr>
          <w:rStyle w:val="VerbatimChar"/>
        </w:rPr>
        <w:t xml:space="preserve">## 9          https://www.nytimes.com/2019/03/04/well/family/using-arts-education-to-help-other-lessons-stick.html</w:t>
      </w:r>
      <w:r>
        <w:br w:type="textWrapping"/>
      </w:r>
      <w:r>
        <w:rPr>
          <w:rStyle w:val="VerbatimChar"/>
        </w:rPr>
        <w:t xml:space="preserve">## 10                                 https://www.nytimes.com/2019/02/21/us/colorado-sex-education-in-schools.html</w:t>
      </w:r>
      <w:r>
        <w:br w:type="textWrapping"/>
      </w:r>
      <w:r>
        <w:rPr>
          <w:rStyle w:val="VerbatimChar"/>
        </w:rPr>
        <w:t xml:space="preserve">##                                                                                                                                                                                                                                                                                                                                                                                                                                                                        lead_paragraph</w:t>
      </w:r>
      <w:r>
        <w:br w:type="textWrapping"/>
      </w:r>
      <w:r>
        <w:rPr>
          <w:rStyle w:val="VerbatimChar"/>
        </w:rPr>
        <w:t xml:space="preserve">## 1                                                                                                                                                                                    People have plenty of opinions as to whether the depiction of teen sex on TV is moral enough or whether it’s responsible enough. There’s less talk about whether it’s bad enough. Too often it’s airbrushed and idealized, rather than a fumbling, awkward, slapstick process of trial and eros.</w:t>
      </w:r>
      <w:r>
        <w:br w:type="textWrapping"/>
      </w:r>
      <w:r>
        <w:rPr>
          <w:rStyle w:val="VerbatimChar"/>
        </w:rPr>
        <w:t xml:space="preserve">## 2                                                                                                                                                                                                                                                 WASHINGTON — Education Secretary Betsy DeVos announced Monday that she will no longer enforce a provision in federal law that bars religious organizations from providing federally funded educational services to private schools.</w:t>
      </w:r>
      <w:r>
        <w:br w:type="textWrapping"/>
      </w:r>
      <w:r>
        <w:rPr>
          <w:rStyle w:val="VerbatimChar"/>
        </w:rPr>
        <w:t xml:space="preserve">## 3                                                                                                                                                                                                                                                                                                                                                                                                                                                                      To the Editor:</w:t>
      </w:r>
      <w:r>
        <w:br w:type="textWrapping"/>
      </w:r>
      <w:r>
        <w:rPr>
          <w:rStyle w:val="VerbatimChar"/>
        </w:rPr>
        <w:t xml:space="preserve">## 4                                                                                                                                                                                                                                                                                                                              WASHINGTON — The last face-to-face meeting between Representative Robert C. Scott and Education Secretary Betsy DeVos ended in an awkward cliffhanger.</w:t>
      </w:r>
      <w:r>
        <w:br w:type="textWrapping"/>
      </w:r>
      <w:r>
        <w:rPr>
          <w:rStyle w:val="VerbatimChar"/>
        </w:rPr>
        <w:t xml:space="preserve">## 5                                                                                                                                                                                                                                                                                                                                                   Times Insider explains who we are and what we do, and delivers behind-the-scenes insights into how our journalism comes together.</w:t>
      </w:r>
      <w:r>
        <w:br w:type="textWrapping"/>
      </w:r>
      <w:r>
        <w:rPr>
          <w:rStyle w:val="VerbatimChar"/>
        </w:rPr>
        <w:t xml:space="preserve">## 6                                                                                                                                                                                                                                                                                                                                                                                                                                                                                    </w:t>
      </w:r>
      <w:r>
        <w:br w:type="textWrapping"/>
      </w:r>
      <w:r>
        <w:rPr>
          <w:rStyle w:val="VerbatimChar"/>
        </w:rPr>
        <w:t xml:space="preserve">## 7  My parents bought a foreclosed farmhouse during the 2008 recession. For a decade afterward, we made hourlong weekly trips from Kentucky, where we lived, to the farm, which is in Indiana. My parents spent long days there renovating the termite-ridden 1970s farmhouse while I played in the fields or read in the car. I was in middle school when they bought it, too young to question their motivation for spending weekends toiling over a house in the middle of nowhere.</w:t>
      </w:r>
      <w:r>
        <w:br w:type="textWrapping"/>
      </w:r>
      <w:r>
        <w:rPr>
          <w:rStyle w:val="VerbatimChar"/>
        </w:rPr>
        <w:t xml:space="preserve">## 8                                                                                                                                                                                                                                                                                   WASHINGTON — A federal judge has ruled that Education Secretary Betsy DeVos illegally delayed an Obama-era rule that required states to address racial disparities in special education programs.</w:t>
      </w:r>
      <w:r>
        <w:br w:type="textWrapping"/>
      </w:r>
      <w:r>
        <w:rPr>
          <w:rStyle w:val="VerbatimChar"/>
        </w:rPr>
        <w:t xml:space="preserve">## 9                                                                                                                                                             In “A Tree Grows in Brooklyn,” Betty Smith’s 1943 autobiographical novel about growing up poor in the early 20th century, the public school that the heroine attends is a pretty bleak place. But “there was a great golden glory lasting a half-hour each week when Mr. Morton came to Francie’s room to teach music.”</w:t>
      </w:r>
      <w:r>
        <w:br w:type="textWrapping"/>
      </w:r>
      <w:r>
        <w:rPr>
          <w:rStyle w:val="VerbatimChar"/>
        </w:rPr>
        <w:t xml:space="preserve">## 10                                                                                                                                                                                                                                     Last year, when Clark Wilson was in eighth grade, his sex education teacher repeatedly rolled a piece of tape on a table until it lost its stickiness, using words like “tainted” and “impure” to describe those who engage in premarital sex.</w:t>
      </w:r>
      <w:r>
        <w:br w:type="textWrapping"/>
      </w:r>
      <w:r>
        <w:rPr>
          <w:rStyle w:val="VerbatimChar"/>
        </w:rPr>
        <w:t xml:space="preserve">##                                                                                                                                                                                                        abstract</w:t>
      </w:r>
      <w:r>
        <w:br w:type="textWrapping"/>
      </w:r>
      <w:r>
        <w:rPr>
          <w:rStyle w:val="VerbatimChar"/>
        </w:rPr>
        <w:t xml:space="preserve">## 1                                                      Think of this story about an amateur teen sex therapist as “Doogie Howser, XXX.” Asa Butterfield stars alongside a wonderfully deadpan Gillian Anderson.</w:t>
      </w:r>
      <w:r>
        <w:br w:type="textWrapping"/>
      </w:r>
      <w:r>
        <w:rPr>
          <w:rStyle w:val="VerbatimChar"/>
        </w:rPr>
        <w:t xml:space="preserve">## 2                                       Education Secretary Betsy DeVos announced Monday that she will not bar religious organizations from providing federally funded educational services to private schools.</w:t>
      </w:r>
      <w:r>
        <w:br w:type="textWrapping"/>
      </w:r>
      <w:r>
        <w:rPr>
          <w:rStyle w:val="VerbatimChar"/>
        </w:rPr>
        <w:t xml:space="preserve">## 3                                                            A social services group that assists young people supports a bill in the State Legislature that would mandate medically accurate health education.</w:t>
      </w:r>
      <w:r>
        <w:br w:type="textWrapping"/>
      </w:r>
      <w:r>
        <w:rPr>
          <w:rStyle w:val="VerbatimChar"/>
        </w:rPr>
        <w:t xml:space="preserve">## 4                                             After two years of aggressively overhauling education policy, the education secretary, Betsy DeVos, must now answer to lawmakers she has clashed with or ignored.</w:t>
      </w:r>
      <w:r>
        <w:br w:type="textWrapping"/>
      </w:r>
      <w:r>
        <w:rPr>
          <w:rStyle w:val="VerbatimChar"/>
        </w:rPr>
        <w:t xml:space="preserve">## 5                                                                        Covering recent teachers’ strikes, including the latest showdown, in Los Angeles, has brought into relief a shift in the conversation.</w:t>
      </w:r>
      <w:r>
        <w:br w:type="textWrapping"/>
      </w:r>
      <w:r>
        <w:rPr>
          <w:rStyle w:val="VerbatimChar"/>
        </w:rPr>
        <w:t xml:space="preserve">## 6                                                                 Not long ago it would have been quite normal to spot Keeler Near at high-end department stores scanning their eye-catching apparel displays. </w:t>
      </w:r>
      <w:r>
        <w:br w:type="textWrapping"/>
      </w:r>
      <w:r>
        <w:rPr>
          <w:rStyle w:val="VerbatimChar"/>
        </w:rPr>
        <w:t xml:space="preserve">## 7  The college admission scandal and a lawsuit charging admissions discrimination at Harvard have special resonance for families like mine, where parents sacrifice so much for their children’s opportunities.</w:t>
      </w:r>
      <w:r>
        <w:br w:type="textWrapping"/>
      </w:r>
      <w:r>
        <w:rPr>
          <w:rStyle w:val="VerbatimChar"/>
        </w:rPr>
        <w:t xml:space="preserve">## 8                                            A federal judge ruled that the Education Department illegally delayed an Obama-era rule that required states to address racial bias in special education programs.</w:t>
      </w:r>
      <w:r>
        <w:br w:type="textWrapping"/>
      </w:r>
      <w:r>
        <w:rPr>
          <w:rStyle w:val="VerbatimChar"/>
        </w:rPr>
        <w:t xml:space="preserve">## 9                                                                                                         The arts can be a source of joy in a child’s day, and also come in handy for memorizing times tables.</w:t>
      </w:r>
      <w:r>
        <w:br w:type="textWrapping"/>
      </w:r>
      <w:r>
        <w:rPr>
          <w:rStyle w:val="VerbatimChar"/>
        </w:rPr>
        <w:t xml:space="preserve">## 10                            Students have supported legislation that would require the teaching of safe sex, consent and sexual orientation, elements that have prompted a backlash from conservative groups.</w:t>
      </w:r>
      <w:r>
        <w:br w:type="textWrapping"/>
      </w:r>
      <w:r>
        <w:rPr>
          <w:rStyle w:val="VerbatimChar"/>
        </w:rPr>
        <w:t xml:space="preserve">##                source document_type  news_desk  section_name</w:t>
      </w:r>
      <w:r>
        <w:br w:type="textWrapping"/>
      </w:r>
      <w:r>
        <w:rPr>
          <w:rStyle w:val="VerbatimChar"/>
        </w:rPr>
        <w:t xml:space="preserve">## 1  The New York Times       article    Culture          Arts</w:t>
      </w:r>
      <w:r>
        <w:br w:type="textWrapping"/>
      </w:r>
      <w:r>
        <w:rPr>
          <w:rStyle w:val="VerbatimChar"/>
        </w:rPr>
        <w:t xml:space="preserve">## 2  The New York Times       article Washington          U.S.</w:t>
      </w:r>
      <w:r>
        <w:br w:type="textWrapping"/>
      </w:r>
      <w:r>
        <w:rPr>
          <w:rStyle w:val="VerbatimChar"/>
        </w:rPr>
        <w:t xml:space="preserve">## 3  The New York Times       article    Letters       Opinion</w:t>
      </w:r>
      <w:r>
        <w:br w:type="textWrapping"/>
      </w:r>
      <w:r>
        <w:rPr>
          <w:rStyle w:val="VerbatimChar"/>
        </w:rPr>
        <w:t xml:space="preserve">## 4  The New York Times       article Washington          U.S.</w:t>
      </w:r>
      <w:r>
        <w:br w:type="textWrapping"/>
      </w:r>
      <w:r>
        <w:rPr>
          <w:rStyle w:val="VerbatimChar"/>
        </w:rPr>
        <w:t xml:space="preserve">## 5  The New York Times       article    Insider Reader Center</w:t>
      </w:r>
      <w:r>
        <w:br w:type="textWrapping"/>
      </w:r>
      <w:r>
        <w:rPr>
          <w:rStyle w:val="VerbatimChar"/>
        </w:rPr>
        <w:t xml:space="preserve">## 6                &lt;NA&gt;      paidpost                  T Brand</w:t>
      </w:r>
      <w:r>
        <w:br w:type="textWrapping"/>
      </w:r>
      <w:r>
        <w:rPr>
          <w:rStyle w:val="VerbatimChar"/>
        </w:rPr>
        <w:t xml:space="preserve">## 7  The New York Times       article       Well          Well</w:t>
      </w:r>
      <w:r>
        <w:br w:type="textWrapping"/>
      </w:r>
      <w:r>
        <w:rPr>
          <w:rStyle w:val="VerbatimChar"/>
        </w:rPr>
        <w:t xml:space="preserve">## 8  The New York Times       article Washington          U.S.</w:t>
      </w:r>
      <w:r>
        <w:br w:type="textWrapping"/>
      </w:r>
      <w:r>
        <w:rPr>
          <w:rStyle w:val="VerbatimChar"/>
        </w:rPr>
        <w:t xml:space="preserve">## 9  The New York Times       article       Well          Well</w:t>
      </w:r>
      <w:r>
        <w:br w:type="textWrapping"/>
      </w:r>
      <w:r>
        <w:rPr>
          <w:rStyle w:val="VerbatimChar"/>
        </w:rPr>
        <w:t xml:space="preserve">## 10 The New York Times       article   National          U.S.</w:t>
      </w:r>
      <w:r>
        <w:br w:type="textWrapping"/>
      </w:r>
      <w:r>
        <w:rPr>
          <w:rStyle w:val="VerbatimChar"/>
        </w:rPr>
        <w:t xml:space="preserve">##    subsection_name type_of_material word_count</w:t>
      </w:r>
      <w:r>
        <w:br w:type="textWrapping"/>
      </w:r>
      <w:r>
        <w:rPr>
          <w:rStyle w:val="VerbatimChar"/>
        </w:rPr>
        <w:t xml:space="preserve">## 1       Television           Review        831</w:t>
      </w:r>
      <w:r>
        <w:br w:type="textWrapping"/>
      </w:r>
      <w:r>
        <w:rPr>
          <w:rStyle w:val="VerbatimChar"/>
        </w:rPr>
        <w:t xml:space="preserve">## 2         Politics             News        529</w:t>
      </w:r>
      <w:r>
        <w:br w:type="textWrapping"/>
      </w:r>
      <w:r>
        <w:rPr>
          <w:rStyle w:val="VerbatimChar"/>
        </w:rPr>
        <w:t xml:space="preserve">## 3          Letters           Letter        182</w:t>
      </w:r>
      <w:r>
        <w:br w:type="textWrapping"/>
      </w:r>
      <w:r>
        <w:rPr>
          <w:rStyle w:val="VerbatimChar"/>
        </w:rPr>
        <w:t xml:space="preserve">## 4         Politics             News       1365</w:t>
      </w:r>
      <w:r>
        <w:br w:type="textWrapping"/>
      </w:r>
      <w:r>
        <w:rPr>
          <w:rStyle w:val="VerbatimChar"/>
        </w:rPr>
        <w:t xml:space="preserve">## 5             &lt;NA&gt;             News        857</w:t>
      </w:r>
      <w:r>
        <w:br w:type="textWrapping"/>
      </w:r>
      <w:r>
        <w:rPr>
          <w:rStyle w:val="VerbatimChar"/>
        </w:rPr>
        <w:t xml:space="preserve">## 6             &lt;NA&gt;             &lt;NA&gt;       1568</w:t>
      </w:r>
      <w:r>
        <w:br w:type="textWrapping"/>
      </w:r>
      <w:r>
        <w:rPr>
          <w:rStyle w:val="VerbatimChar"/>
        </w:rPr>
        <w:t xml:space="preserve">## 7           Family             News       1039</w:t>
      </w:r>
      <w:r>
        <w:br w:type="textWrapping"/>
      </w:r>
      <w:r>
        <w:rPr>
          <w:rStyle w:val="VerbatimChar"/>
        </w:rPr>
        <w:t xml:space="preserve">## 8         Politics             News        821</w:t>
      </w:r>
      <w:r>
        <w:br w:type="textWrapping"/>
      </w:r>
      <w:r>
        <w:rPr>
          <w:rStyle w:val="VerbatimChar"/>
        </w:rPr>
        <w:t xml:space="preserve">## 9           Family             News       1223</w:t>
      </w:r>
      <w:r>
        <w:br w:type="textWrapping"/>
      </w:r>
      <w:r>
        <w:rPr>
          <w:rStyle w:val="VerbatimChar"/>
        </w:rPr>
        <w:t xml:space="preserve">## 10            &lt;NA&gt;             News       1057</w:t>
      </w:r>
      <w:r>
        <w:br w:type="textWrapping"/>
      </w:r>
      <w:r>
        <w:rPr>
          <w:rStyle w:val="VerbatimChar"/>
        </w:rPr>
        <w:t xml:space="preserve">##                                                    uri</w:t>
      </w:r>
      <w:r>
        <w:br w:type="textWrapping"/>
      </w:r>
      <w:r>
        <w:rPr>
          <w:rStyle w:val="VerbatimChar"/>
        </w:rPr>
        <w:t xml:space="preserve">## 1   nyt://article/1e4903a5-69ef-5001-8b0f-c79e4384abef</w:t>
      </w:r>
      <w:r>
        <w:br w:type="textWrapping"/>
      </w:r>
      <w:r>
        <w:rPr>
          <w:rStyle w:val="VerbatimChar"/>
        </w:rPr>
        <w:t xml:space="preserve">## 2   nyt://article/3d0e07e0-4de4-5cab-ac24-0449e22141d3</w:t>
      </w:r>
      <w:r>
        <w:br w:type="textWrapping"/>
      </w:r>
      <w:r>
        <w:rPr>
          <w:rStyle w:val="VerbatimChar"/>
        </w:rPr>
        <w:t xml:space="preserve">## 3   nyt://article/ede0d603-4e8f-5639-a89c-7154c599b9ec</w:t>
      </w:r>
      <w:r>
        <w:br w:type="textWrapping"/>
      </w:r>
      <w:r>
        <w:rPr>
          <w:rStyle w:val="VerbatimChar"/>
        </w:rPr>
        <w:t xml:space="preserve">## 4   nyt://article/176fdb99-91a0-5c5e-9138-9c72116a7bcb</w:t>
      </w:r>
      <w:r>
        <w:br w:type="textWrapping"/>
      </w:r>
      <w:r>
        <w:rPr>
          <w:rStyle w:val="VerbatimChar"/>
        </w:rPr>
        <w:t xml:space="preserve">## 5   nyt://article/1d93125d-d523-5632-af24-3f4cdef17e3b</w:t>
      </w:r>
      <w:r>
        <w:br w:type="textWrapping"/>
      </w:r>
      <w:r>
        <w:rPr>
          <w:rStyle w:val="VerbatimChar"/>
        </w:rPr>
        <w:t xml:space="preserve">## 6  nyt://paidpost/256c2fe7-98f2-5470-9bb3-6535d9f4fba3</w:t>
      </w:r>
      <w:r>
        <w:br w:type="textWrapping"/>
      </w:r>
      <w:r>
        <w:rPr>
          <w:rStyle w:val="VerbatimChar"/>
        </w:rPr>
        <w:t xml:space="preserve">## 7   nyt://article/a538afc6-14c7-533d-8e31-8fbbb64bcda8</w:t>
      </w:r>
      <w:r>
        <w:br w:type="textWrapping"/>
      </w:r>
      <w:r>
        <w:rPr>
          <w:rStyle w:val="VerbatimChar"/>
        </w:rPr>
        <w:t xml:space="preserve">## 8   nyt://article/817d4dd7-eec6-5045-8b7a-df4e7b053e64</w:t>
      </w:r>
      <w:r>
        <w:br w:type="textWrapping"/>
      </w:r>
      <w:r>
        <w:rPr>
          <w:rStyle w:val="VerbatimChar"/>
        </w:rPr>
        <w:t xml:space="preserve">## 9   nyt://article/43efcc10-355c-5b31-a1fe-dced390191d8</w:t>
      </w:r>
      <w:r>
        <w:br w:type="textWrapping"/>
      </w:r>
      <w:r>
        <w:rPr>
          <w:rStyle w:val="VerbatimChar"/>
        </w:rPr>
        <w:t xml:space="preserve">## 10  nyt://article/f27e8543-6972-58b9-9bdb-359ccda7067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developer.nytimes.com/article_search_v2.json" TargetMode="External" /><Relationship Type="http://schemas.openxmlformats.org/officeDocument/2006/relationships/hyperlink" Id="rId21" Target="http://developer.nytimes.com/docs" TargetMode="External" /></Relationships>
</file>

<file path=word/_rels/footnotes.xml.rels><?xml version="1.0" encoding="UTF-8"?>
<Relationships xmlns="http://schemas.openxmlformats.org/package/2006/relationships"><Relationship Type="http://schemas.openxmlformats.org/officeDocument/2006/relationships/hyperlink" Id="rId24" Target="http://developer.nytimes.com/article_search_v2.json" TargetMode="External" /><Relationship Type="http://schemas.openxmlformats.org/officeDocument/2006/relationships/hyperlink" Id="rId21" Target="http://developer.nytimes.com/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9</dc:title>
  <dc:creator>Priya Shaji</dc:creator>
  <cp:keywords/>
  <dcterms:created xsi:type="dcterms:W3CDTF">2019-03-31T21:39:05Z</dcterms:created>
  <dcterms:modified xsi:type="dcterms:W3CDTF">2019-03-31T21:39:05Z</dcterms:modified>
</cp:coreProperties>
</file>